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C2767" w:rsidP="00877F5A" w:rsidRDefault="00BC2767" w14:paraId="7EBB8CAA" w14:textId="77777777">
      <w:pPr>
        <w:pStyle w:val="LDHead1"/>
        <w:spacing w:before="0" w:after="0" w:line="240" w:lineRule="auto"/>
        <w:jc w:val="center"/>
      </w:pPr>
      <w:bookmarkStart w:name="_Toc145961434" w:id="0"/>
      <w:bookmarkStart w:name="_Ref527981313" w:id="1"/>
      <w:bookmarkStart w:name="_Ref527981315" w:id="2"/>
      <w:bookmarkStart w:name="_Ref527981317" w:id="3"/>
    </w:p>
    <w:p w:rsidR="00877F5A" w:rsidP="00F64FFE" w:rsidRDefault="00A722F6" w14:paraId="523D9FBA" w14:textId="6E649C69">
      <w:pPr>
        <w:pStyle w:val="LDHead1"/>
        <w:spacing w:before="0" w:after="0" w:line="240" w:lineRule="auto"/>
        <w:jc w:val="center"/>
      </w:pPr>
      <w:r>
        <w:t>REQUEST FOR PROPOSALS</w:t>
      </w:r>
    </w:p>
    <w:p w:rsidR="00877F5A" w:rsidP="00F64FFE" w:rsidRDefault="00A722F6" w14:paraId="75F9BAAD" w14:textId="70B11D7C">
      <w:pPr>
        <w:pStyle w:val="LDHead1"/>
        <w:spacing w:before="0" w:after="0" w:line="240" w:lineRule="auto"/>
        <w:jc w:val="center"/>
      </w:pPr>
      <w:r>
        <w:br/>
      </w:r>
      <w:r w:rsidR="00810CA7">
        <w:t>Lincoln Institute Scholars Program</w:t>
      </w:r>
    </w:p>
    <w:p w:rsidRPr="00B1681F" w:rsidR="00B1681F" w:rsidP="00F64FFE" w:rsidRDefault="00B1681F" w14:paraId="07F51EDA" w14:textId="77777777">
      <w:pPr>
        <w:pStyle w:val="LDHead2"/>
        <w:spacing w:before="0" w:after="0" w:line="240" w:lineRule="auto"/>
        <w:jc w:val="center"/>
        <w:rPr>
          <w:lang w:bidi="en-US"/>
        </w:rPr>
      </w:pPr>
    </w:p>
    <w:p w:rsidR="13EB1A8D" w:rsidP="00F64FFE" w:rsidRDefault="00C37032" w14:paraId="3B4B8A82" w14:textId="0B354E23">
      <w:pPr>
        <w:pStyle w:val="LDHead2"/>
        <w:spacing w:before="0" w:after="0" w:line="240" w:lineRule="auto"/>
        <w:jc w:val="center"/>
      </w:pPr>
      <w:r w:rsidR="37240C83">
        <w:rPr/>
        <w:t xml:space="preserve">January </w:t>
      </w:r>
      <w:r w:rsidR="11449D63">
        <w:rPr/>
        <w:t>15</w:t>
      </w:r>
      <w:r w:rsidR="37240C83">
        <w:rPr/>
        <w:t>, 2026</w:t>
      </w:r>
      <w:r w:rsidR="4114B0E1">
        <w:rPr/>
        <w:t>–</w:t>
      </w:r>
      <w:r w:rsidR="4114B0E1">
        <w:rPr/>
        <w:t xml:space="preserve">March </w:t>
      </w:r>
      <w:r w:rsidR="11449D63">
        <w:rPr/>
        <w:t>15</w:t>
      </w:r>
      <w:r w:rsidR="4CD616C1">
        <w:rPr/>
        <w:t>, 2026</w:t>
      </w:r>
    </w:p>
    <w:p w:rsidR="00D11DA2" w:rsidP="00A722F6" w:rsidRDefault="00D11DA2" w14:paraId="1C52BBE0" w14:textId="77777777">
      <w:pPr>
        <w:pStyle w:val="LDHead2"/>
        <w:rPr>
          <w:u w:val="single"/>
        </w:rPr>
      </w:pPr>
    </w:p>
    <w:p w:rsidRPr="00896481" w:rsidR="00A722F6" w:rsidP="00A722F6" w:rsidRDefault="00A722F6" w14:paraId="087B8127" w14:textId="04FDEBFB">
      <w:pPr>
        <w:pStyle w:val="LDHead2"/>
        <w:rPr>
          <w:u w:val="single"/>
        </w:rPr>
      </w:pPr>
      <w:r w:rsidRPr="00896481">
        <w:rPr>
          <w:u w:val="single"/>
        </w:rPr>
        <w:t>Summary</w:t>
      </w:r>
    </w:p>
    <w:p w:rsidR="00B02E3D" w:rsidP="003F2678" w:rsidRDefault="00EB34A3" w14:paraId="751A8AEA" w14:textId="61082C48">
      <w:pPr>
        <w:tabs>
          <w:tab w:val="clear" w:pos="3600"/>
        </w:tabs>
        <w:spacing w:after="0"/>
        <w:textAlignment w:val="baseline"/>
        <w:rPr>
          <w:rFonts w:cs="Calibri"/>
          <w:color w:val="000000"/>
        </w:rPr>
      </w:pPr>
      <w:r w:rsidRPr="71F296E8" w:rsidR="1CBDC7DD">
        <w:rPr>
          <w:rFonts w:cs="Calibri"/>
          <w:color w:val="000000" w:themeColor="text1" w:themeTint="FF" w:themeShade="FF"/>
        </w:rPr>
        <w:t xml:space="preserve">The Lincoln Institute Scholars Program </w:t>
      </w:r>
      <w:r w:rsidRPr="71F296E8" w:rsidR="1CBDC7DD">
        <w:rPr>
          <w:rFonts w:cs="Calibri"/>
          <w:color w:val="000000" w:themeColor="text1" w:themeTint="FF" w:themeShade="FF"/>
        </w:rPr>
        <w:t>provides an opportunity for recent PhDs</w:t>
      </w:r>
      <w:r w:rsidRPr="71F296E8" w:rsidR="1CBDC7DD">
        <w:rPr>
          <w:rFonts w:cs="Calibri"/>
          <w:color w:val="000000" w:themeColor="text1" w:themeTint="FF" w:themeShade="FF"/>
        </w:rPr>
        <w:t xml:space="preserve"> (one to two years post-graduate) specializing in public finance or urban economics</w:t>
      </w:r>
      <w:r w:rsidRPr="71F296E8" w:rsidR="1CBDC7DD">
        <w:rPr>
          <w:rFonts w:cs="Calibri"/>
          <w:color w:val="000000" w:themeColor="text1" w:themeTint="FF" w:themeShade="FF"/>
        </w:rPr>
        <w:t xml:space="preserve"> to work with senior academics. Those selected for this program are named Lincoln Institute Scholars. This program provides an important link between the institute’s educational mission and its research </w:t>
      </w:r>
      <w:r w:rsidRPr="71F296E8" w:rsidR="1CBDC7DD">
        <w:rPr>
          <w:rFonts w:cs="Calibri"/>
          <w:color w:val="000000" w:themeColor="text1" w:themeTint="FF" w:themeShade="FF"/>
        </w:rPr>
        <w:t>objectives</w:t>
      </w:r>
      <w:r w:rsidRPr="71F296E8" w:rsidR="1CBDC7DD">
        <w:rPr>
          <w:rFonts w:cs="Calibri"/>
          <w:color w:val="000000" w:themeColor="text1" w:themeTint="FF" w:themeShade="FF"/>
        </w:rPr>
        <w:t xml:space="preserve"> by supporting scholars early in their careers.</w:t>
      </w:r>
    </w:p>
    <w:p w:rsidR="00EB34A3" w:rsidP="003F2678" w:rsidRDefault="00EB34A3" w14:paraId="2CE7BB06" w14:textId="77777777">
      <w:pPr>
        <w:tabs>
          <w:tab w:val="clear" w:pos="3600"/>
        </w:tabs>
        <w:spacing w:after="0"/>
        <w:textAlignment w:val="baseline"/>
      </w:pPr>
    </w:p>
    <w:p w:rsidR="00A722F6" w:rsidP="00A722F6" w:rsidRDefault="00EB34A3" w14:paraId="1A2F0E6D" w14:textId="02E2CD57">
      <w:pPr>
        <w:pStyle w:val="LDHead2"/>
      </w:pPr>
      <w:r>
        <w:rPr>
          <w:u w:val="single"/>
        </w:rPr>
        <w:t>Program Details</w:t>
      </w:r>
    </w:p>
    <w:p w:rsidR="00BC2767" w:rsidP="005938B5" w:rsidRDefault="00BC2767" w14:paraId="3175B05E" w14:textId="77777777">
      <w:pPr>
        <w:tabs>
          <w:tab w:val="clear" w:pos="3600"/>
        </w:tabs>
        <w:spacing w:after="0"/>
        <w:textAlignment w:val="baseline"/>
        <w:rPr>
          <w:rFonts w:cs="Calibri"/>
        </w:rPr>
        <w:sectPr w:rsidR="00BC2767" w:rsidSect="008A53BE">
          <w:headerReference w:type="default" r:id="rId11"/>
          <w:type w:val="continuous"/>
          <w:pgSz w:w="12240" w:h="15840" w:orient="portrait"/>
          <w:pgMar w:top="720" w:right="1800" w:bottom="1440" w:left="1800" w:header="648" w:footer="648" w:gutter="0"/>
          <w:cols w:equalWidth="0" w:space="720">
            <w:col w:w="9360"/>
          </w:cols>
          <w:docGrid w:linePitch="326"/>
        </w:sectPr>
      </w:pPr>
    </w:p>
    <w:p w:rsidRPr="005938B5" w:rsidR="005938B5" w:rsidP="005938B5" w:rsidRDefault="005938B5" w14:paraId="5453B432" w14:textId="14FC6A58">
      <w:pPr>
        <w:tabs>
          <w:tab w:val="clear" w:pos="3600"/>
        </w:tabs>
        <w:spacing w:after="0"/>
        <w:textAlignment w:val="baseline"/>
        <w:rPr>
          <w:rFonts w:cs="Calibri"/>
        </w:rPr>
      </w:pPr>
      <w:r w:rsidRPr="71F296E8" w:rsidR="65A0CE06">
        <w:rPr>
          <w:rFonts w:cs="Calibri"/>
        </w:rPr>
        <w:t xml:space="preserve">Lincoln Institute Scholars will be invited to the institute for a program on </w:t>
      </w:r>
      <w:r w:rsidRPr="71F296E8" w:rsidR="306579A2">
        <w:rPr>
          <w:rFonts w:cs="Calibri"/>
        </w:rPr>
        <w:t>April 29–May 1</w:t>
      </w:r>
      <w:r w:rsidRPr="71F296E8" w:rsidR="65A0CE06">
        <w:rPr>
          <w:rFonts w:cs="Calibri"/>
        </w:rPr>
        <w:t>, 202</w:t>
      </w:r>
      <w:r w:rsidRPr="71F296E8" w:rsidR="078B1608">
        <w:rPr>
          <w:rFonts w:cs="Calibri"/>
        </w:rPr>
        <w:t>6</w:t>
      </w:r>
      <w:r w:rsidRPr="71F296E8" w:rsidR="63B62DE0">
        <w:rPr>
          <w:rFonts w:cs="Calibri"/>
        </w:rPr>
        <w:t>,</w:t>
      </w:r>
      <w:r w:rsidRPr="71F296E8" w:rsidR="65A0CE06">
        <w:rPr>
          <w:rFonts w:cs="Calibri"/>
        </w:rPr>
        <w:t xml:space="preserve"> that will include: </w:t>
      </w:r>
    </w:p>
    <w:p w:rsidRPr="005938B5" w:rsidR="005938B5" w:rsidP="005938B5" w:rsidRDefault="005938B5" w14:paraId="2A34D495" w14:textId="77777777">
      <w:pPr>
        <w:numPr>
          <w:ilvl w:val="0"/>
          <w:numId w:val="15"/>
        </w:numPr>
        <w:tabs>
          <w:tab w:val="clear" w:pos="3600"/>
        </w:tabs>
        <w:spacing w:after="0"/>
        <w:textAlignment w:val="baseline"/>
        <w:rPr>
          <w:rFonts w:cs="Calibri"/>
        </w:rPr>
      </w:pPr>
      <w:r w:rsidRPr="005938B5">
        <w:rPr>
          <w:rFonts w:cs="Calibri"/>
        </w:rPr>
        <w:t>presentations by a panel of journal editors on the academic publication process;</w:t>
      </w:r>
    </w:p>
    <w:p w:rsidRPr="005938B5" w:rsidR="005938B5" w:rsidP="005938B5" w:rsidRDefault="005938B5" w14:paraId="47CC199E" w14:textId="77777777">
      <w:pPr>
        <w:numPr>
          <w:ilvl w:val="0"/>
          <w:numId w:val="15"/>
        </w:numPr>
        <w:tabs>
          <w:tab w:val="clear" w:pos="3600"/>
        </w:tabs>
        <w:spacing w:after="0"/>
        <w:textAlignment w:val="baseline"/>
        <w:rPr>
          <w:rFonts w:cs="Calibri"/>
        </w:rPr>
      </w:pPr>
      <w:r w:rsidRPr="005938B5">
        <w:rPr>
          <w:rFonts w:cs="Calibri"/>
        </w:rPr>
        <w:t>a workshop in which senior scholars comment on draft papers written by the Lincoln Institute Scholars;</w:t>
      </w:r>
    </w:p>
    <w:p w:rsidRPr="005938B5" w:rsidR="005938B5" w:rsidP="005938B5" w:rsidRDefault="005938B5" w14:paraId="7BFF92CB" w14:textId="77777777">
      <w:pPr>
        <w:numPr>
          <w:ilvl w:val="0"/>
          <w:numId w:val="15"/>
        </w:numPr>
        <w:tabs>
          <w:tab w:val="clear" w:pos="3600"/>
        </w:tabs>
        <w:spacing w:after="0"/>
        <w:textAlignment w:val="baseline"/>
        <w:rPr>
          <w:rFonts w:cs="Calibri"/>
        </w:rPr>
      </w:pPr>
      <w:r w:rsidRPr="005938B5">
        <w:rPr>
          <w:rFonts w:cs="Calibri"/>
        </w:rPr>
        <w:t>an opportunity for the Lincoln Institute Scholars to make presentations on their research; and</w:t>
      </w:r>
    </w:p>
    <w:p w:rsidR="001510B1" w:rsidP="005938B5" w:rsidRDefault="005938B5" w14:paraId="142AA0DF" w14:textId="77777777">
      <w:pPr>
        <w:numPr>
          <w:ilvl w:val="0"/>
          <w:numId w:val="15"/>
        </w:numPr>
        <w:tabs>
          <w:tab w:val="clear" w:pos="3600"/>
        </w:tabs>
        <w:spacing w:after="0"/>
        <w:textAlignment w:val="baseline"/>
        <w:rPr>
          <w:rFonts w:cs="Calibri"/>
        </w:rPr>
      </w:pPr>
      <w:r w:rsidRPr="005938B5">
        <w:rPr>
          <w:rFonts w:cs="Calibri"/>
        </w:rPr>
        <w:t>a seminar in which leading scholars in public finance and urban economics present their latest research.</w:t>
      </w:r>
    </w:p>
    <w:p w:rsidR="001510B1" w:rsidP="001510B1" w:rsidRDefault="001510B1" w14:paraId="7FCF7FE2" w14:textId="77777777">
      <w:pPr>
        <w:tabs>
          <w:tab w:val="clear" w:pos="3600"/>
        </w:tabs>
        <w:spacing w:after="0"/>
        <w:textAlignment w:val="baseline"/>
        <w:rPr>
          <w:rFonts w:cs="Calibri"/>
        </w:rPr>
      </w:pPr>
    </w:p>
    <w:p w:rsidR="001510B1" w:rsidP="001510B1" w:rsidRDefault="001510B1" w14:paraId="5669F2D7" w14:textId="4B730AFF">
      <w:pPr>
        <w:pStyle w:val="Header"/>
        <w:tabs>
          <w:tab w:val="clear" w:pos="4320"/>
          <w:tab w:val="clear" w:pos="8640"/>
        </w:tabs>
        <w:ind w:right="720"/>
        <w:rPr>
          <w:szCs w:val="18"/>
        </w:rPr>
      </w:pPr>
      <w:r>
        <w:rPr>
          <w:szCs w:val="18"/>
        </w:rPr>
        <w:t xml:space="preserve">Finalists will be asked to submit draft papers by </w:t>
      </w:r>
      <w:r w:rsidRPr="00146019" w:rsidR="00146019">
        <w:rPr>
          <w:b/>
          <w:bCs/>
          <w:szCs w:val="18"/>
        </w:rPr>
        <w:t>April 1</w:t>
      </w:r>
      <w:r w:rsidRPr="00146019">
        <w:rPr>
          <w:b/>
          <w:bCs/>
          <w:szCs w:val="18"/>
        </w:rPr>
        <w:t>5</w:t>
      </w:r>
      <w:r w:rsidRPr="001510B1">
        <w:rPr>
          <w:b/>
          <w:bCs/>
          <w:szCs w:val="18"/>
        </w:rPr>
        <w:t>, 2026</w:t>
      </w:r>
      <w:r w:rsidRPr="001510B1">
        <w:rPr>
          <w:szCs w:val="18"/>
        </w:rPr>
        <w:t>.</w:t>
      </w:r>
    </w:p>
    <w:p w:rsidRPr="0099578D" w:rsidR="00D97900" w:rsidP="00D97900" w:rsidRDefault="00D97900" w14:paraId="05D25F22" w14:textId="77777777">
      <w:pPr>
        <w:pStyle w:val="BodyText"/>
        <w:rPr>
          <w:b/>
          <w:bCs/>
          <w:u w:val="single"/>
        </w:rPr>
      </w:pPr>
      <w:r w:rsidRPr="0099578D">
        <w:rPr>
          <w:b/>
          <w:bCs/>
          <w:u w:val="single"/>
        </w:rPr>
        <w:t>Application Requirements</w:t>
      </w:r>
    </w:p>
    <w:p w:rsidR="00D97900" w:rsidP="00FD66EC" w:rsidRDefault="00D97900" w14:paraId="72983C64" w14:textId="77777777">
      <w:pPr>
        <w:pStyle w:val="BodyText"/>
        <w:spacing w:after="0"/>
        <w:contextualSpacing/>
      </w:pPr>
    </w:p>
    <w:p w:rsidRPr="00D97900" w:rsidR="00D97900" w:rsidP="00FD66EC" w:rsidRDefault="00D97900" w14:paraId="5551CC80" w14:textId="77777777">
      <w:pPr>
        <w:pStyle w:val="BodyText"/>
        <w:spacing w:after="0"/>
        <w:contextualSpacing/>
        <w:rPr>
          <w:rFonts w:cs="Calibri"/>
          <w:color w:val="000000"/>
        </w:rPr>
      </w:pPr>
      <w:r w:rsidRPr="00D97900">
        <w:rPr>
          <w:rFonts w:cs="Calibri"/>
          <w:color w:val="000000"/>
        </w:rPr>
        <w:t>Applicants require a letter of application, resume, a one-page description of research interests, and a</w:t>
      </w:r>
    </w:p>
    <w:p w:rsidRPr="00D97900" w:rsidR="00D97900" w:rsidP="00FD66EC" w:rsidRDefault="00D97900" w14:paraId="3E1F3439" w14:textId="77777777">
      <w:pPr>
        <w:pStyle w:val="BodyText"/>
        <w:spacing w:after="0"/>
        <w:contextualSpacing/>
        <w:rPr>
          <w:rFonts w:cs="Calibri"/>
          <w:color w:val="000000"/>
        </w:rPr>
      </w:pPr>
      <w:r w:rsidRPr="00D97900">
        <w:rPr>
          <w:rFonts w:cs="Calibri"/>
          <w:color w:val="000000"/>
        </w:rPr>
        <w:t>letter of recommendation from their department chair or dissertation advisor. Finalists will be chosen</w:t>
      </w:r>
    </w:p>
    <w:p w:rsidRPr="00D97900" w:rsidR="00D97900" w:rsidP="00FD66EC" w:rsidRDefault="00D97900" w14:paraId="4E2353DC" w14:textId="77777777">
      <w:pPr>
        <w:pStyle w:val="BodyText"/>
        <w:spacing w:after="0"/>
        <w:contextualSpacing/>
        <w:rPr>
          <w:rFonts w:cs="Calibri"/>
          <w:color w:val="000000"/>
        </w:rPr>
      </w:pPr>
      <w:r w:rsidRPr="00D97900">
        <w:rPr>
          <w:rFonts w:cs="Calibri"/>
          <w:color w:val="000000"/>
        </w:rPr>
        <w:t>based on 1) the likelihood that they will benefit from the Lincoln Institute Scholars program; and 2) their</w:t>
      </w:r>
    </w:p>
    <w:p w:rsidRPr="007E63AC" w:rsidR="00D97900" w:rsidP="71F296E8" w:rsidRDefault="00D97900" w14:paraId="3C550101" w14:textId="12A247FB">
      <w:pPr>
        <w:pStyle w:val="BodyText"/>
        <w:spacing w:after="0"/>
        <w:contextualSpacing w:val="1"/>
        <w:rPr>
          <w:rStyle w:val="Hyperlink"/>
        </w:rPr>
      </w:pPr>
      <w:r w:rsidRPr="71F296E8" w:rsidR="549BBF64">
        <w:rPr>
          <w:rFonts w:cs="Calibri"/>
          <w:color w:val="000000" w:themeColor="text1" w:themeTint="FF" w:themeShade="FF"/>
        </w:rPr>
        <w:t xml:space="preserve">potential to publish significant research relevant to the Lincoln Institute and its </w:t>
      </w:r>
      <w:r w:rsidRPr="71F296E8" w:rsidR="48213302">
        <w:rPr>
          <w:rFonts w:cs="Calibri"/>
          <w:color w:val="000000" w:themeColor="text1" w:themeTint="FF" w:themeShade="FF"/>
        </w:rPr>
        <w:t>work on</w:t>
      </w:r>
      <w:r w:rsidRPr="71F296E8" w:rsidR="549BBF64">
        <w:rPr>
          <w:rFonts w:cs="Calibri"/>
          <w:color w:val="000000" w:themeColor="text1" w:themeTint="FF" w:themeShade="FF"/>
        </w:rPr>
        <w:t xml:space="preserve"> </w:t>
      </w:r>
      <w:r>
        <w:fldChar w:fldCharType="begin"/>
      </w:r>
      <w:r>
        <w:instrText xml:space="preserve"> HYPERLINK "https://www.lincolninst.edu/efficient-equitable-tax-systems" </w:instrText>
      </w:r>
      <w:r>
        <w:fldChar w:fldCharType="separate"/>
      </w:r>
      <w:r w:rsidRPr="71F296E8" w:rsidR="549BBF64">
        <w:rPr>
          <w:rStyle w:val="Hyperlink"/>
        </w:rPr>
        <w:t>efficient and</w:t>
      </w:r>
    </w:p>
    <w:p w:rsidR="00D97900" w:rsidP="00FD66EC" w:rsidRDefault="00D97900" w14:paraId="2414544A" w14:textId="77777777">
      <w:pPr>
        <w:spacing w:after="0"/>
        <w:contextualSpacing/>
      </w:pPr>
      <w:r w:rsidRPr="007E63AC">
        <w:rPr>
          <w:rStyle w:val="Hyperlink"/>
        </w:rPr>
        <w:t>equitable tax systems</w:t>
      </w:r>
      <w:r>
        <w:fldChar w:fldCharType="end"/>
      </w:r>
      <w:r w:rsidRPr="005B277E">
        <w:t xml:space="preserve">. </w:t>
      </w:r>
    </w:p>
    <w:p w:rsidRPr="00C973E3" w:rsidR="00A722F6" w:rsidP="00A722F6" w:rsidRDefault="00FD66EC" w14:paraId="54B478FE" w14:textId="1A303329">
      <w:pPr>
        <w:pStyle w:val="LDHead2"/>
        <w:rPr>
          <w:u w:val="single"/>
        </w:rPr>
      </w:pPr>
      <w:r>
        <w:rPr>
          <w:u w:val="single"/>
        </w:rPr>
        <w:br/>
      </w:r>
      <w:r w:rsidR="002658A8">
        <w:rPr>
          <w:u w:val="single"/>
        </w:rPr>
        <w:t>Funding</w:t>
      </w:r>
    </w:p>
    <w:p w:rsidR="00A722F6" w:rsidP="00A722F6" w:rsidRDefault="005938B5" w14:paraId="63152D42" w14:textId="1C55C9E8">
      <w:pPr>
        <w:tabs>
          <w:tab w:val="clear" w:pos="3600"/>
        </w:tabs>
        <w:spacing w:after="0"/>
        <w:textAlignment w:val="baseline"/>
        <w:rPr>
          <w:rFonts w:cs="Calibri"/>
        </w:rPr>
      </w:pPr>
      <w:r w:rsidRPr="3FE49607" w:rsidR="65A0CE06">
        <w:rPr>
          <w:rFonts w:cs="Calibri"/>
          <w:color w:val="000000" w:themeColor="text1" w:themeTint="FF" w:themeShade="FF"/>
        </w:rPr>
        <w:t>The Lincoln Institute will pay travel expenses for the Lincoln Institute Scholars in addition to a</w:t>
      </w:r>
      <w:r w:rsidRPr="3FE49607" w:rsidR="65A0CE06">
        <w:rPr>
          <w:rFonts w:cs="Calibri"/>
          <w:color w:val="000000" w:themeColor="text1" w:themeTint="FF" w:themeShade="FF"/>
        </w:rPr>
        <w:t xml:space="preserve"> US</w:t>
      </w:r>
      <w:r w:rsidRPr="3FE49607" w:rsidR="0346699A">
        <w:rPr>
          <w:rFonts w:cs="Calibri"/>
          <w:color w:val="000000" w:themeColor="text1" w:themeTint="FF" w:themeShade="FF"/>
        </w:rPr>
        <w:t xml:space="preserve"> </w:t>
      </w:r>
      <w:r w:rsidRPr="3FE49607" w:rsidR="65A0CE06">
        <w:rPr>
          <w:rFonts w:cs="Calibri"/>
          <w:color w:val="000000" w:themeColor="text1" w:themeTint="FF" w:themeShade="FF"/>
        </w:rPr>
        <w:t>$500 honorarium.</w:t>
      </w:r>
      <w:r w:rsidRPr="3FE49607" w:rsidR="00A722F6">
        <w:rPr>
          <w:rFonts w:cs="Calibri"/>
        </w:rPr>
        <w:t> </w:t>
      </w:r>
    </w:p>
    <w:p w:rsidR="005C7BBA" w:rsidP="00A722F6" w:rsidRDefault="005C7BBA" w14:paraId="5AACFF7E" w14:textId="77777777">
      <w:pPr>
        <w:tabs>
          <w:tab w:val="clear" w:pos="3600"/>
        </w:tabs>
        <w:spacing w:after="0"/>
        <w:textAlignment w:val="baseline"/>
        <w:rPr>
          <w:rFonts w:cs="Calibri"/>
        </w:rPr>
      </w:pPr>
    </w:p>
    <w:p w:rsidRPr="007320FD" w:rsidR="002C6275" w:rsidP="002C6275" w:rsidRDefault="002C6275" w14:paraId="15A4B5AE" w14:textId="77777777">
      <w:pPr>
        <w:pStyle w:val="LDHead2"/>
        <w:rPr>
          <w:u w:val="single"/>
        </w:rPr>
      </w:pPr>
      <w:r w:rsidRPr="007320FD">
        <w:rPr>
          <w:u w:val="single"/>
        </w:rPr>
        <w:t>Schedule</w:t>
      </w:r>
    </w:p>
    <w:p w:rsidRPr="00474CCC" w:rsidR="002C6275" w:rsidP="002C6275" w:rsidRDefault="002C6275" w14:paraId="6ADA886F" w14:textId="71C6CFB0">
      <w:pPr>
        <w:tabs>
          <w:tab w:val="clear" w:pos="3600"/>
        </w:tabs>
        <w:spacing w:after="0"/>
        <w:textAlignment w:val="baseline"/>
        <w:rPr>
          <w:rFonts w:cs="Calibri"/>
          <w:b w:val="1"/>
          <w:bCs w:val="1"/>
          <w:color w:val="000000"/>
        </w:rPr>
      </w:pPr>
      <w:r w:rsidRPr="71F296E8" w:rsidR="2C3E67F9">
        <w:rPr>
          <w:rFonts w:cs="Calibri"/>
          <w:color w:val="000000" w:themeColor="text1" w:themeTint="FF" w:themeShade="FF"/>
        </w:rPr>
        <w:t xml:space="preserve">Deadline for receipt of application and letter of support: </w:t>
      </w:r>
      <w:r w:rsidRPr="71F296E8" w:rsidR="2C3E67F9">
        <w:rPr>
          <w:rFonts w:cs="Calibri"/>
          <w:b w:val="1"/>
          <w:bCs w:val="1"/>
          <w:color w:val="000000" w:themeColor="text1" w:themeTint="FF" w:themeShade="FF"/>
        </w:rPr>
        <w:t xml:space="preserve">March </w:t>
      </w:r>
      <w:r w:rsidRPr="71F296E8" w:rsidR="46AC03D7">
        <w:rPr>
          <w:rFonts w:cs="Calibri"/>
          <w:b w:val="1"/>
          <w:bCs w:val="1"/>
          <w:color w:val="000000" w:themeColor="text1" w:themeTint="FF" w:themeShade="FF"/>
        </w:rPr>
        <w:t>15</w:t>
      </w:r>
      <w:r w:rsidRPr="71F296E8" w:rsidR="2C3E67F9">
        <w:rPr>
          <w:rFonts w:cs="Calibri"/>
          <w:b w:val="1"/>
          <w:bCs w:val="1"/>
          <w:color w:val="000000" w:themeColor="text1" w:themeTint="FF" w:themeShade="FF"/>
        </w:rPr>
        <w:t>, 2026</w:t>
      </w:r>
      <w:r w:rsidRPr="71F296E8" w:rsidR="6B945286">
        <w:rPr>
          <w:rFonts w:cs="Calibri"/>
          <w:b w:val="1"/>
          <w:bCs w:val="1"/>
          <w:color w:val="000000" w:themeColor="text1" w:themeTint="FF" w:themeShade="FF"/>
        </w:rPr>
        <w:t>, at</w:t>
      </w:r>
      <w:r w:rsidRPr="71F296E8" w:rsidR="0C06E945">
        <w:rPr>
          <w:rFonts w:cs="Calibri"/>
          <w:b w:val="1"/>
          <w:bCs w:val="1"/>
          <w:color w:val="000000" w:themeColor="text1" w:themeTint="FF" w:themeShade="FF"/>
        </w:rPr>
        <w:t xml:space="preserve"> </w:t>
      </w:r>
      <w:r w:rsidRPr="71F296E8" w:rsidR="2C3E67F9">
        <w:rPr>
          <w:rFonts w:cs="Calibri"/>
          <w:b w:val="1"/>
          <w:bCs w:val="1"/>
          <w:color w:val="000000" w:themeColor="text1" w:themeTint="FF" w:themeShade="FF"/>
        </w:rPr>
        <w:t xml:space="preserve">11:59 </w:t>
      </w:r>
      <w:r w:rsidRPr="71F296E8" w:rsidR="601D8451">
        <w:rPr>
          <w:rFonts w:cs="Calibri"/>
          <w:b w:val="1"/>
          <w:bCs w:val="1"/>
          <w:color w:val="000000" w:themeColor="text1" w:themeTint="FF" w:themeShade="FF"/>
        </w:rPr>
        <w:t>p</w:t>
      </w:r>
      <w:r w:rsidRPr="71F296E8" w:rsidR="2C3E67F9">
        <w:rPr>
          <w:rFonts w:cs="Calibri"/>
          <w:b w:val="1"/>
          <w:bCs w:val="1"/>
          <w:color w:val="000000" w:themeColor="text1" w:themeTint="FF" w:themeShade="FF"/>
        </w:rPr>
        <w:t>.m. ET</w:t>
      </w:r>
    </w:p>
    <w:p w:rsidR="002C6275" w:rsidP="002C6275" w:rsidRDefault="002C6275" w14:paraId="5CB0FB51" w14:textId="3DFDF6D5">
      <w:pPr>
        <w:tabs>
          <w:tab w:val="clear" w:pos="3600"/>
        </w:tabs>
        <w:spacing w:after="0"/>
        <w:textAlignment w:val="baseline"/>
        <w:rPr>
          <w:rFonts w:cs="Calibri"/>
          <w:b/>
          <w:bCs/>
          <w:color w:val="000000"/>
        </w:rPr>
      </w:pPr>
      <w:r w:rsidRPr="00474CCC">
        <w:rPr>
          <w:rFonts w:cs="Calibri"/>
          <w:color w:val="000000"/>
        </w:rPr>
        <w:t xml:space="preserve">Lincoln Institute Scholars announced: </w:t>
      </w:r>
      <w:r w:rsidR="00B64D54">
        <w:rPr>
          <w:rFonts w:cs="Calibri"/>
          <w:b/>
          <w:bCs/>
          <w:color w:val="000000"/>
        </w:rPr>
        <w:t>April 1</w:t>
      </w:r>
      <w:r w:rsidRPr="00474CCC">
        <w:rPr>
          <w:rFonts w:cs="Calibri"/>
          <w:b/>
          <w:bCs/>
          <w:color w:val="000000"/>
        </w:rPr>
        <w:t>, 202</w:t>
      </w:r>
      <w:r>
        <w:rPr>
          <w:rFonts w:cs="Calibri"/>
          <w:b/>
          <w:bCs/>
          <w:color w:val="000000"/>
        </w:rPr>
        <w:t>6</w:t>
      </w:r>
      <w:r>
        <w:rPr>
          <w:rFonts w:cs="Calibri"/>
          <w:b/>
          <w:bCs/>
          <w:color w:val="000000"/>
        </w:rPr>
        <w:br/>
      </w:r>
    </w:p>
    <w:p w:rsidR="00550953" w:rsidP="002C6275" w:rsidRDefault="00550953" w14:paraId="4534A594" w14:textId="77777777">
      <w:pPr>
        <w:tabs>
          <w:tab w:val="clear" w:pos="3600"/>
        </w:tabs>
        <w:spacing w:after="0"/>
        <w:textAlignment w:val="baseline"/>
        <w:rPr>
          <w:rFonts w:cs="Calibri"/>
          <w:b/>
          <w:bCs/>
          <w:color w:val="000000"/>
        </w:rPr>
      </w:pPr>
    </w:p>
    <w:p w:rsidR="00550953" w:rsidP="002C6275" w:rsidRDefault="00550953" w14:paraId="776D56BB" w14:textId="77777777">
      <w:pPr>
        <w:tabs>
          <w:tab w:val="clear" w:pos="3600"/>
        </w:tabs>
        <w:spacing w:after="0"/>
        <w:textAlignment w:val="baseline"/>
        <w:rPr>
          <w:rFonts w:cs="Calibri"/>
          <w:b/>
          <w:bCs/>
          <w:color w:val="000000"/>
        </w:rPr>
      </w:pPr>
    </w:p>
    <w:p w:rsidR="00550953" w:rsidP="002C6275" w:rsidRDefault="00550953" w14:paraId="34B2C13A" w14:textId="77777777">
      <w:pPr>
        <w:tabs>
          <w:tab w:val="clear" w:pos="3600"/>
        </w:tabs>
        <w:spacing w:after="0"/>
        <w:textAlignment w:val="baseline"/>
        <w:rPr>
          <w:rFonts w:cs="Calibri"/>
          <w:b/>
          <w:bCs/>
          <w:color w:val="000000"/>
        </w:rPr>
      </w:pPr>
    </w:p>
    <w:p w:rsidRPr="007320FD" w:rsidR="006A3E9C" w:rsidP="006A3E9C" w:rsidRDefault="006A3E9C" w14:paraId="2032243D" w14:textId="77777777">
      <w:pPr>
        <w:pStyle w:val="LDHead2"/>
        <w:rPr>
          <w:u w:val="single"/>
        </w:rPr>
      </w:pPr>
      <w:r w:rsidRPr="007320FD">
        <w:rPr>
          <w:u w:val="single"/>
        </w:rPr>
        <w:t>Confidentiality</w:t>
      </w:r>
    </w:p>
    <w:p w:rsidR="006A3E9C" w:rsidP="006A3E9C" w:rsidRDefault="006A3E9C" w14:paraId="3EA4F8C0" w14:textId="37386391">
      <w:pPr>
        <w:tabs>
          <w:tab w:val="clear" w:pos="3600"/>
        </w:tabs>
        <w:spacing w:after="0"/>
        <w:textAlignment w:val="baseline"/>
        <w:rPr>
          <w:rFonts w:cs="Calibri"/>
        </w:rPr>
      </w:pPr>
      <w:r w:rsidRPr="71F296E8" w:rsidR="06EA6A87">
        <w:rPr>
          <w:rFonts w:cs="Calibri"/>
        </w:rPr>
        <w:t xml:space="preserve">The information </w:t>
      </w:r>
      <w:r w:rsidRPr="71F296E8" w:rsidR="06EA6A87">
        <w:rPr>
          <w:rFonts w:cs="Calibri"/>
        </w:rPr>
        <w:t>submitted</w:t>
      </w:r>
      <w:r w:rsidRPr="71F296E8" w:rsidR="06EA6A87">
        <w:rPr>
          <w:rFonts w:cs="Calibri"/>
        </w:rPr>
        <w:t xml:space="preserve"> during the application process will be treated as confidential </w:t>
      </w:r>
      <w:r w:rsidRPr="71F296E8" w:rsidR="5739B550">
        <w:rPr>
          <w:rFonts w:cs="Calibri"/>
        </w:rPr>
        <w:t>among</w:t>
      </w:r>
      <w:r w:rsidRPr="71F296E8" w:rsidR="06EA6A87">
        <w:rPr>
          <w:rFonts w:cs="Calibri"/>
        </w:rPr>
        <w:t xml:space="preserve"> the </w:t>
      </w:r>
      <w:r w:rsidRPr="71F296E8" w:rsidR="2D24A3C0">
        <w:rPr>
          <w:rFonts w:cs="Calibri"/>
        </w:rPr>
        <w:t>i</w:t>
      </w:r>
      <w:r w:rsidRPr="71F296E8" w:rsidR="06EA6A87">
        <w:rPr>
          <w:rFonts w:cs="Calibri"/>
        </w:rPr>
        <w:t xml:space="preserve">nstitute, any third-party reviewers, the applicant, and any co-applicants listed in the submission. </w:t>
      </w:r>
    </w:p>
    <w:p w:rsidR="006A3E9C" w:rsidP="006A3E9C" w:rsidRDefault="006A3E9C" w14:paraId="59E7A741" w14:textId="77777777">
      <w:pPr>
        <w:tabs>
          <w:tab w:val="clear" w:pos="3600"/>
        </w:tabs>
        <w:spacing w:after="0"/>
        <w:textAlignment w:val="baseline"/>
        <w:rPr>
          <w:rFonts w:cs="Calibri"/>
        </w:rPr>
      </w:pPr>
    </w:p>
    <w:p w:rsidRPr="007320FD" w:rsidR="00A722F6" w:rsidP="008F6434" w:rsidRDefault="006A3E9C" w14:paraId="6E687B7D" w14:textId="27F3E8E0">
      <w:pPr>
        <w:pStyle w:val="LDMainBodyText"/>
        <w:rPr>
          <w:u w:val="single"/>
        </w:rPr>
      </w:pPr>
      <w:r w:rsidRPr="00EA73BD">
        <w:rPr>
          <w:rStyle w:val="normaltextrun"/>
        </w:rPr>
        <w:t>The Lincoln Institute reserves the right to publicize information about successful proposals as appropriate.</w:t>
      </w:r>
      <w:r w:rsidR="00C75180">
        <w:rPr>
          <w:rStyle w:val="normaltextrun"/>
        </w:rPr>
        <w:br/>
      </w:r>
      <w:r w:rsidR="00C75180">
        <w:rPr>
          <w:rStyle w:val="normaltextrun"/>
        </w:rPr>
        <w:br/>
      </w:r>
      <w:r w:rsidRPr="007320FD" w:rsidR="00A722F6">
        <w:rPr>
          <w:u w:val="single"/>
        </w:rPr>
        <w:t>Application Guidelines</w:t>
      </w:r>
    </w:p>
    <w:p w:rsidRPr="003E1776" w:rsidR="003E1776" w:rsidP="003E1776" w:rsidRDefault="003E1776" w14:paraId="10D0C657" w14:textId="77777777">
      <w:pPr>
        <w:pStyle w:val="LDMainBodyText"/>
        <w:contextualSpacing/>
        <w:rPr>
          <w:i/>
        </w:rPr>
      </w:pPr>
      <w:r w:rsidRPr="003E1776">
        <w:rPr>
          <w:b/>
          <w:i/>
        </w:rPr>
        <w:t>Please read the instructions carefully. All applications must be submitted in English.</w:t>
      </w:r>
      <w:r w:rsidRPr="003E1776">
        <w:rPr>
          <w:i/>
        </w:rPr>
        <w:t xml:space="preserve"> </w:t>
      </w:r>
    </w:p>
    <w:p w:rsidRPr="003E1776" w:rsidR="003E1776" w:rsidP="003E1776" w:rsidRDefault="003E1776" w14:paraId="3455C3E2" w14:textId="77777777">
      <w:pPr>
        <w:pStyle w:val="LDMainBodyText"/>
        <w:spacing w:after="0"/>
        <w:contextualSpacing/>
        <w:rPr>
          <w:b/>
        </w:rPr>
      </w:pPr>
    </w:p>
    <w:p w:rsidRPr="003E1776" w:rsidR="003E1776" w:rsidP="003E1776" w:rsidRDefault="003E1776" w14:paraId="59488B7E" w14:textId="77777777">
      <w:pPr>
        <w:pStyle w:val="LDMainBodyText"/>
        <w:contextualSpacing/>
      </w:pPr>
      <w:r w:rsidRPr="003E1776">
        <w:t xml:space="preserve">Applications must include the following items: </w:t>
      </w:r>
    </w:p>
    <w:p w:rsidRPr="003E1776" w:rsidR="003E1776" w:rsidP="003E1776" w:rsidRDefault="003E1776" w14:paraId="4F1C4B2C" w14:textId="77777777">
      <w:pPr>
        <w:pStyle w:val="LDMainBodyText"/>
        <w:contextualSpacing/>
      </w:pPr>
    </w:p>
    <w:p w:rsidRPr="003E1776" w:rsidR="003E1776" w:rsidP="3FE49607" w:rsidRDefault="003E1776" w14:paraId="0B7CAE21" w14:textId="77777777">
      <w:pPr>
        <w:pStyle w:val="LDMainBodyText"/>
        <w:numPr>
          <w:ilvl w:val="0"/>
          <w:numId w:val="38"/>
        </w:numPr>
        <w:spacing w:after="0"/>
        <w:ind/>
        <w:contextualSpacing w:val="1"/>
        <w:rPr/>
      </w:pPr>
      <w:r w:rsidRPr="3FE49607" w:rsidR="003E1776">
        <w:rPr>
          <w:b w:val="1"/>
          <w:bCs w:val="1"/>
        </w:rPr>
        <w:t xml:space="preserve">Application Cover Sheet </w:t>
      </w:r>
      <w:r w:rsidR="003E1776">
        <w:rPr/>
        <w:t xml:space="preserve">(use Form A) </w:t>
      </w:r>
    </w:p>
    <w:p w:rsidRPr="003E1776" w:rsidR="003E1776" w:rsidP="3FE49607" w:rsidRDefault="003E1776" w14:paraId="4930E4FB" w14:textId="77777777">
      <w:pPr>
        <w:pStyle w:val="LDMainBodyText"/>
        <w:numPr>
          <w:ilvl w:val="0"/>
          <w:numId w:val="38"/>
        </w:numPr>
        <w:spacing w:after="0"/>
        <w:contextualSpacing w:val="1"/>
        <w:rPr/>
      </w:pPr>
      <w:r w:rsidRPr="3FE49607" w:rsidR="003E1776">
        <w:rPr>
          <w:b w:val="1"/>
          <w:bCs w:val="1"/>
        </w:rPr>
        <w:t>Letter of Application</w:t>
      </w:r>
      <w:r w:rsidR="003E1776">
        <w:rPr/>
        <w:t xml:space="preserve"> (use Form B)</w:t>
      </w:r>
    </w:p>
    <w:p w:rsidRPr="003E1776" w:rsidR="003E1776" w:rsidP="3FE49607" w:rsidRDefault="003E1776" w14:paraId="73CD457A" w14:textId="77777777">
      <w:pPr>
        <w:pStyle w:val="LDMainBodyText"/>
        <w:numPr>
          <w:ilvl w:val="0"/>
          <w:numId w:val="38"/>
        </w:numPr>
        <w:spacing w:after="0"/>
        <w:contextualSpacing w:val="1"/>
        <w:rPr/>
      </w:pPr>
      <w:r w:rsidRPr="3FE49607" w:rsidR="003E1776">
        <w:rPr>
          <w:b w:val="1"/>
          <w:bCs w:val="1"/>
        </w:rPr>
        <w:t xml:space="preserve">Description of Research Agenda </w:t>
      </w:r>
      <w:r w:rsidR="003E1776">
        <w:rPr/>
        <w:t>(use Form C)</w:t>
      </w:r>
    </w:p>
    <w:p w:rsidRPr="003E1776" w:rsidR="003E1776" w:rsidP="3FE49607" w:rsidRDefault="003E1776" w14:paraId="24EF406C" w14:textId="409C7B5F">
      <w:pPr>
        <w:pStyle w:val="LDMainBodyText"/>
        <w:numPr>
          <w:ilvl w:val="0"/>
          <w:numId w:val="38"/>
        </w:numPr>
        <w:spacing w:after="0"/>
        <w:contextualSpacing w:val="1"/>
        <w:rPr>
          <w:b w:val="1"/>
          <w:bCs w:val="1"/>
        </w:rPr>
      </w:pPr>
      <w:r w:rsidRPr="3FE49607" w:rsidR="003E1776">
        <w:rPr>
          <w:b w:val="1"/>
          <w:bCs w:val="1"/>
        </w:rPr>
        <w:t>Resumé</w:t>
      </w:r>
      <w:r w:rsidRPr="3FE49607" w:rsidR="00487AFF">
        <w:rPr>
          <w:b w:val="1"/>
          <w:bCs w:val="1"/>
        </w:rPr>
        <w:t xml:space="preserve"> or CV</w:t>
      </w:r>
      <w:r w:rsidRPr="3FE49607" w:rsidR="003E1776">
        <w:rPr>
          <w:b w:val="1"/>
          <w:bCs w:val="1"/>
        </w:rPr>
        <w:t xml:space="preserve"> </w:t>
      </w:r>
      <w:r w:rsidR="003E1776">
        <w:rPr/>
        <w:t>(Use Form D)</w:t>
      </w:r>
    </w:p>
    <w:p w:rsidRPr="003E1776" w:rsidR="003E1776" w:rsidP="3FE49607" w:rsidRDefault="003E1776" w14:paraId="098746AE" w14:textId="77777777">
      <w:pPr>
        <w:pStyle w:val="LDMainBodyText"/>
        <w:numPr>
          <w:ilvl w:val="0"/>
          <w:numId w:val="38"/>
        </w:numPr>
        <w:spacing w:after="0"/>
        <w:contextualSpacing w:val="1"/>
        <w:rPr>
          <w:b w:val="1"/>
          <w:bCs w:val="1"/>
        </w:rPr>
      </w:pPr>
      <w:r w:rsidRPr="3FE49607" w:rsidR="003E1776">
        <w:rPr>
          <w:b w:val="1"/>
          <w:bCs w:val="1"/>
        </w:rPr>
        <w:t xml:space="preserve">Letter of Support from Department Chair or Thesis Advisor </w:t>
      </w:r>
      <w:r w:rsidR="003E1776">
        <w:rPr/>
        <w:t>(Upload through electronic application form)</w:t>
      </w:r>
    </w:p>
    <w:p w:rsidR="008F6434" w:rsidP="008F6434" w:rsidRDefault="003E1776" w14:paraId="31C73E37" w14:textId="2E076961">
      <w:pPr>
        <w:pStyle w:val="LDMainBodyText"/>
        <w:contextualSpacing/>
        <w:rPr>
          <w:bCs/>
        </w:rPr>
      </w:pPr>
      <w:r w:rsidRPr="003E1776">
        <w:rPr>
          <w:b/>
        </w:rPr>
        <w:br/>
      </w:r>
      <w:r w:rsidR="007C333D">
        <w:rPr>
          <w:bCs/>
        </w:rPr>
        <w:t xml:space="preserve">Applicants will receive immediate notification of their submission. For incomplete applications, the Lincoln Institute will </w:t>
      </w:r>
      <w:r w:rsidR="00E8355A">
        <w:rPr>
          <w:bCs/>
        </w:rPr>
        <w:t xml:space="preserve">follow up by email within </w:t>
      </w:r>
      <w:r w:rsidR="002D7F29">
        <w:rPr>
          <w:bCs/>
        </w:rPr>
        <w:t>five (</w:t>
      </w:r>
      <w:r w:rsidR="00E8355A">
        <w:rPr>
          <w:bCs/>
        </w:rPr>
        <w:t>5</w:t>
      </w:r>
      <w:r w:rsidR="002D7F29">
        <w:rPr>
          <w:bCs/>
        </w:rPr>
        <w:t>)</w:t>
      </w:r>
      <w:r w:rsidR="00E8355A">
        <w:rPr>
          <w:bCs/>
        </w:rPr>
        <w:t xml:space="preserve"> business days.</w:t>
      </w:r>
    </w:p>
    <w:p w:rsidR="008F6434" w:rsidP="008F6434" w:rsidRDefault="008F6434" w14:paraId="28D7AC6A" w14:textId="77777777">
      <w:pPr>
        <w:pStyle w:val="LDMainBodyText"/>
        <w:contextualSpacing/>
        <w:rPr>
          <w:i/>
          <w:u w:val="single"/>
        </w:rPr>
      </w:pPr>
    </w:p>
    <w:p w:rsidRPr="002D5EE3" w:rsidR="002D5EE3" w:rsidP="002D5EE3" w:rsidRDefault="002D5EE3" w14:paraId="4B10F02D" w14:textId="6F552DB4">
      <w:pPr>
        <w:pStyle w:val="LDMainBodyText"/>
        <w:spacing w:after="0"/>
        <w:contextualSpacing/>
        <w:rPr>
          <w:i/>
          <w:u w:val="single"/>
        </w:rPr>
      </w:pPr>
      <w:r w:rsidRPr="002D5EE3">
        <w:rPr>
          <w:i/>
          <w:u w:val="single"/>
        </w:rPr>
        <w:t>Format</w:t>
      </w:r>
      <w:r w:rsidRPr="002D5EE3">
        <w:rPr>
          <w:i/>
          <w:u w:val="single"/>
        </w:rPr>
        <w:br/>
      </w:r>
    </w:p>
    <w:p w:rsidRPr="002D5EE3" w:rsidR="002D5EE3" w:rsidP="002D5EE3" w:rsidRDefault="002D5EE3" w14:paraId="63DAC3B0" w14:textId="77777777">
      <w:pPr>
        <w:pStyle w:val="LDMainBodyText"/>
        <w:numPr>
          <w:ilvl w:val="0"/>
          <w:numId w:val="18"/>
        </w:numPr>
        <w:spacing w:after="0"/>
        <w:rPr>
          <w:bCs/>
        </w:rPr>
      </w:pPr>
      <w:r w:rsidRPr="002D5EE3">
        <w:t xml:space="preserve">The entire application must be submitted as a single </w:t>
      </w:r>
      <w:r w:rsidRPr="002D5EE3">
        <w:rPr>
          <w:i/>
        </w:rPr>
        <w:t>Microsoft Word</w:t>
      </w:r>
      <w:r w:rsidRPr="002D5EE3">
        <w:t xml:space="preserve"> or PDF file </w:t>
      </w:r>
      <w:r w:rsidRPr="002D5EE3">
        <w:rPr>
          <w:b/>
          <w:iCs/>
        </w:rPr>
        <w:t>(other formats will not be accepted)</w:t>
      </w:r>
      <w:r w:rsidRPr="002D5EE3">
        <w:t>.</w:t>
      </w:r>
    </w:p>
    <w:p w:rsidRPr="002D5EE3" w:rsidR="002D5EE3" w:rsidP="002D5EE3" w:rsidRDefault="002D5EE3" w14:paraId="5A9232DE" w14:textId="77777777">
      <w:pPr>
        <w:pStyle w:val="LDMainBodyText"/>
        <w:numPr>
          <w:ilvl w:val="0"/>
          <w:numId w:val="18"/>
        </w:numPr>
        <w:spacing w:after="0"/>
        <w:rPr>
          <w:bCs/>
        </w:rPr>
      </w:pPr>
      <w:r w:rsidRPr="002D5EE3">
        <w:rPr>
          <w:bCs/>
        </w:rPr>
        <w:t xml:space="preserve">Format the application with margins for copying on 8.5 x 11-inch (letter-size) paper. </w:t>
      </w:r>
    </w:p>
    <w:p w:rsidRPr="002D5EE3" w:rsidR="002D5EE3" w:rsidP="002D5EE3" w:rsidRDefault="002D5EE3" w14:paraId="35B6591F" w14:textId="4893FA0B">
      <w:pPr>
        <w:pStyle w:val="LDMainBodyText"/>
        <w:numPr>
          <w:ilvl w:val="0"/>
          <w:numId w:val="18"/>
        </w:numPr>
        <w:spacing w:after="0"/>
        <w:rPr/>
      </w:pPr>
      <w:r w:rsidR="12ECB9C8">
        <w:rPr/>
        <w:t>The entire application should be single</w:t>
      </w:r>
      <w:r w:rsidR="61C06C87">
        <w:rPr/>
        <w:t xml:space="preserve"> </w:t>
      </w:r>
      <w:r w:rsidR="12ECB9C8">
        <w:rPr/>
        <w:t xml:space="preserve">spaced, using consistent font style and size (Times New Roman 12 point preferred). </w:t>
      </w:r>
    </w:p>
    <w:p w:rsidR="00367B26" w:rsidP="00DA4775" w:rsidRDefault="002D5EE3" w14:paraId="05489639" w14:textId="3DDECC8A">
      <w:pPr>
        <w:pStyle w:val="LDMainBodyText"/>
        <w:numPr>
          <w:ilvl w:val="0"/>
          <w:numId w:val="18"/>
        </w:numPr>
        <w:spacing w:after="0"/>
      </w:pPr>
      <w:r w:rsidRPr="002D5EE3">
        <w:t>Use page breaks for each separate section and form.</w:t>
      </w:r>
    </w:p>
    <w:p w:rsidRPr="002D5EE3" w:rsidR="00DA7387" w:rsidP="00DA7387" w:rsidRDefault="00DA7387" w14:paraId="36AC2558" w14:textId="77777777">
      <w:pPr>
        <w:pStyle w:val="LDMainBodyText"/>
        <w:spacing w:after="0"/>
        <w:ind w:left="720"/>
      </w:pPr>
    </w:p>
    <w:p w:rsidRPr="002D5EE3" w:rsidR="002D5EE3" w:rsidP="002D5EE3" w:rsidRDefault="002D5EE3" w14:paraId="3CCA93BF" w14:textId="7BB2B017">
      <w:pPr>
        <w:pStyle w:val="LDMainBodyText"/>
        <w:spacing w:after="0"/>
        <w:contextualSpacing/>
      </w:pPr>
      <w:r w:rsidRPr="002D5EE3">
        <w:t xml:space="preserve">For submission instructions and access to the application form, visit the </w:t>
      </w:r>
      <w:hyperlink w:history="1" r:id="rId16">
        <w:r w:rsidRPr="00D93BE4" w:rsidR="00DA7387">
          <w:rPr>
            <w:rStyle w:val="Hyperlink"/>
          </w:rPr>
          <w:t>Lincoln Institute website</w:t>
        </w:r>
      </w:hyperlink>
      <w:r w:rsidRPr="002D5EE3">
        <w:t xml:space="preserve">, or email </w:t>
      </w:r>
      <w:hyperlink w:history="1" r:id="rId17">
        <w:r w:rsidRPr="002D5EE3">
          <w:rPr>
            <w:rStyle w:val="Hyperlink"/>
          </w:rPr>
          <w:t>fellowships@lincolninst.edu</w:t>
        </w:r>
      </w:hyperlink>
      <w:r w:rsidRPr="002D5EE3">
        <w:t xml:space="preserve"> to request a copy of the guidelines and forms.</w:t>
      </w:r>
    </w:p>
    <w:p w:rsidR="003E1776" w:rsidP="00715063" w:rsidRDefault="003E1776" w14:paraId="7EAB51A9" w14:textId="77777777">
      <w:pPr>
        <w:pStyle w:val="LDMainBodyText"/>
        <w:spacing w:after="0"/>
        <w:contextualSpacing/>
      </w:pPr>
    </w:p>
    <w:p w:rsidRPr="009D41B2" w:rsidR="006D4C52" w:rsidP="006D4C52" w:rsidRDefault="006D4C52" w14:paraId="06F00670" w14:textId="77777777">
      <w:pPr>
        <w:pStyle w:val="LDHead2"/>
        <w:rPr>
          <w:b w:val="0"/>
          <w:bCs w:val="0"/>
          <w:i/>
          <w:iCs/>
          <w:u w:val="single"/>
        </w:rPr>
      </w:pPr>
      <w:r w:rsidRPr="009D41B2">
        <w:rPr>
          <w:b w:val="0"/>
          <w:bCs w:val="0"/>
          <w:i/>
          <w:iCs/>
          <w:u w:val="single"/>
        </w:rPr>
        <w:t>Deliverables</w:t>
      </w:r>
    </w:p>
    <w:p w:rsidRPr="00DA7DF3" w:rsidR="00DA7DF3" w:rsidP="71F296E8" w:rsidRDefault="00DA7DF3" w14:paraId="12871202" w14:textId="7FD71E55">
      <w:pPr>
        <w:pStyle w:val="LDMainBodyText"/>
        <w:spacing w:after="0"/>
        <w:contextualSpacing w:val="1"/>
      </w:pPr>
      <w:r w:rsidR="25A3B56A">
        <w:rPr/>
        <w:t xml:space="preserve">Deadline for </w:t>
      </w:r>
      <w:r w:rsidRPr="71F296E8" w:rsidR="25A3B56A">
        <w:rPr>
          <w:u w:val="single"/>
        </w:rPr>
        <w:t>all</w:t>
      </w:r>
      <w:r w:rsidR="25A3B56A">
        <w:rPr/>
        <w:t xml:space="preserve"> deliverables, including letter of support: March </w:t>
      </w:r>
      <w:r w:rsidR="3DAE6813">
        <w:rPr/>
        <w:t>15</w:t>
      </w:r>
      <w:r w:rsidR="25A3B56A">
        <w:rPr/>
        <w:t>, 202</w:t>
      </w:r>
      <w:r w:rsidR="1F3D787D">
        <w:rPr/>
        <w:t>6</w:t>
      </w:r>
      <w:r w:rsidR="1D3A6C7A">
        <w:rPr/>
        <w:t>,</w:t>
      </w:r>
      <w:r w:rsidR="25A3B56A">
        <w:rPr/>
        <w:t xml:space="preserve"> </w:t>
      </w:r>
      <w:r w:rsidR="65CB5AF4">
        <w:rPr/>
        <w:t xml:space="preserve">at </w:t>
      </w:r>
      <w:r w:rsidR="25A3B56A">
        <w:rPr/>
        <w:t>11:59 p.m. ET</w:t>
      </w:r>
      <w:r>
        <w:br/>
      </w:r>
    </w:p>
    <w:p w:rsidRPr="009D12A9" w:rsidR="009D12A9" w:rsidP="71F296E8" w:rsidRDefault="00DA7DF3" w14:paraId="226149C5" w14:textId="2226C0EF">
      <w:pPr>
        <w:pStyle w:val="LDMainBodyText"/>
        <w:numPr>
          <w:ilvl w:val="0"/>
          <w:numId w:val="20"/>
        </w:numPr>
        <w:spacing w:after="0"/>
        <w:contextualSpacing w:val="1"/>
        <w:rPr/>
      </w:pPr>
      <w:r w:rsidRPr="3FE49607" w:rsidR="25A3B56A">
        <w:rPr>
          <w:b w:val="1"/>
          <w:bCs w:val="1"/>
        </w:rPr>
        <w:t>Electronic version of the complete application: Forms A, B, C, D</w:t>
      </w:r>
      <w:r w:rsidR="25A3B56A">
        <w:rPr/>
        <w:t>.</w:t>
      </w:r>
      <w:r w:rsidR="6B0C4EB5">
        <w:rPr/>
        <w:t xml:space="preserve"> Applications must be </w:t>
      </w:r>
      <w:r w:rsidR="6B0C4EB5">
        <w:rPr/>
        <w:t>submitted</w:t>
      </w:r>
      <w:r w:rsidR="6B0C4EB5">
        <w:rPr/>
        <w:t xml:space="preserve"> </w:t>
      </w:r>
      <w:r w:rsidR="3B01D288">
        <w:rPr/>
        <w:t xml:space="preserve">online. </w:t>
      </w:r>
    </w:p>
    <w:p w:rsidRPr="00DA7DF3" w:rsidR="00367B26" w:rsidP="00367B26" w:rsidRDefault="00367B26" w14:paraId="12534A2E" w14:textId="77777777">
      <w:pPr>
        <w:pStyle w:val="LDMainBodyText"/>
        <w:spacing w:after="0"/>
        <w:ind w:firstLine="720"/>
        <w:contextualSpacing/>
      </w:pPr>
    </w:p>
    <w:p w:rsidRPr="00DA7DF3" w:rsidR="00DA7DF3" w:rsidP="009D41B2" w:rsidRDefault="00DA7DF3" w14:paraId="4EFA3BE2" w14:textId="50FF676F">
      <w:pPr>
        <w:pStyle w:val="LDMainBodyText"/>
        <w:numPr>
          <w:ilvl w:val="0"/>
          <w:numId w:val="20"/>
        </w:numPr>
        <w:spacing w:after="0"/>
        <w:contextualSpacing/>
        <w:rPr>
          <w:b/>
          <w:bCs/>
        </w:rPr>
      </w:pPr>
      <w:r w:rsidRPr="00DA7DF3">
        <w:t>Letter of support from department chair or thesis advisor, to be submitted through the link above.</w:t>
      </w:r>
      <w:r w:rsidRPr="00DA7DF3">
        <w:rPr>
          <w:bCs/>
        </w:rPr>
        <w:t xml:space="preserve"> </w:t>
      </w:r>
    </w:p>
    <w:p w:rsidR="006D4C52" w:rsidP="00715063" w:rsidRDefault="006D4C52" w14:paraId="5C401159" w14:textId="77777777">
      <w:pPr>
        <w:pStyle w:val="LDMainBodyText"/>
        <w:spacing w:after="0"/>
        <w:contextualSpacing/>
      </w:pPr>
    </w:p>
    <w:p w:rsidRPr="009D41B2" w:rsidR="00A722F6" w:rsidP="007509F8" w:rsidRDefault="00A722F6" w14:paraId="1AD4F956" w14:textId="6E1A4F2E">
      <w:pPr>
        <w:pStyle w:val="LDHead2"/>
        <w:rPr>
          <w:u w:val="single"/>
        </w:rPr>
      </w:pPr>
      <w:r w:rsidRPr="009D41B2">
        <w:rPr>
          <w:u w:val="single"/>
        </w:rPr>
        <w:t xml:space="preserve">Questions about this </w:t>
      </w:r>
      <w:r w:rsidRPr="009D41B2" w:rsidR="00CD53CB">
        <w:rPr>
          <w:u w:val="single"/>
        </w:rPr>
        <w:t>Program</w:t>
      </w:r>
    </w:p>
    <w:p w:rsidR="00E32287" w:rsidP="00A722F6" w:rsidRDefault="00E32287" w14:paraId="69EDA44E" w14:textId="77777777">
      <w:pPr>
        <w:tabs>
          <w:tab w:val="clear" w:pos="3600"/>
        </w:tabs>
        <w:spacing w:after="0"/>
        <w:textAlignment w:val="baseline"/>
        <w:rPr>
          <w:rFonts w:cs="Calibri"/>
          <w:color w:val="000000"/>
        </w:rPr>
      </w:pPr>
      <w:r w:rsidRPr="00E32287">
        <w:rPr>
          <w:rFonts w:cs="Calibri"/>
          <w:color w:val="000000"/>
        </w:rPr>
        <w:t>Contact </w:t>
      </w:r>
      <w:hyperlink w:tgtFrame="_blank" w:history="1" r:id="rId18">
        <w:r w:rsidRPr="00E32287">
          <w:rPr>
            <w:rStyle w:val="Hyperlink"/>
            <w:rFonts w:cs="Calibri"/>
          </w:rPr>
          <w:t>fellowships@lincolninst.edu</w:t>
        </w:r>
      </w:hyperlink>
      <w:r w:rsidRPr="00E32287">
        <w:rPr>
          <w:rFonts w:cs="Calibri"/>
          <w:color w:val="000000"/>
        </w:rPr>
        <w:t>. </w:t>
      </w:r>
    </w:p>
    <w:p w:rsidRPr="00A722F6" w:rsidR="00A722F6" w:rsidP="00A722F6" w:rsidRDefault="00A722F6" w14:paraId="583C700B" w14:textId="72DED711">
      <w:pPr>
        <w:tabs>
          <w:tab w:val="clear" w:pos="3600"/>
        </w:tabs>
        <w:spacing w:after="0"/>
        <w:textAlignment w:val="baseline"/>
        <w:rPr>
          <w:rFonts w:cs="Calibri"/>
        </w:rPr>
      </w:pPr>
      <w:r w:rsidRPr="00A722F6">
        <w:rPr>
          <w:rFonts w:cs="Calibri"/>
          <w:color w:val="000000"/>
        </w:rPr>
        <w:t> </w:t>
      </w:r>
    </w:p>
    <w:p w:rsidRPr="009D41B2" w:rsidR="00A722F6" w:rsidP="007509F8" w:rsidRDefault="00A722F6" w14:paraId="21A338D4" w14:textId="59A1DCD4">
      <w:pPr>
        <w:pStyle w:val="LDHead2"/>
        <w:rPr>
          <w:u w:val="single"/>
        </w:rPr>
      </w:pPr>
      <w:r w:rsidRPr="009D41B2">
        <w:rPr>
          <w:u w:val="single"/>
        </w:rPr>
        <w:t>About the Lincoln Institute of Land Policy</w:t>
      </w:r>
    </w:p>
    <w:p w:rsidR="00E63BDE" w:rsidP="00E9415C" w:rsidRDefault="00A722F6" w14:paraId="23341825" w14:textId="5C7275C4">
      <w:pPr>
        <w:tabs>
          <w:tab w:val="clear" w:pos="3600"/>
        </w:tabs>
        <w:spacing w:after="0"/>
        <w:textAlignment w:val="baseline"/>
        <w:rPr>
          <w:rFonts w:cs="Calibri"/>
        </w:rPr>
      </w:pPr>
      <w:r w:rsidRPr="71F296E8" w:rsidR="00A722F6">
        <w:rPr>
          <w:rFonts w:cs="Calibri"/>
          <w:color w:val="000000" w:themeColor="text1" w:themeTint="FF" w:themeShade="FF"/>
        </w:rPr>
        <w:t xml:space="preserve">The Lincoln Institute of Land Policy </w:t>
      </w:r>
      <w:r w:rsidRPr="71F296E8" w:rsidR="00A722F6">
        <w:rPr>
          <w:rFonts w:cs="Calibri"/>
          <w:color w:val="000000" w:themeColor="text1" w:themeTint="FF" w:themeShade="FF"/>
        </w:rPr>
        <w:t>seeks</w:t>
      </w:r>
      <w:r w:rsidRPr="71F296E8" w:rsidR="00A722F6">
        <w:rPr>
          <w:rFonts w:cs="Calibri"/>
          <w:color w:val="000000" w:themeColor="text1" w:themeTint="FF" w:themeShade="FF"/>
        </w:rPr>
        <w:t xml:space="preserve"> to improve quality of life through the effective use, taxation, and stewardship of land. A nonprofit private operating foundation whose origins date to 1946, the Lincoln Institute researches and recommends creative</w:t>
      </w:r>
      <w:r w:rsidRPr="71F296E8" w:rsidR="00767BDF">
        <w:rPr>
          <w:rFonts w:cs="Calibri"/>
          <w:color w:val="000000" w:themeColor="text1" w:themeTint="FF" w:themeShade="FF"/>
        </w:rPr>
        <w:t>,</w:t>
      </w:r>
      <w:r w:rsidRPr="71F296E8" w:rsidR="7BDA201F">
        <w:rPr>
          <w:rFonts w:cs="Calibri"/>
          <w:color w:val="000000" w:themeColor="text1" w:themeTint="FF" w:themeShade="FF"/>
        </w:rPr>
        <w:t xml:space="preserve"> nonpartisan</w:t>
      </w:r>
      <w:r w:rsidRPr="71F296E8" w:rsidR="00A722F6">
        <w:rPr>
          <w:rFonts w:cs="Calibri"/>
          <w:color w:val="000000" w:themeColor="text1" w:themeTint="FF" w:themeShade="FF"/>
        </w:rPr>
        <w:t xml:space="preserve"> approaches to land as a solution to economic, social, and environmental challenges. Through education, training, publications, and events, we integrate theory and practice to inform public policy decisions worldwide. </w:t>
      </w:r>
      <w:bookmarkEnd w:id="0"/>
      <w:bookmarkEnd w:id="1"/>
      <w:bookmarkEnd w:id="2"/>
      <w:bookmarkEnd w:id="3"/>
    </w:p>
    <w:p w:rsidRPr="00773765" w:rsidR="00773765" w:rsidP="00773765" w:rsidRDefault="00773765" w14:paraId="0B427929" w14:textId="77777777">
      <w:pPr>
        <w:keepNext/>
        <w:tabs>
          <w:tab w:val="clear" w:pos="3600"/>
        </w:tabs>
        <w:overflowPunct w:val="0"/>
        <w:autoSpaceDE w:val="0"/>
        <w:autoSpaceDN w:val="0"/>
        <w:adjustRightInd w:val="0"/>
        <w:spacing w:after="0"/>
        <w:jc w:val="center"/>
        <w:textAlignment w:val="baseline"/>
        <w:outlineLvl w:val="4"/>
        <w:rPr>
          <w:sz w:val="28"/>
        </w:rPr>
      </w:pPr>
      <w:r w:rsidRPr="00773765">
        <w:rPr>
          <w:b/>
          <w:sz w:val="28"/>
        </w:rPr>
        <w:t>Form A</w:t>
      </w:r>
    </w:p>
    <w:p w:rsidRPr="00773765" w:rsidR="00773765" w:rsidP="00773765" w:rsidRDefault="00773765" w14:paraId="102EC1FC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  <w:r w:rsidRPr="00773765">
        <w:rPr>
          <w:b/>
          <w:sz w:val="24"/>
          <w:szCs w:val="24"/>
        </w:rPr>
        <w:t>COVER SHEET</w:t>
      </w:r>
    </w:p>
    <w:p w:rsidRPr="00773765" w:rsidR="00773765" w:rsidP="00773765" w:rsidRDefault="00773765" w14:paraId="6CD49AD7" w14:textId="77777777">
      <w:pPr>
        <w:keepNext/>
        <w:tabs>
          <w:tab w:val="clear" w:pos="3600"/>
        </w:tabs>
        <w:overflowPunct w:val="0"/>
        <w:autoSpaceDE w:val="0"/>
        <w:autoSpaceDN w:val="0"/>
        <w:adjustRightInd w:val="0"/>
        <w:spacing w:after="120"/>
        <w:textAlignment w:val="baseline"/>
        <w:outlineLvl w:val="0"/>
        <w:rPr>
          <w:b/>
          <w:sz w:val="22"/>
        </w:rPr>
      </w:pPr>
    </w:p>
    <w:p w:rsidRPr="00773765" w:rsidR="00773765" w:rsidP="00773765" w:rsidRDefault="00773765" w14:paraId="33451015" w14:textId="77777777">
      <w:pPr>
        <w:keepNext/>
        <w:tabs>
          <w:tab w:val="clear" w:pos="3600"/>
        </w:tabs>
        <w:overflowPunct w:val="0"/>
        <w:autoSpaceDE w:val="0"/>
        <w:autoSpaceDN w:val="0"/>
        <w:adjustRightInd w:val="0"/>
        <w:spacing w:after="120"/>
        <w:textAlignment w:val="baseline"/>
        <w:outlineLvl w:val="0"/>
        <w:rPr>
          <w:b/>
          <w:sz w:val="22"/>
          <w:szCs w:val="22"/>
        </w:rPr>
      </w:pPr>
      <w:r w:rsidRPr="00773765">
        <w:rPr>
          <w:b/>
          <w:sz w:val="22"/>
          <w:szCs w:val="22"/>
        </w:rPr>
        <w:t>APPLICANT</w:t>
      </w:r>
    </w:p>
    <w:p w:rsidRPr="00773765" w:rsidR="00773765" w:rsidP="00773765" w:rsidRDefault="00773765" w14:paraId="7B86D7B5" w14:textId="77777777">
      <w:pPr>
        <w:tabs>
          <w:tab w:val="clear" w:pos="3600"/>
          <w:tab w:val="right" w:pos="9180"/>
        </w:tabs>
        <w:spacing w:after="0" w:line="360" w:lineRule="auto"/>
        <w:rPr>
          <w:sz w:val="22"/>
          <w:szCs w:val="22"/>
          <w:u w:val="single"/>
        </w:rPr>
      </w:pPr>
      <w:r w:rsidRPr="00773765">
        <w:rPr>
          <w:sz w:val="22"/>
          <w:szCs w:val="22"/>
        </w:rPr>
        <w:t>Last Name:</w:t>
      </w:r>
    </w:p>
    <w:p w:rsidRPr="00773765" w:rsidR="00773765" w:rsidP="00773765" w:rsidRDefault="00773765" w14:paraId="7F0E3209" w14:textId="17C85788">
      <w:pPr>
        <w:tabs>
          <w:tab w:val="clear" w:pos="3600"/>
          <w:tab w:val="left" w:pos="4770"/>
          <w:tab w:val="right" w:pos="9180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sz w:val="22"/>
          <w:szCs w:val="22"/>
        </w:rPr>
      </w:pPr>
      <w:r w:rsidRPr="71F296E8" w:rsidR="7229B7D5">
        <w:rPr>
          <w:sz w:val="22"/>
          <w:szCs w:val="22"/>
        </w:rPr>
        <w:t xml:space="preserve">First Name: </w:t>
      </w:r>
      <w:r>
        <w:tab/>
      </w:r>
      <w:r>
        <w:tab/>
      </w:r>
      <w:r w:rsidRPr="71F296E8" w:rsidR="7229B7D5">
        <w:rPr>
          <w:sz w:val="22"/>
          <w:szCs w:val="22"/>
        </w:rPr>
        <w:t>Middle Name:</w:t>
      </w:r>
    </w:p>
    <w:p w:rsidRPr="00773765" w:rsidR="00773765" w:rsidP="00773765" w:rsidRDefault="00773765" w14:paraId="5EA28A10" w14:textId="2F4BC0C0">
      <w:pPr>
        <w:tabs>
          <w:tab w:val="clear" w:pos="3600"/>
          <w:tab w:val="left" w:pos="4860"/>
          <w:tab w:val="left" w:pos="8640"/>
        </w:tabs>
        <w:spacing w:after="0" w:line="360" w:lineRule="auto"/>
        <w:rPr>
          <w:sz w:val="22"/>
          <w:szCs w:val="22"/>
        </w:rPr>
      </w:pPr>
      <w:r w:rsidRPr="71F296E8" w:rsidR="7229B7D5">
        <w:rPr>
          <w:sz w:val="22"/>
          <w:szCs w:val="22"/>
        </w:rPr>
        <w:t>Title:</w:t>
      </w:r>
      <w:r>
        <w:tab/>
      </w:r>
      <w:r>
        <w:tab/>
      </w:r>
      <w:r>
        <w:tab/>
      </w:r>
      <w:r w:rsidRPr="71F296E8" w:rsidR="7229B7D5">
        <w:rPr>
          <w:sz w:val="22"/>
          <w:szCs w:val="22"/>
        </w:rPr>
        <w:t>Department:</w:t>
      </w:r>
    </w:p>
    <w:p w:rsidRPr="00773765" w:rsidR="00773765" w:rsidP="00773765" w:rsidRDefault="00773765" w14:paraId="1C977F53" w14:textId="77777777">
      <w:pPr>
        <w:tabs>
          <w:tab w:val="clear" w:pos="3600"/>
          <w:tab w:val="center" w:pos="4320"/>
          <w:tab w:val="left" w:pos="4770"/>
          <w:tab w:val="right" w:pos="8640"/>
          <w:tab w:val="right" w:pos="9180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sz w:val="22"/>
          <w:szCs w:val="22"/>
        </w:rPr>
      </w:pPr>
      <w:r w:rsidRPr="00773765">
        <w:rPr>
          <w:sz w:val="22"/>
          <w:szCs w:val="22"/>
        </w:rPr>
        <w:t>Organization:</w:t>
      </w:r>
    </w:p>
    <w:p w:rsidR="0039242B" w:rsidP="00773765" w:rsidRDefault="00773765" w14:paraId="1EA20538" w14:textId="77777777">
      <w:pPr>
        <w:tabs>
          <w:tab w:val="left" w:pos="5040"/>
          <w:tab w:val="left" w:pos="6480"/>
          <w:tab w:val="right" w:leader="underscore" w:pos="9180"/>
        </w:tabs>
        <w:spacing w:after="0" w:line="360" w:lineRule="auto"/>
        <w:rPr>
          <w:sz w:val="22"/>
          <w:szCs w:val="22"/>
        </w:rPr>
      </w:pPr>
      <w:r w:rsidRPr="00773765">
        <w:rPr>
          <w:sz w:val="22"/>
          <w:szCs w:val="22"/>
        </w:rPr>
        <w:t>City:</w:t>
      </w:r>
      <w:r w:rsidRPr="00773765">
        <w:rPr>
          <w:sz w:val="22"/>
          <w:szCs w:val="22"/>
        </w:rPr>
        <w:tab/>
      </w:r>
    </w:p>
    <w:p w:rsidR="0039242B" w:rsidP="00773765" w:rsidRDefault="00773765" w14:paraId="4B71274B" w14:textId="7A953A46">
      <w:pPr>
        <w:tabs>
          <w:tab w:val="left" w:pos="5040"/>
          <w:tab w:val="left" w:pos="6480"/>
          <w:tab w:val="right" w:leader="underscore" w:pos="9180"/>
        </w:tabs>
        <w:spacing w:after="0" w:line="360" w:lineRule="auto"/>
        <w:rPr>
          <w:sz w:val="22"/>
          <w:szCs w:val="22"/>
        </w:rPr>
      </w:pPr>
      <w:r w:rsidRPr="00773765">
        <w:rPr>
          <w:sz w:val="22"/>
          <w:szCs w:val="22"/>
        </w:rPr>
        <w:t>State:</w:t>
      </w:r>
    </w:p>
    <w:p w:rsidRPr="00773765" w:rsidR="00773765" w:rsidP="00773765" w:rsidRDefault="00773765" w14:paraId="3F4D50B3" w14:textId="35FD2495">
      <w:pPr>
        <w:tabs>
          <w:tab w:val="left" w:pos="5040"/>
          <w:tab w:val="left" w:pos="6480"/>
          <w:tab w:val="right" w:leader="underscore" w:pos="9180"/>
        </w:tabs>
        <w:spacing w:after="0" w:line="360" w:lineRule="auto"/>
        <w:rPr>
          <w:sz w:val="22"/>
          <w:szCs w:val="22"/>
          <w:u w:val="single"/>
        </w:rPr>
      </w:pPr>
      <w:r w:rsidRPr="00773765">
        <w:rPr>
          <w:sz w:val="22"/>
          <w:szCs w:val="22"/>
        </w:rPr>
        <w:t xml:space="preserve">Country: </w:t>
      </w:r>
    </w:p>
    <w:p w:rsidRPr="00773765" w:rsidR="00773765" w:rsidP="00773765" w:rsidRDefault="00773765" w14:paraId="131138B1" w14:textId="77777777">
      <w:pPr>
        <w:tabs>
          <w:tab w:val="clear" w:pos="3600"/>
          <w:tab w:val="right" w:pos="9180"/>
        </w:tabs>
        <w:spacing w:after="0" w:line="360" w:lineRule="auto"/>
        <w:rPr>
          <w:sz w:val="22"/>
          <w:szCs w:val="22"/>
        </w:rPr>
      </w:pPr>
      <w:r w:rsidRPr="00773765">
        <w:rPr>
          <w:b/>
          <w:sz w:val="22"/>
          <w:szCs w:val="22"/>
        </w:rPr>
        <w:br/>
      </w:r>
      <w:r w:rsidRPr="00773765">
        <w:rPr>
          <w:b/>
          <w:sz w:val="22"/>
          <w:szCs w:val="22"/>
        </w:rPr>
        <w:t>TITLE OF DRAFT PAPER</w:t>
      </w:r>
      <w:r w:rsidRPr="00773765">
        <w:rPr>
          <w:sz w:val="22"/>
          <w:szCs w:val="22"/>
        </w:rPr>
        <w:t xml:space="preserve">: </w:t>
      </w:r>
    </w:p>
    <w:p w:rsidRPr="00773765" w:rsidR="00773765" w:rsidP="00773765" w:rsidRDefault="00773765" w14:paraId="16B894ED" w14:textId="77777777">
      <w:pPr>
        <w:tabs>
          <w:tab w:val="clear" w:pos="3600"/>
        </w:tabs>
        <w:spacing w:after="0"/>
        <w:rPr>
          <w:sz w:val="22"/>
          <w:szCs w:val="22"/>
        </w:rPr>
        <w:sectPr w:rsidRPr="00773765" w:rsidR="00773765" w:rsidSect="00A453BD">
          <w:headerReference w:type="default" r:id="rId19"/>
          <w:type w:val="continuous"/>
          <w:pgSz w:w="12240" w:h="15840" w:orient="portrait"/>
          <w:pgMar w:top="720" w:right="1800" w:bottom="1440" w:left="1800" w:header="648" w:footer="648" w:gutter="0"/>
          <w:cols w:equalWidth="0" w:space="720">
            <w:col w:w="9360"/>
          </w:cols>
          <w:docGrid w:linePitch="326"/>
        </w:sectPr>
      </w:pPr>
    </w:p>
    <w:p w:rsidRPr="00773765" w:rsidR="00773765" w:rsidP="00773765" w:rsidRDefault="00773765" w14:paraId="42360B89" w14:textId="77777777">
      <w:pPr>
        <w:tabs>
          <w:tab w:val="clear" w:pos="3600"/>
        </w:tabs>
        <w:spacing w:after="0"/>
        <w:ind w:left="-360"/>
        <w:rPr>
          <w:b/>
          <w:sz w:val="22"/>
          <w:szCs w:val="22"/>
        </w:rPr>
      </w:pPr>
    </w:p>
    <w:p w:rsidRPr="00773765" w:rsidR="00773765" w:rsidP="00773765" w:rsidRDefault="00773765" w14:paraId="2E654C87" w14:textId="77777777">
      <w:pPr>
        <w:tabs>
          <w:tab w:val="clear" w:pos="3600"/>
        </w:tabs>
        <w:spacing w:after="0"/>
        <w:ind w:left="-360"/>
        <w:rPr>
          <w:sz w:val="22"/>
          <w:szCs w:val="22"/>
        </w:rPr>
      </w:pPr>
    </w:p>
    <w:p w:rsidRPr="00773765" w:rsidR="00773765" w:rsidP="00773765" w:rsidRDefault="00773765" w14:paraId="7F35B500" w14:textId="77777777">
      <w:pPr>
        <w:tabs>
          <w:tab w:val="clear" w:pos="3600"/>
        </w:tabs>
        <w:spacing w:after="0"/>
        <w:rPr>
          <w:sz w:val="24"/>
          <w:szCs w:val="24"/>
        </w:rPr>
        <w:sectPr w:rsidRPr="00773765" w:rsidR="00773765" w:rsidSect="00773765">
          <w:type w:val="continuous"/>
          <w:pgSz w:w="12240" w:h="15840" w:orient="portrait"/>
          <w:pgMar w:top="720" w:right="1800" w:bottom="1440" w:left="1800" w:header="720" w:footer="720" w:gutter="0"/>
          <w:cols w:equalWidth="0" w:space="720">
            <w:col w:w="9360"/>
          </w:cols>
        </w:sectPr>
      </w:pPr>
    </w:p>
    <w:p w:rsidRPr="00773765" w:rsidR="00773765" w:rsidP="00773765" w:rsidRDefault="00773765" w14:paraId="4A6DB8A9" w14:textId="77777777">
      <w:pPr>
        <w:keepNext/>
        <w:tabs>
          <w:tab w:val="clear" w:pos="3600"/>
        </w:tabs>
        <w:overflowPunct w:val="0"/>
        <w:autoSpaceDE w:val="0"/>
        <w:autoSpaceDN w:val="0"/>
        <w:adjustRightInd w:val="0"/>
        <w:spacing w:after="0"/>
        <w:jc w:val="center"/>
        <w:textAlignment w:val="baseline"/>
        <w:outlineLvl w:val="4"/>
        <w:rPr>
          <w:b/>
          <w:sz w:val="32"/>
          <w:szCs w:val="24"/>
        </w:rPr>
      </w:pPr>
      <w:r w:rsidRPr="00773765">
        <w:rPr>
          <w:b/>
          <w:sz w:val="28"/>
        </w:rPr>
        <w:br w:type="page"/>
      </w:r>
      <w:r w:rsidRPr="00773765">
        <w:rPr>
          <w:b/>
          <w:sz w:val="32"/>
          <w:szCs w:val="24"/>
        </w:rPr>
        <w:t>Form B</w:t>
      </w:r>
    </w:p>
    <w:p w:rsidRPr="00773765" w:rsidR="00773765" w:rsidP="00773765" w:rsidRDefault="00773765" w14:paraId="6E520861" w14:textId="51E8FF49">
      <w:pPr>
        <w:keepNext/>
        <w:tabs>
          <w:tab w:val="clear" w:pos="3600"/>
        </w:tabs>
        <w:overflowPunct w:val="0"/>
        <w:autoSpaceDE w:val="0"/>
        <w:autoSpaceDN w:val="0"/>
        <w:adjustRightInd w:val="0"/>
        <w:spacing w:after="0"/>
        <w:jc w:val="center"/>
        <w:textAlignment w:val="baseline"/>
        <w:outlineLvl w:val="4"/>
        <w:rPr>
          <w:sz w:val="22"/>
          <w:szCs w:val="22"/>
        </w:rPr>
      </w:pPr>
      <w:r w:rsidRPr="00773765">
        <w:rPr>
          <w:b/>
          <w:sz w:val="24"/>
          <w:szCs w:val="24"/>
        </w:rPr>
        <w:t>LETTER OF APPLICATION</w:t>
      </w:r>
    </w:p>
    <w:p w:rsidRPr="00773765" w:rsidR="00773765" w:rsidP="00773765" w:rsidRDefault="00773765" w14:paraId="5C185B09" w14:textId="77777777">
      <w:pPr>
        <w:tabs>
          <w:tab w:val="clear" w:pos="3600"/>
          <w:tab w:val="left" w:pos="360"/>
        </w:tabs>
        <w:overflowPunct w:val="0"/>
        <w:autoSpaceDE w:val="0"/>
        <w:autoSpaceDN w:val="0"/>
        <w:adjustRightInd w:val="0"/>
        <w:spacing w:after="0"/>
        <w:textAlignment w:val="baseline"/>
        <w:rPr>
          <w:b/>
          <w:sz w:val="22"/>
          <w:szCs w:val="18"/>
        </w:rPr>
      </w:pPr>
      <w:r w:rsidRPr="00773765">
        <w:rPr>
          <w:szCs w:val="18"/>
        </w:rPr>
        <w:br/>
      </w:r>
    </w:p>
    <w:p w:rsidRPr="00773765" w:rsidR="00773765" w:rsidP="00773765" w:rsidRDefault="00773765" w14:paraId="2D695464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3CD75E4A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2D490E2E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6B1D79F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4FA9D197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40DA7E19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192462AC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23EA0EF1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54BFEB4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2F772059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0820D1D3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E1E36CF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18299505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0E469100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4435589C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4D952792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E1BF024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40D888B1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4E00D2A1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109D4CA6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7D922DD4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BF520B0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35F3F7C0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B74454F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693C941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4E9CAFA2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C0ABEB4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7342EBF5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69631DD9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1A7CF3D0" w14:textId="77777777">
      <w:pPr>
        <w:tabs>
          <w:tab w:val="clear" w:pos="3600"/>
          <w:tab w:val="right" w:pos="9270"/>
        </w:tabs>
        <w:spacing w:before="120" w:after="0" w:line="360" w:lineRule="auto"/>
        <w:rPr>
          <w:b/>
          <w:sz w:val="24"/>
          <w:szCs w:val="24"/>
        </w:rPr>
      </w:pPr>
    </w:p>
    <w:p w:rsidRPr="00773765" w:rsidR="00773765" w:rsidP="00773765" w:rsidRDefault="00773765" w14:paraId="46A22E35" w14:textId="77777777">
      <w:pPr>
        <w:tabs>
          <w:tab w:val="clear" w:pos="3600"/>
          <w:tab w:val="right" w:pos="9270"/>
        </w:tabs>
        <w:spacing w:after="0"/>
        <w:jc w:val="center"/>
        <w:rPr>
          <w:b/>
          <w:sz w:val="32"/>
          <w:szCs w:val="32"/>
        </w:rPr>
      </w:pPr>
      <w:r w:rsidRPr="00773765">
        <w:rPr>
          <w:b/>
          <w:sz w:val="24"/>
          <w:szCs w:val="24"/>
          <w:u w:val="single"/>
        </w:rPr>
        <w:br w:type="page"/>
      </w:r>
      <w:r w:rsidRPr="00773765">
        <w:rPr>
          <w:b/>
          <w:sz w:val="32"/>
          <w:szCs w:val="32"/>
        </w:rPr>
        <w:t>Form C</w:t>
      </w:r>
    </w:p>
    <w:p w:rsidRPr="00773765" w:rsidR="00773765" w:rsidP="00773765" w:rsidRDefault="00773765" w14:paraId="56D37135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  <w:r w:rsidRPr="00773765">
        <w:rPr>
          <w:b/>
          <w:sz w:val="24"/>
          <w:szCs w:val="24"/>
        </w:rPr>
        <w:t>DESCRIPTION OF RESEARCH AGENDA</w:t>
      </w:r>
    </w:p>
    <w:p w:rsidRPr="00773765" w:rsidR="00773765" w:rsidP="00773765" w:rsidRDefault="00773765" w14:paraId="08AAE2D0" w14:textId="77777777">
      <w:pPr>
        <w:tabs>
          <w:tab w:val="clear" w:pos="3600"/>
          <w:tab w:val="left" w:pos="360"/>
        </w:tabs>
        <w:overflowPunct w:val="0"/>
        <w:autoSpaceDE w:val="0"/>
        <w:autoSpaceDN w:val="0"/>
        <w:adjustRightInd w:val="0"/>
        <w:spacing w:after="0"/>
        <w:jc w:val="center"/>
        <w:textAlignment w:val="baseline"/>
        <w:rPr>
          <w:b/>
          <w:sz w:val="24"/>
        </w:rPr>
      </w:pPr>
      <w:r w:rsidRPr="00773765">
        <w:rPr>
          <w:b/>
          <w:sz w:val="24"/>
        </w:rPr>
        <w:t>(Do not exceed this single page)</w:t>
      </w:r>
    </w:p>
    <w:p w:rsidRPr="00773765" w:rsidR="00773765" w:rsidP="00773765" w:rsidRDefault="00773765" w14:paraId="1ECBEFE6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10BF1616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0DBF0111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7398B00E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43A702D8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7924F8C0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1A67C740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1A53B280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17F3A095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786443ED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398EC619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35526F3F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36828646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486602B9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</w:p>
    <w:p w:rsidRPr="00773765" w:rsidR="00773765" w:rsidP="00773765" w:rsidRDefault="00773765" w14:paraId="0C833E24" w14:textId="77777777">
      <w:pPr>
        <w:tabs>
          <w:tab w:val="clear" w:pos="3600"/>
          <w:tab w:val="right" w:pos="9270"/>
        </w:tabs>
        <w:spacing w:after="0"/>
        <w:jc w:val="center"/>
        <w:rPr>
          <w:b/>
          <w:sz w:val="24"/>
          <w:szCs w:val="24"/>
        </w:rPr>
      </w:pPr>
    </w:p>
    <w:p w:rsidRPr="00773765" w:rsidR="00773765" w:rsidP="00773765" w:rsidRDefault="00773765" w14:paraId="21F390C5" w14:textId="77777777">
      <w:pPr>
        <w:tabs>
          <w:tab w:val="clear" w:pos="3600"/>
        </w:tabs>
        <w:spacing w:after="0"/>
        <w:rPr>
          <w:b/>
          <w:sz w:val="24"/>
          <w:szCs w:val="24"/>
        </w:rPr>
      </w:pPr>
      <w:r w:rsidRPr="00773765">
        <w:rPr>
          <w:b/>
          <w:sz w:val="24"/>
          <w:szCs w:val="24"/>
        </w:rPr>
        <w:br w:type="page"/>
      </w:r>
    </w:p>
    <w:p w:rsidRPr="00773765" w:rsidR="00773765" w:rsidP="00773765" w:rsidRDefault="00773765" w14:paraId="1805970E" w14:textId="77777777">
      <w:pPr>
        <w:tabs>
          <w:tab w:val="clear" w:pos="3600"/>
          <w:tab w:val="right" w:pos="9270"/>
        </w:tabs>
        <w:spacing w:after="0"/>
        <w:jc w:val="center"/>
        <w:rPr>
          <w:b/>
          <w:sz w:val="32"/>
          <w:szCs w:val="32"/>
        </w:rPr>
      </w:pPr>
      <w:r w:rsidRPr="00773765">
        <w:rPr>
          <w:b/>
          <w:sz w:val="32"/>
          <w:szCs w:val="32"/>
        </w:rPr>
        <w:t>Form D</w:t>
      </w:r>
    </w:p>
    <w:p w:rsidRPr="00773765" w:rsidR="00773765" w:rsidP="00773765" w:rsidRDefault="00773765" w14:paraId="2980C47C" w14:textId="77777777">
      <w:pPr>
        <w:tabs>
          <w:tab w:val="clear" w:pos="3600"/>
        </w:tabs>
        <w:spacing w:after="0"/>
        <w:jc w:val="center"/>
        <w:rPr>
          <w:b/>
          <w:sz w:val="24"/>
          <w:szCs w:val="24"/>
        </w:rPr>
      </w:pPr>
      <w:r w:rsidRPr="00773765">
        <w:rPr>
          <w:b/>
          <w:sz w:val="24"/>
          <w:szCs w:val="24"/>
        </w:rPr>
        <w:t>RESUMÉ OR CV</w:t>
      </w:r>
    </w:p>
    <w:sectPr w:rsidRPr="00773765" w:rsidR="00773765" w:rsidSect="00FD4E07"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endnotePr>
        <w:numFmt w:val="decimal"/>
      </w:endnotePr>
      <w:type w:val="continuous"/>
      <w:pgSz w:w="12240" w:h="15840" w:orient="portrait"/>
      <w:pgMar w:top="1440" w:right="1440" w:bottom="1440" w:left="1440" w:header="648" w:footer="648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22500" w:rsidRDefault="00B22500" w14:paraId="5613C591" w14:textId="77777777">
      <w:r>
        <w:separator/>
      </w:r>
    </w:p>
    <w:p w:rsidR="00B22500" w:rsidRDefault="00B22500" w14:paraId="4F8F3759" w14:textId="77777777"/>
  </w:endnote>
  <w:endnote w:type="continuationSeparator" w:id="0">
    <w:p w:rsidR="00B22500" w:rsidRDefault="00B22500" w14:paraId="12DDE77F" w14:textId="77777777">
      <w:r>
        <w:continuationSeparator/>
      </w:r>
    </w:p>
    <w:p w:rsidR="00B22500" w:rsidRDefault="00B22500" w14:paraId="6606A76F" w14:textId="77777777"/>
  </w:endnote>
  <w:endnote w:type="continuationNotice" w:id="1">
    <w:p w:rsidR="00B22500" w:rsidRDefault="00B22500" w14:paraId="7738D3F0" w14:textId="77777777">
      <w:pPr>
        <w:spacing w:after="0"/>
      </w:pPr>
    </w:p>
    <w:p w:rsidR="00B22500" w:rsidRDefault="00B22500" w14:paraId="5A2796E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 Garde">
    <w:altName w:val="Century Gothic"/>
    <w:charset w:val="4D"/>
    <w:family w:val="auto"/>
    <w:pitch w:val="variable"/>
    <w:sig w:usb0="00000003" w:usb1="00000000" w:usb2="00000000" w:usb3="00000000" w:csb0="00000001" w:csb1="00000000"/>
  </w:font>
  <w:font w:name="TimesNewRomanPS-BoldM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OBLIQUE"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Hebrew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Pro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92083276"/>
      <w:docPartObj>
        <w:docPartGallery w:val="Page Numbers (Bottom of Page)"/>
        <w:docPartUnique/>
      </w:docPartObj>
    </w:sdtPr>
    <w:sdtContent>
      <w:p w:rsidR="00A722F6" w:rsidP="009A5577" w:rsidRDefault="00A722F6" w14:paraId="7F4C3B1C" w14:textId="3B5846D5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A722F6" w:rsidRDefault="00A722F6" w14:paraId="4A24C2A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05168A" w:rsidRDefault="0005168A" w14:paraId="3BB275CB" w14:textId="77777777">
    <w:pPr>
      <w:pStyle w:val="Footer"/>
      <w:framePr w:wrap="none" w:hAnchor="margin" w:vAnchor="text" w:xAlign="center" w:y="1"/>
      <w:rPr>
        <w:rStyle w:val="PageNumber"/>
      </w:rPr>
    </w:pPr>
  </w:p>
  <w:p w:rsidRPr="001769EC" w:rsidR="0005168A" w:rsidP="008B6580" w:rsidRDefault="0005168A" w14:paraId="485DAFCF" w14:textId="77777777">
    <w:pPr>
      <w:pStyle w:val="Footer"/>
      <w:tabs>
        <w:tab w:val="clear" w:pos="4320"/>
        <w:tab w:val="clear" w:pos="8640"/>
        <w:tab w:val="left" w:pos="6899"/>
      </w:tabs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A17561A" w:rsidTr="2A17561A" w14:paraId="756DB6F5" w14:textId="77777777">
      <w:trPr>
        <w:trHeight w:val="300"/>
      </w:trPr>
      <w:tc>
        <w:tcPr>
          <w:tcW w:w="3120" w:type="dxa"/>
        </w:tcPr>
        <w:p w:rsidR="2A17561A" w:rsidP="2A17561A" w:rsidRDefault="2A17561A" w14:paraId="43FEDBE6" w14:textId="25072227">
          <w:pPr>
            <w:pStyle w:val="Header"/>
            <w:ind w:left="-115"/>
          </w:pPr>
        </w:p>
      </w:tc>
      <w:tc>
        <w:tcPr>
          <w:tcW w:w="3120" w:type="dxa"/>
        </w:tcPr>
        <w:p w:rsidR="2A17561A" w:rsidP="2A17561A" w:rsidRDefault="2A17561A" w14:paraId="6B106EB5" w14:textId="56552F53">
          <w:pPr>
            <w:pStyle w:val="Header"/>
            <w:jc w:val="center"/>
          </w:pPr>
        </w:p>
      </w:tc>
      <w:tc>
        <w:tcPr>
          <w:tcW w:w="3120" w:type="dxa"/>
        </w:tcPr>
        <w:p w:rsidR="2A17561A" w:rsidP="2A17561A" w:rsidRDefault="2A17561A" w14:paraId="2990753A" w14:textId="1B95F5A2">
          <w:pPr>
            <w:pStyle w:val="Header"/>
            <w:ind w:right="-115"/>
            <w:jc w:val="right"/>
          </w:pPr>
        </w:p>
      </w:tc>
    </w:tr>
  </w:tbl>
  <w:p w:rsidR="2A17561A" w:rsidP="2A17561A" w:rsidRDefault="2A17561A" w14:paraId="58FF8722" w14:textId="3BB71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22500" w:rsidRDefault="00B22500" w14:paraId="30E75FD6" w14:textId="77777777">
      <w:r>
        <w:separator/>
      </w:r>
    </w:p>
    <w:p w:rsidR="00B22500" w:rsidRDefault="00B22500" w14:paraId="37546D4F" w14:textId="77777777"/>
  </w:footnote>
  <w:footnote w:type="continuationSeparator" w:id="0">
    <w:p w:rsidR="00B22500" w:rsidRDefault="00B22500" w14:paraId="344158B9" w14:textId="77777777">
      <w:r>
        <w:continuationSeparator/>
      </w:r>
    </w:p>
    <w:p w:rsidR="00B22500" w:rsidRDefault="00B22500" w14:paraId="49F57910" w14:textId="77777777"/>
  </w:footnote>
  <w:footnote w:type="continuationNotice" w:id="1">
    <w:p w:rsidR="00B22500" w:rsidRDefault="00B22500" w14:paraId="47374F89" w14:textId="77777777">
      <w:pPr>
        <w:spacing w:after="0"/>
      </w:pPr>
    </w:p>
    <w:p w:rsidR="00B22500" w:rsidRDefault="00B22500" w14:paraId="2FF3222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DB71D8" w:rsidP="00F64FFE" w:rsidRDefault="00574094" w14:paraId="3BE533A7" w14:textId="67AFA4D2">
    <w:pPr>
      <w:pStyle w:val="Header"/>
      <w:jc w:val="center"/>
    </w:pPr>
    <w:r w:rsidRPr="00B91D4F">
      <w:rPr>
        <w:rFonts w:ascii="Times New Roman"/>
        <w:noProof/>
      </w:rPr>
      <w:drawing>
        <wp:inline distT="0" distB="0" distL="0" distR="0" wp14:anchorId="0C5302D8" wp14:editId="67A0BD08">
          <wp:extent cx="797668" cy="481760"/>
          <wp:effectExtent l="0" t="0" r="2540" b="1270"/>
          <wp:docPr id="290515158" name="Picture 2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logo for a company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713" cy="489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C2767" w:rsidR="00BC2767" w:rsidP="00BC2767" w:rsidRDefault="00BC2767" w14:paraId="07D1A17B" w14:textId="08B1BE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453BD" w:rsidR="2A17561A" w:rsidP="00A453BD" w:rsidRDefault="2A17561A" w14:paraId="1B8DE394" w14:textId="52F701D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FD4E07" w:rsidP="00FD4E07" w:rsidRDefault="00FD4E07" w14:paraId="45C373EB" w14:textId="377A17C2">
    <w:pPr>
      <w:pStyle w:val="Header"/>
      <w:jc w:val="center"/>
    </w:pPr>
    <w:r w:rsidRPr="00B91D4F">
      <w:rPr>
        <w:rFonts w:ascii="Times New Roman"/>
        <w:noProof/>
      </w:rPr>
      <w:drawing>
        <wp:inline distT="0" distB="0" distL="0" distR="0" wp14:anchorId="61EE4D4F" wp14:editId="0E18B5C1">
          <wp:extent cx="797668" cy="481760"/>
          <wp:effectExtent l="0" t="0" r="2540" b="1270"/>
          <wp:docPr id="1" name="Picture 2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logo for a company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713" cy="489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7">
    <w:nsid w:val="6c6f56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FE"/>
    <w:multiLevelType w:val="singleLevel"/>
    <w:tmpl w:val="B7364840"/>
    <w:lvl w:ilvl="0">
      <w:numFmt w:val="decimal"/>
      <w:lvlText w:val="*"/>
      <w:lvlJc w:val="left"/>
    </w:lvl>
  </w:abstractNum>
  <w:abstractNum w:abstractNumId="1" w15:restartNumberingAfterBreak="0">
    <w:nsid w:val="060175B5"/>
    <w:multiLevelType w:val="multilevel"/>
    <w:tmpl w:val="EAF8E3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6256590"/>
    <w:multiLevelType w:val="hybridMultilevel"/>
    <w:tmpl w:val="4030F5DC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 w15:restartNumberingAfterBreak="0">
    <w:nsid w:val="072F3E1E"/>
    <w:multiLevelType w:val="multilevel"/>
    <w:tmpl w:val="7DC8D5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0E9635F9"/>
    <w:multiLevelType w:val="multilevel"/>
    <w:tmpl w:val="A84038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23E7DA6"/>
    <w:multiLevelType w:val="multilevel"/>
    <w:tmpl w:val="1F72DD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5C43951"/>
    <w:multiLevelType w:val="singleLevel"/>
    <w:tmpl w:val="5B86B6F0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 w15:restartNumberingAfterBreak="0">
    <w:nsid w:val="17BB25CF"/>
    <w:multiLevelType w:val="multilevel"/>
    <w:tmpl w:val="66C291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1DBB397F"/>
    <w:multiLevelType w:val="hybridMultilevel"/>
    <w:tmpl w:val="163443A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46256B"/>
    <w:multiLevelType w:val="hybridMultilevel"/>
    <w:tmpl w:val="41B881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7B579B7"/>
    <w:multiLevelType w:val="multilevel"/>
    <w:tmpl w:val="6F48B7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A815FF0"/>
    <w:multiLevelType w:val="hybridMultilevel"/>
    <w:tmpl w:val="6AF4812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EE14BD"/>
    <w:multiLevelType w:val="hybridMultilevel"/>
    <w:tmpl w:val="B7F00786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383ED7"/>
    <w:multiLevelType w:val="multilevel"/>
    <w:tmpl w:val="1854B0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314E4888"/>
    <w:multiLevelType w:val="hybridMultilevel"/>
    <w:tmpl w:val="87FAEB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3241911"/>
    <w:multiLevelType w:val="multilevel"/>
    <w:tmpl w:val="A00212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38531173"/>
    <w:multiLevelType w:val="hybridMultilevel"/>
    <w:tmpl w:val="37B0DBB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9C9212D"/>
    <w:multiLevelType w:val="hybridMultilevel"/>
    <w:tmpl w:val="66BC9B02"/>
    <w:lvl w:ilvl="0" w:tplc="4A3EB522">
      <w:start w:val="1"/>
      <w:numFmt w:val="bullet"/>
      <w:pStyle w:val="WP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1DD7650"/>
    <w:multiLevelType w:val="hybridMultilevel"/>
    <w:tmpl w:val="7BCA8B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21E334E"/>
    <w:multiLevelType w:val="multilevel"/>
    <w:tmpl w:val="0792E1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99D5E84"/>
    <w:multiLevelType w:val="multilevel"/>
    <w:tmpl w:val="1D92C11C"/>
    <w:name w:val="zzmpStandard||Standard|2|3|1|1|12|1||1|12|0||1|12|0||1|12|0||1|12|0||1|12|0||1|12|0||1|12|0||1|12|0||"/>
    <w:lvl w:ilvl="0">
      <w:start w:val="18"/>
      <w:numFmt w:val="decimal"/>
      <w:pStyle w:val="StandardL1"/>
      <w:lvlText w:val="%1."/>
      <w:lvlJc w:val="left"/>
      <w:pPr>
        <w:tabs>
          <w:tab w:val="num" w:pos="720"/>
        </w:tabs>
        <w:ind w:left="0" w:firstLine="0"/>
      </w:pPr>
      <w:rPr>
        <w:rFonts w:hint="default" w:ascii="Times New Roman" w:hAnsi="Times New Roman" w:eastAsia="Calibri" w:cs="Times New Roman"/>
        <w:b/>
        <w:i w:val="0"/>
        <w:caps w:val="0"/>
        <w:sz w:val="22"/>
        <w:szCs w:val="22"/>
        <w:u w:val="none"/>
      </w:rPr>
    </w:lvl>
    <w:lvl w:ilvl="1">
      <w:start w:val="1"/>
      <w:numFmt w:val="lowerLetter"/>
      <w:pStyle w:val="StandardL2"/>
      <w:lvlText w:val="(%2)"/>
      <w:lvlJc w:val="left"/>
      <w:pPr>
        <w:tabs>
          <w:tab w:val="num" w:pos="720"/>
        </w:tabs>
        <w:ind w:left="-720" w:firstLine="720"/>
      </w:pPr>
      <w:rPr>
        <w:rFonts w:hint="default"/>
        <w:b w:val="0"/>
        <w:i w:val="0"/>
        <w:caps w:val="0"/>
        <w:u w:val="none"/>
      </w:rPr>
    </w:lvl>
    <w:lvl w:ilvl="2">
      <w:start w:val="1"/>
      <w:numFmt w:val="lowerRoman"/>
      <w:pStyle w:val="StandardL3"/>
      <w:lvlText w:val="(%3)"/>
      <w:lvlJc w:val="left"/>
      <w:pPr>
        <w:tabs>
          <w:tab w:val="num" w:pos="1440"/>
        </w:tabs>
        <w:ind w:left="-720" w:firstLine="1440"/>
      </w:pPr>
      <w:rPr>
        <w:rFonts w:hint="default"/>
        <w:b w:val="0"/>
        <w:i w:val="0"/>
        <w:caps w:val="0"/>
        <w:u w:val="none"/>
      </w:rPr>
    </w:lvl>
    <w:lvl w:ilvl="3">
      <w:start w:val="1"/>
      <w:numFmt w:val="decimal"/>
      <w:pStyle w:val="StandardL4"/>
      <w:lvlText w:val="(%4)"/>
      <w:lvlJc w:val="left"/>
      <w:pPr>
        <w:tabs>
          <w:tab w:val="num" w:pos="2160"/>
        </w:tabs>
        <w:ind w:left="-720" w:firstLine="2160"/>
      </w:pPr>
      <w:rPr>
        <w:rFonts w:hint="default"/>
        <w:b w:val="0"/>
        <w:i w:val="0"/>
        <w:caps w:val="0"/>
        <w:u w:val="none"/>
      </w:rPr>
    </w:lvl>
    <w:lvl w:ilvl="4">
      <w:start w:val="1"/>
      <w:numFmt w:val="lowerLetter"/>
      <w:pStyle w:val="StandardL5"/>
      <w:lvlText w:val="%5."/>
      <w:lvlJc w:val="left"/>
      <w:pPr>
        <w:tabs>
          <w:tab w:val="num" w:pos="2880"/>
        </w:tabs>
        <w:ind w:left="-720" w:firstLine="2880"/>
      </w:pPr>
      <w:rPr>
        <w:rFonts w:hint="default"/>
        <w:b w:val="0"/>
        <w:i w:val="0"/>
        <w:caps w:val="0"/>
        <w:u w:val="none"/>
      </w:rPr>
    </w:lvl>
    <w:lvl w:ilvl="5">
      <w:start w:val="1"/>
      <w:numFmt w:val="lowerRoman"/>
      <w:pStyle w:val="StandardL6"/>
      <w:lvlText w:val="%6."/>
      <w:lvlJc w:val="left"/>
      <w:pPr>
        <w:tabs>
          <w:tab w:val="num" w:pos="3600"/>
        </w:tabs>
        <w:ind w:left="-720" w:firstLine="3600"/>
      </w:pPr>
      <w:rPr>
        <w:rFonts w:hint="default"/>
        <w:b w:val="0"/>
        <w:i w:val="0"/>
        <w:caps w:val="0"/>
        <w:u w:val="none"/>
      </w:rPr>
    </w:lvl>
    <w:lvl w:ilvl="6">
      <w:start w:val="1"/>
      <w:numFmt w:val="decimal"/>
      <w:pStyle w:val="StandardL7"/>
      <w:lvlText w:val="%7)"/>
      <w:lvlJc w:val="left"/>
      <w:pPr>
        <w:tabs>
          <w:tab w:val="num" w:pos="4320"/>
        </w:tabs>
        <w:ind w:left="-720" w:firstLine="4320"/>
      </w:pPr>
      <w:rPr>
        <w:rFonts w:hint="default"/>
        <w:b w:val="0"/>
        <w:i w:val="0"/>
        <w:caps w:val="0"/>
        <w:u w:val="none"/>
      </w:rPr>
    </w:lvl>
    <w:lvl w:ilvl="7">
      <w:start w:val="1"/>
      <w:numFmt w:val="lowerLetter"/>
      <w:pStyle w:val="StandardL8"/>
      <w:lvlText w:val="%8)"/>
      <w:lvlJc w:val="left"/>
      <w:pPr>
        <w:tabs>
          <w:tab w:val="num" w:pos="5040"/>
        </w:tabs>
        <w:ind w:left="-720" w:firstLine="5040"/>
      </w:pPr>
      <w:rPr>
        <w:rFonts w:hint="default"/>
        <w:b w:val="0"/>
        <w:i w:val="0"/>
        <w:caps w:val="0"/>
        <w:u w:val="none"/>
      </w:rPr>
    </w:lvl>
    <w:lvl w:ilvl="8">
      <w:start w:val="1"/>
      <w:numFmt w:val="lowerRoman"/>
      <w:pStyle w:val="StandardL9"/>
      <w:lvlText w:val="%9)"/>
      <w:lvlJc w:val="left"/>
      <w:pPr>
        <w:tabs>
          <w:tab w:val="num" w:pos="5760"/>
        </w:tabs>
        <w:ind w:left="-720" w:firstLine="5760"/>
      </w:pPr>
      <w:rPr>
        <w:rFonts w:hint="default"/>
        <w:b w:val="0"/>
        <w:i w:val="0"/>
        <w:caps w:val="0"/>
        <w:u w:val="none"/>
      </w:rPr>
    </w:lvl>
  </w:abstractNum>
  <w:abstractNum w:abstractNumId="21" w15:restartNumberingAfterBreak="0">
    <w:nsid w:val="4F6D603D"/>
    <w:multiLevelType w:val="hybridMultilevel"/>
    <w:tmpl w:val="B040030E"/>
    <w:lvl w:ilvl="0" w:tplc="83FC02C0">
      <w:start w:val="1"/>
      <w:numFmt w:val="bullet"/>
      <w:pStyle w:val="LDBulletedlis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F996BBE"/>
    <w:multiLevelType w:val="multilevel"/>
    <w:tmpl w:val="619612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53A52E1F"/>
    <w:multiLevelType w:val="multilevel"/>
    <w:tmpl w:val="50F88F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5A121B80"/>
    <w:multiLevelType w:val="hybridMultilevel"/>
    <w:tmpl w:val="83A6F64C"/>
    <w:lvl w:ilvl="0" w:tplc="8BA84B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8827B7"/>
    <w:multiLevelType w:val="multilevel"/>
    <w:tmpl w:val="A2D40B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652D375E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6BE613E"/>
    <w:multiLevelType w:val="hybridMultilevel"/>
    <w:tmpl w:val="92844F2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99D7F9D"/>
    <w:multiLevelType w:val="multilevel"/>
    <w:tmpl w:val="FC7EFD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9" w15:restartNumberingAfterBreak="0">
    <w:nsid w:val="69A823FB"/>
    <w:multiLevelType w:val="hybridMultilevel"/>
    <w:tmpl w:val="F5767144"/>
    <w:lvl w:ilvl="0" w:tplc="BF2C8AE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C0671D9"/>
    <w:multiLevelType w:val="multilevel"/>
    <w:tmpl w:val="E0800B9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6CE55E8E"/>
    <w:multiLevelType w:val="multilevel"/>
    <w:tmpl w:val="5DA84B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6FDC196B"/>
    <w:multiLevelType w:val="multilevel"/>
    <w:tmpl w:val="AF6424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3" w15:restartNumberingAfterBreak="0">
    <w:nsid w:val="71AE6F23"/>
    <w:multiLevelType w:val="hybridMultilevel"/>
    <w:tmpl w:val="307677B0"/>
    <w:lvl w:ilvl="0" w:tplc="E21289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5F75CEC"/>
    <w:multiLevelType w:val="hybridMultilevel"/>
    <w:tmpl w:val="4B36B666"/>
    <w:lvl w:ilvl="0" w:tplc="10EA398A">
      <w:start w:val="1"/>
      <w:numFmt w:val="decimal"/>
      <w:lvlText w:val="%1."/>
      <w:lvlJc w:val="left"/>
      <w:pPr>
        <w:ind w:left="1020" w:hanging="360"/>
      </w:pPr>
    </w:lvl>
    <w:lvl w:ilvl="1" w:tplc="C0CAB908">
      <w:start w:val="1"/>
      <w:numFmt w:val="decimal"/>
      <w:lvlText w:val="%2."/>
      <w:lvlJc w:val="left"/>
      <w:pPr>
        <w:ind w:left="1020" w:hanging="360"/>
      </w:pPr>
    </w:lvl>
    <w:lvl w:ilvl="2" w:tplc="16C841F2">
      <w:start w:val="1"/>
      <w:numFmt w:val="decimal"/>
      <w:lvlText w:val="%3."/>
      <w:lvlJc w:val="left"/>
      <w:pPr>
        <w:ind w:left="1020" w:hanging="360"/>
      </w:pPr>
    </w:lvl>
    <w:lvl w:ilvl="3" w:tplc="74F65BEC">
      <w:start w:val="1"/>
      <w:numFmt w:val="decimal"/>
      <w:lvlText w:val="%4."/>
      <w:lvlJc w:val="left"/>
      <w:pPr>
        <w:ind w:left="1020" w:hanging="360"/>
      </w:pPr>
    </w:lvl>
    <w:lvl w:ilvl="4" w:tplc="D876D2E6">
      <w:start w:val="1"/>
      <w:numFmt w:val="decimal"/>
      <w:lvlText w:val="%5."/>
      <w:lvlJc w:val="left"/>
      <w:pPr>
        <w:ind w:left="1020" w:hanging="360"/>
      </w:pPr>
    </w:lvl>
    <w:lvl w:ilvl="5" w:tplc="690C50B6">
      <w:start w:val="1"/>
      <w:numFmt w:val="decimal"/>
      <w:lvlText w:val="%6."/>
      <w:lvlJc w:val="left"/>
      <w:pPr>
        <w:ind w:left="1020" w:hanging="360"/>
      </w:pPr>
    </w:lvl>
    <w:lvl w:ilvl="6" w:tplc="DFBE2D26">
      <w:start w:val="1"/>
      <w:numFmt w:val="decimal"/>
      <w:lvlText w:val="%7."/>
      <w:lvlJc w:val="left"/>
      <w:pPr>
        <w:ind w:left="1020" w:hanging="360"/>
      </w:pPr>
    </w:lvl>
    <w:lvl w:ilvl="7" w:tplc="65B066A8">
      <w:start w:val="1"/>
      <w:numFmt w:val="decimal"/>
      <w:lvlText w:val="%8."/>
      <w:lvlJc w:val="left"/>
      <w:pPr>
        <w:ind w:left="1020" w:hanging="360"/>
      </w:pPr>
    </w:lvl>
    <w:lvl w:ilvl="8" w:tplc="B75E3E86">
      <w:start w:val="1"/>
      <w:numFmt w:val="decimal"/>
      <w:lvlText w:val="%9."/>
      <w:lvlJc w:val="left"/>
      <w:pPr>
        <w:ind w:left="1020" w:hanging="360"/>
      </w:pPr>
    </w:lvl>
  </w:abstractNum>
  <w:abstractNum w:abstractNumId="35" w15:restartNumberingAfterBreak="0">
    <w:nsid w:val="79B15FB8"/>
    <w:multiLevelType w:val="multilevel"/>
    <w:tmpl w:val="CF86F0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6" w15:restartNumberingAfterBreak="0">
    <w:nsid w:val="7AF13660"/>
    <w:multiLevelType w:val="singleLevel"/>
    <w:tmpl w:val="9808E992"/>
    <w:lvl w:ilvl="0">
      <w:start w:val="1"/>
      <w:numFmt w:val="upperRoman"/>
      <w:pStyle w:val="Heading5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38">
    <w:abstractNumId w:val="37"/>
  </w:num>
  <w:num w:numId="1" w16cid:durableId="1267732800">
    <w:abstractNumId w:val="6"/>
  </w:num>
  <w:num w:numId="2" w16cid:durableId="91095362">
    <w:abstractNumId w:val="36"/>
  </w:num>
  <w:num w:numId="3" w16cid:durableId="2050182139">
    <w:abstractNumId w:val="17"/>
  </w:num>
  <w:num w:numId="4" w16cid:durableId="430472900">
    <w:abstractNumId w:val="26"/>
  </w:num>
  <w:num w:numId="5" w16cid:durableId="2124761086">
    <w:abstractNumId w:val="20"/>
  </w:num>
  <w:num w:numId="6" w16cid:durableId="314729063">
    <w:abstractNumId w:val="21"/>
  </w:num>
  <w:num w:numId="7" w16cid:durableId="61490491">
    <w:abstractNumId w:val="8"/>
  </w:num>
  <w:num w:numId="8" w16cid:durableId="803087720">
    <w:abstractNumId w:val="16"/>
  </w:num>
  <w:num w:numId="9" w16cid:durableId="1917015838">
    <w:abstractNumId w:val="27"/>
  </w:num>
  <w:num w:numId="10" w16cid:durableId="1872067186">
    <w:abstractNumId w:val="11"/>
  </w:num>
  <w:num w:numId="11" w16cid:durableId="61023154">
    <w:abstractNumId w:val="12"/>
  </w:num>
  <w:num w:numId="12" w16cid:durableId="1288396734">
    <w:abstractNumId w:val="18"/>
  </w:num>
  <w:num w:numId="13" w16cid:durableId="888423429">
    <w:abstractNumId w:val="14"/>
  </w:num>
  <w:num w:numId="14" w16cid:durableId="1481843493">
    <w:abstractNumId w:val="2"/>
  </w:num>
  <w:num w:numId="15" w16cid:durableId="2055038112">
    <w:abstractNumId w:val="9"/>
  </w:num>
  <w:num w:numId="16" w16cid:durableId="235747285">
    <w:abstractNumId w:val="34"/>
  </w:num>
  <w:num w:numId="17" w16cid:durableId="129513689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936" w:hanging="360"/>
        </w:pPr>
        <w:rPr>
          <w:rFonts w:hint="default" w:ascii="Symbol" w:hAnsi="Symbol"/>
        </w:rPr>
      </w:lvl>
    </w:lvlOverride>
  </w:num>
  <w:num w:numId="18" w16cid:durableId="1599947546">
    <w:abstractNumId w:val="33"/>
  </w:num>
  <w:num w:numId="19" w16cid:durableId="1265991277">
    <w:abstractNumId w:val="29"/>
  </w:num>
  <w:num w:numId="20" w16cid:durableId="1747142423">
    <w:abstractNumId w:val="24"/>
  </w:num>
  <w:num w:numId="21" w16cid:durableId="1708987525">
    <w:abstractNumId w:val="15"/>
  </w:num>
  <w:num w:numId="22" w16cid:durableId="694234234">
    <w:abstractNumId w:val="23"/>
  </w:num>
  <w:num w:numId="23" w16cid:durableId="1983541661">
    <w:abstractNumId w:val="35"/>
  </w:num>
  <w:num w:numId="24" w16cid:durableId="598832529">
    <w:abstractNumId w:val="31"/>
  </w:num>
  <w:num w:numId="25" w16cid:durableId="215557051">
    <w:abstractNumId w:val="3"/>
  </w:num>
  <w:num w:numId="26" w16cid:durableId="224922671">
    <w:abstractNumId w:val="1"/>
  </w:num>
  <w:num w:numId="27" w16cid:durableId="2081708567">
    <w:abstractNumId w:val="10"/>
  </w:num>
  <w:num w:numId="28" w16cid:durableId="916590947">
    <w:abstractNumId w:val="32"/>
  </w:num>
  <w:num w:numId="29" w16cid:durableId="733544674">
    <w:abstractNumId w:val="13"/>
  </w:num>
  <w:num w:numId="30" w16cid:durableId="968585555">
    <w:abstractNumId w:val="7"/>
  </w:num>
  <w:num w:numId="31" w16cid:durableId="531915324">
    <w:abstractNumId w:val="22"/>
  </w:num>
  <w:num w:numId="32" w16cid:durableId="1375957678">
    <w:abstractNumId w:val="28"/>
  </w:num>
  <w:num w:numId="33" w16cid:durableId="845441246">
    <w:abstractNumId w:val="19"/>
  </w:num>
  <w:num w:numId="34" w16cid:durableId="1642268764">
    <w:abstractNumId w:val="25"/>
  </w:num>
  <w:num w:numId="35" w16cid:durableId="1795437644">
    <w:abstractNumId w:val="30"/>
  </w:num>
  <w:num w:numId="36" w16cid:durableId="37052742">
    <w:abstractNumId w:val="5"/>
  </w:num>
  <w:num w:numId="37" w16cid:durableId="42221061">
    <w:abstractNumId w:val="4"/>
  </w:num>
  <w:numIdMacAtCleanup w:val="14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displayBackgroundShape/>
  <w:activeWritingStyle w:lang="en-US" w:vendorID="64" w:dllVersion="0" w:nlCheck="1" w:checkStyle="0" w:appName="MSWord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tDQwMzcxNjA0MTNX0lEKTi0uzszPAykwrAUA/FRYgCwAAAA="/>
  </w:docVars>
  <w:rsids>
    <w:rsidRoot w:val="00950C09"/>
    <w:rsid w:val="00000B65"/>
    <w:rsid w:val="000014F0"/>
    <w:rsid w:val="00001625"/>
    <w:rsid w:val="00003C53"/>
    <w:rsid w:val="00003E4A"/>
    <w:rsid w:val="000042F6"/>
    <w:rsid w:val="00005418"/>
    <w:rsid w:val="000056B4"/>
    <w:rsid w:val="0001018C"/>
    <w:rsid w:val="00010283"/>
    <w:rsid w:val="00011300"/>
    <w:rsid w:val="000145D6"/>
    <w:rsid w:val="0001460B"/>
    <w:rsid w:val="000179F5"/>
    <w:rsid w:val="00020562"/>
    <w:rsid w:val="00021557"/>
    <w:rsid w:val="000221BB"/>
    <w:rsid w:val="00024ACE"/>
    <w:rsid w:val="00025C99"/>
    <w:rsid w:val="00031483"/>
    <w:rsid w:val="000333B6"/>
    <w:rsid w:val="00033707"/>
    <w:rsid w:val="000339C8"/>
    <w:rsid w:val="00033F16"/>
    <w:rsid w:val="000355CF"/>
    <w:rsid w:val="000369BB"/>
    <w:rsid w:val="00036C3E"/>
    <w:rsid w:val="00040878"/>
    <w:rsid w:val="00042991"/>
    <w:rsid w:val="00043826"/>
    <w:rsid w:val="000454AC"/>
    <w:rsid w:val="00047830"/>
    <w:rsid w:val="0005168A"/>
    <w:rsid w:val="00052104"/>
    <w:rsid w:val="0005231B"/>
    <w:rsid w:val="00052513"/>
    <w:rsid w:val="00055045"/>
    <w:rsid w:val="000575B6"/>
    <w:rsid w:val="000600BA"/>
    <w:rsid w:val="000602C8"/>
    <w:rsid w:val="000602F6"/>
    <w:rsid w:val="000621F8"/>
    <w:rsid w:val="0006262C"/>
    <w:rsid w:val="000638AB"/>
    <w:rsid w:val="00064EEE"/>
    <w:rsid w:val="00067235"/>
    <w:rsid w:val="00070BCD"/>
    <w:rsid w:val="000723E6"/>
    <w:rsid w:val="000727A7"/>
    <w:rsid w:val="0007469F"/>
    <w:rsid w:val="00075BA1"/>
    <w:rsid w:val="00075C7E"/>
    <w:rsid w:val="0007665B"/>
    <w:rsid w:val="00081634"/>
    <w:rsid w:val="000840DF"/>
    <w:rsid w:val="00086DF9"/>
    <w:rsid w:val="00092E49"/>
    <w:rsid w:val="00095C97"/>
    <w:rsid w:val="0009671A"/>
    <w:rsid w:val="000968DC"/>
    <w:rsid w:val="00097750"/>
    <w:rsid w:val="00097BEE"/>
    <w:rsid w:val="000A4E3B"/>
    <w:rsid w:val="000A50E1"/>
    <w:rsid w:val="000A5D82"/>
    <w:rsid w:val="000A72DC"/>
    <w:rsid w:val="000B0049"/>
    <w:rsid w:val="000B0D4E"/>
    <w:rsid w:val="000B0DB7"/>
    <w:rsid w:val="000B108D"/>
    <w:rsid w:val="000B1CBB"/>
    <w:rsid w:val="000B1E12"/>
    <w:rsid w:val="000B6CE4"/>
    <w:rsid w:val="000B7448"/>
    <w:rsid w:val="000B7FD9"/>
    <w:rsid w:val="000C0486"/>
    <w:rsid w:val="000C0748"/>
    <w:rsid w:val="000C2431"/>
    <w:rsid w:val="000C4520"/>
    <w:rsid w:val="000C5AD3"/>
    <w:rsid w:val="000C62D4"/>
    <w:rsid w:val="000D33A0"/>
    <w:rsid w:val="000D36C0"/>
    <w:rsid w:val="000D4610"/>
    <w:rsid w:val="000D56AC"/>
    <w:rsid w:val="000D6086"/>
    <w:rsid w:val="000D611B"/>
    <w:rsid w:val="000E106C"/>
    <w:rsid w:val="000E1C08"/>
    <w:rsid w:val="000E2864"/>
    <w:rsid w:val="000E37A9"/>
    <w:rsid w:val="000E3C17"/>
    <w:rsid w:val="000E4B3C"/>
    <w:rsid w:val="000E5855"/>
    <w:rsid w:val="000F0281"/>
    <w:rsid w:val="000F1214"/>
    <w:rsid w:val="000F17D2"/>
    <w:rsid w:val="000F1E59"/>
    <w:rsid w:val="000F36C3"/>
    <w:rsid w:val="000F3C74"/>
    <w:rsid w:val="000F459A"/>
    <w:rsid w:val="000F52DE"/>
    <w:rsid w:val="00100B8C"/>
    <w:rsid w:val="0010126E"/>
    <w:rsid w:val="00102D04"/>
    <w:rsid w:val="0010372B"/>
    <w:rsid w:val="001042EB"/>
    <w:rsid w:val="00104D76"/>
    <w:rsid w:val="00105B2E"/>
    <w:rsid w:val="0010756B"/>
    <w:rsid w:val="0010780C"/>
    <w:rsid w:val="00113837"/>
    <w:rsid w:val="00113970"/>
    <w:rsid w:val="001142A3"/>
    <w:rsid w:val="00114938"/>
    <w:rsid w:val="00115B93"/>
    <w:rsid w:val="00116781"/>
    <w:rsid w:val="001212D9"/>
    <w:rsid w:val="001229D8"/>
    <w:rsid w:val="00122A26"/>
    <w:rsid w:val="00122D9F"/>
    <w:rsid w:val="0012302E"/>
    <w:rsid w:val="00124515"/>
    <w:rsid w:val="00124979"/>
    <w:rsid w:val="001259B4"/>
    <w:rsid w:val="001261BC"/>
    <w:rsid w:val="001301D4"/>
    <w:rsid w:val="0013083A"/>
    <w:rsid w:val="00131D42"/>
    <w:rsid w:val="001368DE"/>
    <w:rsid w:val="00140E7F"/>
    <w:rsid w:val="0014164C"/>
    <w:rsid w:val="00141C5D"/>
    <w:rsid w:val="00142FD8"/>
    <w:rsid w:val="00144855"/>
    <w:rsid w:val="00145208"/>
    <w:rsid w:val="001454CF"/>
    <w:rsid w:val="00146019"/>
    <w:rsid w:val="0014616F"/>
    <w:rsid w:val="00147E84"/>
    <w:rsid w:val="0015015E"/>
    <w:rsid w:val="00150720"/>
    <w:rsid w:val="001510B1"/>
    <w:rsid w:val="00151C85"/>
    <w:rsid w:val="00152ADE"/>
    <w:rsid w:val="00155F50"/>
    <w:rsid w:val="001564F5"/>
    <w:rsid w:val="001571A3"/>
    <w:rsid w:val="00157FFD"/>
    <w:rsid w:val="00160C36"/>
    <w:rsid w:val="001610B8"/>
    <w:rsid w:val="001611A5"/>
    <w:rsid w:val="0016184C"/>
    <w:rsid w:val="001624D6"/>
    <w:rsid w:val="00163444"/>
    <w:rsid w:val="001637D3"/>
    <w:rsid w:val="00163966"/>
    <w:rsid w:val="001648F4"/>
    <w:rsid w:val="00164FDB"/>
    <w:rsid w:val="00165B11"/>
    <w:rsid w:val="00166EA3"/>
    <w:rsid w:val="001673C1"/>
    <w:rsid w:val="0017054B"/>
    <w:rsid w:val="00171479"/>
    <w:rsid w:val="00172D2A"/>
    <w:rsid w:val="00173E73"/>
    <w:rsid w:val="001756B3"/>
    <w:rsid w:val="0017599E"/>
    <w:rsid w:val="0017618E"/>
    <w:rsid w:val="0017625F"/>
    <w:rsid w:val="001769EC"/>
    <w:rsid w:val="00176E73"/>
    <w:rsid w:val="00181222"/>
    <w:rsid w:val="00182C58"/>
    <w:rsid w:val="00183023"/>
    <w:rsid w:val="00183E4C"/>
    <w:rsid w:val="001842DC"/>
    <w:rsid w:val="00184637"/>
    <w:rsid w:val="001855BA"/>
    <w:rsid w:val="0019050C"/>
    <w:rsid w:val="001915AF"/>
    <w:rsid w:val="00192B34"/>
    <w:rsid w:val="00194244"/>
    <w:rsid w:val="00194738"/>
    <w:rsid w:val="001952EB"/>
    <w:rsid w:val="00195C5C"/>
    <w:rsid w:val="00196373"/>
    <w:rsid w:val="001979F9"/>
    <w:rsid w:val="00197C04"/>
    <w:rsid w:val="001A09B9"/>
    <w:rsid w:val="001A14B4"/>
    <w:rsid w:val="001A15ED"/>
    <w:rsid w:val="001A7CF2"/>
    <w:rsid w:val="001B1A58"/>
    <w:rsid w:val="001B1A6F"/>
    <w:rsid w:val="001B3A35"/>
    <w:rsid w:val="001B4209"/>
    <w:rsid w:val="001B45CE"/>
    <w:rsid w:val="001B46CC"/>
    <w:rsid w:val="001B4B50"/>
    <w:rsid w:val="001B5B31"/>
    <w:rsid w:val="001B5B4E"/>
    <w:rsid w:val="001C1BEA"/>
    <w:rsid w:val="001C1E65"/>
    <w:rsid w:val="001C2066"/>
    <w:rsid w:val="001C4860"/>
    <w:rsid w:val="001C4C64"/>
    <w:rsid w:val="001C537C"/>
    <w:rsid w:val="001D1535"/>
    <w:rsid w:val="001D1DCE"/>
    <w:rsid w:val="001D370A"/>
    <w:rsid w:val="001D458E"/>
    <w:rsid w:val="001D513B"/>
    <w:rsid w:val="001D546B"/>
    <w:rsid w:val="001D6934"/>
    <w:rsid w:val="001D75D6"/>
    <w:rsid w:val="001E0729"/>
    <w:rsid w:val="001E0D21"/>
    <w:rsid w:val="001E1C9E"/>
    <w:rsid w:val="001E3591"/>
    <w:rsid w:val="001E40C9"/>
    <w:rsid w:val="001E534E"/>
    <w:rsid w:val="001E5B05"/>
    <w:rsid w:val="001E64BC"/>
    <w:rsid w:val="001E729D"/>
    <w:rsid w:val="001F01B5"/>
    <w:rsid w:val="001F06AE"/>
    <w:rsid w:val="001F1A9B"/>
    <w:rsid w:val="001F1CE3"/>
    <w:rsid w:val="001F1EFE"/>
    <w:rsid w:val="001F4C7A"/>
    <w:rsid w:val="001F517D"/>
    <w:rsid w:val="001F6470"/>
    <w:rsid w:val="001F6750"/>
    <w:rsid w:val="001F75DB"/>
    <w:rsid w:val="00201338"/>
    <w:rsid w:val="00201C63"/>
    <w:rsid w:val="00202892"/>
    <w:rsid w:val="00203B7A"/>
    <w:rsid w:val="002060A5"/>
    <w:rsid w:val="002077D4"/>
    <w:rsid w:val="002102F5"/>
    <w:rsid w:val="00211AD9"/>
    <w:rsid w:val="00211E2B"/>
    <w:rsid w:val="00212535"/>
    <w:rsid w:val="00212945"/>
    <w:rsid w:val="00212E90"/>
    <w:rsid w:val="0021486B"/>
    <w:rsid w:val="00214FE1"/>
    <w:rsid w:val="0021575D"/>
    <w:rsid w:val="0021647E"/>
    <w:rsid w:val="00216F10"/>
    <w:rsid w:val="00217574"/>
    <w:rsid w:val="00220488"/>
    <w:rsid w:val="00223774"/>
    <w:rsid w:val="00223832"/>
    <w:rsid w:val="00226314"/>
    <w:rsid w:val="00226A09"/>
    <w:rsid w:val="00227D55"/>
    <w:rsid w:val="00230021"/>
    <w:rsid w:val="00230A7E"/>
    <w:rsid w:val="00230F8E"/>
    <w:rsid w:val="00231DC0"/>
    <w:rsid w:val="00232EF2"/>
    <w:rsid w:val="00233932"/>
    <w:rsid w:val="00236643"/>
    <w:rsid w:val="00237266"/>
    <w:rsid w:val="00237A80"/>
    <w:rsid w:val="00240C2F"/>
    <w:rsid w:val="00241978"/>
    <w:rsid w:val="002427A8"/>
    <w:rsid w:val="00243731"/>
    <w:rsid w:val="00245A71"/>
    <w:rsid w:val="00246A05"/>
    <w:rsid w:val="00246FFD"/>
    <w:rsid w:val="002472C7"/>
    <w:rsid w:val="00250309"/>
    <w:rsid w:val="00254083"/>
    <w:rsid w:val="00255841"/>
    <w:rsid w:val="00257B2D"/>
    <w:rsid w:val="00260A23"/>
    <w:rsid w:val="00263128"/>
    <w:rsid w:val="0026398D"/>
    <w:rsid w:val="00264303"/>
    <w:rsid w:val="002658A8"/>
    <w:rsid w:val="00265C86"/>
    <w:rsid w:val="00266989"/>
    <w:rsid w:val="00272A4B"/>
    <w:rsid w:val="00276B99"/>
    <w:rsid w:val="0028001B"/>
    <w:rsid w:val="00281076"/>
    <w:rsid w:val="00281752"/>
    <w:rsid w:val="00284A2F"/>
    <w:rsid w:val="00285955"/>
    <w:rsid w:val="0028625C"/>
    <w:rsid w:val="00286AB6"/>
    <w:rsid w:val="00286CB6"/>
    <w:rsid w:val="002877F2"/>
    <w:rsid w:val="00287BA7"/>
    <w:rsid w:val="00291E36"/>
    <w:rsid w:val="0029455D"/>
    <w:rsid w:val="00296F45"/>
    <w:rsid w:val="00297029"/>
    <w:rsid w:val="002A0223"/>
    <w:rsid w:val="002A058A"/>
    <w:rsid w:val="002A3569"/>
    <w:rsid w:val="002A3B65"/>
    <w:rsid w:val="002A55E7"/>
    <w:rsid w:val="002A5CDD"/>
    <w:rsid w:val="002A64C7"/>
    <w:rsid w:val="002A67E1"/>
    <w:rsid w:val="002A7FE6"/>
    <w:rsid w:val="002B1B70"/>
    <w:rsid w:val="002B4080"/>
    <w:rsid w:val="002B4AFC"/>
    <w:rsid w:val="002B5449"/>
    <w:rsid w:val="002B672B"/>
    <w:rsid w:val="002B6732"/>
    <w:rsid w:val="002B76C4"/>
    <w:rsid w:val="002C2321"/>
    <w:rsid w:val="002C2862"/>
    <w:rsid w:val="002C4CA3"/>
    <w:rsid w:val="002C53F0"/>
    <w:rsid w:val="002C5C26"/>
    <w:rsid w:val="002C6275"/>
    <w:rsid w:val="002C628E"/>
    <w:rsid w:val="002C7521"/>
    <w:rsid w:val="002C7E96"/>
    <w:rsid w:val="002D10FF"/>
    <w:rsid w:val="002D1194"/>
    <w:rsid w:val="002D19DC"/>
    <w:rsid w:val="002D2152"/>
    <w:rsid w:val="002D4B86"/>
    <w:rsid w:val="002D55F8"/>
    <w:rsid w:val="002D5EE3"/>
    <w:rsid w:val="002D7F29"/>
    <w:rsid w:val="002E09C9"/>
    <w:rsid w:val="002E3B51"/>
    <w:rsid w:val="002E5AF3"/>
    <w:rsid w:val="002E6DC5"/>
    <w:rsid w:val="002E7452"/>
    <w:rsid w:val="002F0F1F"/>
    <w:rsid w:val="002F17F9"/>
    <w:rsid w:val="002F38B3"/>
    <w:rsid w:val="002F4941"/>
    <w:rsid w:val="002F4F47"/>
    <w:rsid w:val="003003EF"/>
    <w:rsid w:val="00301413"/>
    <w:rsid w:val="0030146C"/>
    <w:rsid w:val="003029EF"/>
    <w:rsid w:val="00304CB6"/>
    <w:rsid w:val="00305189"/>
    <w:rsid w:val="00307F30"/>
    <w:rsid w:val="00310CB8"/>
    <w:rsid w:val="00311E4D"/>
    <w:rsid w:val="0031281B"/>
    <w:rsid w:val="0031418D"/>
    <w:rsid w:val="0031609A"/>
    <w:rsid w:val="003162F2"/>
    <w:rsid w:val="00316B98"/>
    <w:rsid w:val="00316F81"/>
    <w:rsid w:val="0032007C"/>
    <w:rsid w:val="00322050"/>
    <w:rsid w:val="00323304"/>
    <w:rsid w:val="00324B45"/>
    <w:rsid w:val="0032626D"/>
    <w:rsid w:val="00326B84"/>
    <w:rsid w:val="00326BC7"/>
    <w:rsid w:val="00327AE8"/>
    <w:rsid w:val="003302C7"/>
    <w:rsid w:val="003307C6"/>
    <w:rsid w:val="003307D0"/>
    <w:rsid w:val="00332937"/>
    <w:rsid w:val="003331A7"/>
    <w:rsid w:val="00333658"/>
    <w:rsid w:val="00334CC7"/>
    <w:rsid w:val="00340E3C"/>
    <w:rsid w:val="00341FCF"/>
    <w:rsid w:val="00344CD5"/>
    <w:rsid w:val="00344E84"/>
    <w:rsid w:val="00345FC6"/>
    <w:rsid w:val="0034630F"/>
    <w:rsid w:val="003472C4"/>
    <w:rsid w:val="00347C69"/>
    <w:rsid w:val="003522C7"/>
    <w:rsid w:val="00352D15"/>
    <w:rsid w:val="00353520"/>
    <w:rsid w:val="00354F9F"/>
    <w:rsid w:val="0035513F"/>
    <w:rsid w:val="00356F66"/>
    <w:rsid w:val="003573F7"/>
    <w:rsid w:val="00357A4C"/>
    <w:rsid w:val="00360AEB"/>
    <w:rsid w:val="00362C3C"/>
    <w:rsid w:val="00363152"/>
    <w:rsid w:val="0036358D"/>
    <w:rsid w:val="0036536A"/>
    <w:rsid w:val="00365BCD"/>
    <w:rsid w:val="00367B26"/>
    <w:rsid w:val="003706AB"/>
    <w:rsid w:val="003711A5"/>
    <w:rsid w:val="00371702"/>
    <w:rsid w:val="00372FD0"/>
    <w:rsid w:val="003743EE"/>
    <w:rsid w:val="0037458E"/>
    <w:rsid w:val="00374D42"/>
    <w:rsid w:val="003751A5"/>
    <w:rsid w:val="00381333"/>
    <w:rsid w:val="0038222D"/>
    <w:rsid w:val="00382952"/>
    <w:rsid w:val="00382CE6"/>
    <w:rsid w:val="003843E2"/>
    <w:rsid w:val="0038595A"/>
    <w:rsid w:val="003865C2"/>
    <w:rsid w:val="00386A41"/>
    <w:rsid w:val="00387663"/>
    <w:rsid w:val="003914FE"/>
    <w:rsid w:val="0039242B"/>
    <w:rsid w:val="00396926"/>
    <w:rsid w:val="003A4F73"/>
    <w:rsid w:val="003A66B1"/>
    <w:rsid w:val="003A7D55"/>
    <w:rsid w:val="003B3BED"/>
    <w:rsid w:val="003B3E25"/>
    <w:rsid w:val="003B59D5"/>
    <w:rsid w:val="003C0602"/>
    <w:rsid w:val="003C0B80"/>
    <w:rsid w:val="003C1CD8"/>
    <w:rsid w:val="003C331B"/>
    <w:rsid w:val="003C4A6A"/>
    <w:rsid w:val="003C73F5"/>
    <w:rsid w:val="003C7ABE"/>
    <w:rsid w:val="003C7AF7"/>
    <w:rsid w:val="003D28D7"/>
    <w:rsid w:val="003D28DF"/>
    <w:rsid w:val="003D3644"/>
    <w:rsid w:val="003D3982"/>
    <w:rsid w:val="003D5779"/>
    <w:rsid w:val="003D5D96"/>
    <w:rsid w:val="003D6B5D"/>
    <w:rsid w:val="003D7A81"/>
    <w:rsid w:val="003E0829"/>
    <w:rsid w:val="003E0C35"/>
    <w:rsid w:val="003E1776"/>
    <w:rsid w:val="003E38AB"/>
    <w:rsid w:val="003E5071"/>
    <w:rsid w:val="003E59E4"/>
    <w:rsid w:val="003E5D82"/>
    <w:rsid w:val="003E6899"/>
    <w:rsid w:val="003F0307"/>
    <w:rsid w:val="003F0378"/>
    <w:rsid w:val="003F0B1C"/>
    <w:rsid w:val="003F0C0F"/>
    <w:rsid w:val="003F1C31"/>
    <w:rsid w:val="003F2678"/>
    <w:rsid w:val="003F369E"/>
    <w:rsid w:val="003F4242"/>
    <w:rsid w:val="003F5B1C"/>
    <w:rsid w:val="003F5D98"/>
    <w:rsid w:val="003F6A2C"/>
    <w:rsid w:val="0040012F"/>
    <w:rsid w:val="00401B1D"/>
    <w:rsid w:val="004029E1"/>
    <w:rsid w:val="0040385D"/>
    <w:rsid w:val="004043D2"/>
    <w:rsid w:val="004052E0"/>
    <w:rsid w:val="0040592D"/>
    <w:rsid w:val="004103EF"/>
    <w:rsid w:val="00410A3D"/>
    <w:rsid w:val="0041132E"/>
    <w:rsid w:val="0041439F"/>
    <w:rsid w:val="00414D8E"/>
    <w:rsid w:val="004168BD"/>
    <w:rsid w:val="00417040"/>
    <w:rsid w:val="00417822"/>
    <w:rsid w:val="00422016"/>
    <w:rsid w:val="00422614"/>
    <w:rsid w:val="00423FBD"/>
    <w:rsid w:val="004319A3"/>
    <w:rsid w:val="004321F7"/>
    <w:rsid w:val="0043223F"/>
    <w:rsid w:val="00432DEC"/>
    <w:rsid w:val="00433373"/>
    <w:rsid w:val="00433921"/>
    <w:rsid w:val="00434D7D"/>
    <w:rsid w:val="00435233"/>
    <w:rsid w:val="00436029"/>
    <w:rsid w:val="00441660"/>
    <w:rsid w:val="00441B74"/>
    <w:rsid w:val="00441F3C"/>
    <w:rsid w:val="0044282D"/>
    <w:rsid w:val="00442A84"/>
    <w:rsid w:val="004445EC"/>
    <w:rsid w:val="00444B14"/>
    <w:rsid w:val="004466FC"/>
    <w:rsid w:val="00446F5C"/>
    <w:rsid w:val="0044755B"/>
    <w:rsid w:val="00450041"/>
    <w:rsid w:val="004517E2"/>
    <w:rsid w:val="00451F0D"/>
    <w:rsid w:val="0045292A"/>
    <w:rsid w:val="004542FD"/>
    <w:rsid w:val="00456282"/>
    <w:rsid w:val="00456485"/>
    <w:rsid w:val="004569CB"/>
    <w:rsid w:val="00456E51"/>
    <w:rsid w:val="004601E5"/>
    <w:rsid w:val="00462F1A"/>
    <w:rsid w:val="00464AAE"/>
    <w:rsid w:val="004658E3"/>
    <w:rsid w:val="0046599C"/>
    <w:rsid w:val="004716D9"/>
    <w:rsid w:val="00471F97"/>
    <w:rsid w:val="004733C1"/>
    <w:rsid w:val="0047359D"/>
    <w:rsid w:val="00474090"/>
    <w:rsid w:val="004747FF"/>
    <w:rsid w:val="00474880"/>
    <w:rsid w:val="00474CCC"/>
    <w:rsid w:val="0047656C"/>
    <w:rsid w:val="00476961"/>
    <w:rsid w:val="00480153"/>
    <w:rsid w:val="00480C2C"/>
    <w:rsid w:val="00483990"/>
    <w:rsid w:val="00484075"/>
    <w:rsid w:val="004860C7"/>
    <w:rsid w:val="00486D27"/>
    <w:rsid w:val="00487AFF"/>
    <w:rsid w:val="00487D31"/>
    <w:rsid w:val="00490126"/>
    <w:rsid w:val="004909F6"/>
    <w:rsid w:val="00491D31"/>
    <w:rsid w:val="00491FF4"/>
    <w:rsid w:val="00492914"/>
    <w:rsid w:val="00492CA5"/>
    <w:rsid w:val="004968F8"/>
    <w:rsid w:val="004A22AA"/>
    <w:rsid w:val="004A4B09"/>
    <w:rsid w:val="004A5FC9"/>
    <w:rsid w:val="004A6BEF"/>
    <w:rsid w:val="004A7686"/>
    <w:rsid w:val="004B2A52"/>
    <w:rsid w:val="004B37B4"/>
    <w:rsid w:val="004B5B8B"/>
    <w:rsid w:val="004B5C89"/>
    <w:rsid w:val="004B65EF"/>
    <w:rsid w:val="004C005C"/>
    <w:rsid w:val="004C0D37"/>
    <w:rsid w:val="004C1205"/>
    <w:rsid w:val="004C1448"/>
    <w:rsid w:val="004C3EAD"/>
    <w:rsid w:val="004C427F"/>
    <w:rsid w:val="004C5FAC"/>
    <w:rsid w:val="004C7344"/>
    <w:rsid w:val="004D0371"/>
    <w:rsid w:val="004D0D77"/>
    <w:rsid w:val="004D1869"/>
    <w:rsid w:val="004D2B95"/>
    <w:rsid w:val="004D2F30"/>
    <w:rsid w:val="004D4F65"/>
    <w:rsid w:val="004D6A5F"/>
    <w:rsid w:val="004D7B48"/>
    <w:rsid w:val="004D7E7E"/>
    <w:rsid w:val="004E2DD4"/>
    <w:rsid w:val="004E3448"/>
    <w:rsid w:val="004E3569"/>
    <w:rsid w:val="004E445C"/>
    <w:rsid w:val="004F20F2"/>
    <w:rsid w:val="004F2B29"/>
    <w:rsid w:val="004F39AD"/>
    <w:rsid w:val="004F5744"/>
    <w:rsid w:val="004F584E"/>
    <w:rsid w:val="004F60EC"/>
    <w:rsid w:val="004F662A"/>
    <w:rsid w:val="004F665C"/>
    <w:rsid w:val="00500A29"/>
    <w:rsid w:val="005010D2"/>
    <w:rsid w:val="00501142"/>
    <w:rsid w:val="00501B46"/>
    <w:rsid w:val="00501E00"/>
    <w:rsid w:val="00503107"/>
    <w:rsid w:val="00503F7E"/>
    <w:rsid w:val="00505F55"/>
    <w:rsid w:val="005076A8"/>
    <w:rsid w:val="00507A38"/>
    <w:rsid w:val="00511FE2"/>
    <w:rsid w:val="00511FFD"/>
    <w:rsid w:val="00512180"/>
    <w:rsid w:val="00515CCA"/>
    <w:rsid w:val="00516E91"/>
    <w:rsid w:val="005179F0"/>
    <w:rsid w:val="0052005F"/>
    <w:rsid w:val="00520B7D"/>
    <w:rsid w:val="005230B6"/>
    <w:rsid w:val="005265E9"/>
    <w:rsid w:val="00526BA0"/>
    <w:rsid w:val="005271FE"/>
    <w:rsid w:val="005303BA"/>
    <w:rsid w:val="00531252"/>
    <w:rsid w:val="00531675"/>
    <w:rsid w:val="0053316F"/>
    <w:rsid w:val="005335A8"/>
    <w:rsid w:val="00533C28"/>
    <w:rsid w:val="00536040"/>
    <w:rsid w:val="005416C1"/>
    <w:rsid w:val="005417B7"/>
    <w:rsid w:val="00542C1D"/>
    <w:rsid w:val="005443F3"/>
    <w:rsid w:val="005444B6"/>
    <w:rsid w:val="005445A2"/>
    <w:rsid w:val="005456C1"/>
    <w:rsid w:val="00550953"/>
    <w:rsid w:val="005523FD"/>
    <w:rsid w:val="00552A58"/>
    <w:rsid w:val="00553BF0"/>
    <w:rsid w:val="00553E94"/>
    <w:rsid w:val="00554073"/>
    <w:rsid w:val="005556D6"/>
    <w:rsid w:val="00563F4D"/>
    <w:rsid w:val="00566B92"/>
    <w:rsid w:val="00566BC4"/>
    <w:rsid w:val="00566DD8"/>
    <w:rsid w:val="00567894"/>
    <w:rsid w:val="00571E05"/>
    <w:rsid w:val="00572233"/>
    <w:rsid w:val="005730B4"/>
    <w:rsid w:val="00574094"/>
    <w:rsid w:val="00574B01"/>
    <w:rsid w:val="00575504"/>
    <w:rsid w:val="00575FF1"/>
    <w:rsid w:val="00580111"/>
    <w:rsid w:val="00580B67"/>
    <w:rsid w:val="00582457"/>
    <w:rsid w:val="00583957"/>
    <w:rsid w:val="00583F16"/>
    <w:rsid w:val="005869D1"/>
    <w:rsid w:val="00587AA9"/>
    <w:rsid w:val="00590CD7"/>
    <w:rsid w:val="00591726"/>
    <w:rsid w:val="005927D9"/>
    <w:rsid w:val="005938B5"/>
    <w:rsid w:val="00593EF1"/>
    <w:rsid w:val="00593FF8"/>
    <w:rsid w:val="00594ECA"/>
    <w:rsid w:val="00597831"/>
    <w:rsid w:val="005A1035"/>
    <w:rsid w:val="005A3115"/>
    <w:rsid w:val="005A472F"/>
    <w:rsid w:val="005A586A"/>
    <w:rsid w:val="005A680C"/>
    <w:rsid w:val="005A7212"/>
    <w:rsid w:val="005A7503"/>
    <w:rsid w:val="005A78D1"/>
    <w:rsid w:val="005B00E0"/>
    <w:rsid w:val="005B265F"/>
    <w:rsid w:val="005B2B4C"/>
    <w:rsid w:val="005B353A"/>
    <w:rsid w:val="005B4780"/>
    <w:rsid w:val="005B5E83"/>
    <w:rsid w:val="005B5F0B"/>
    <w:rsid w:val="005B6476"/>
    <w:rsid w:val="005B6C5B"/>
    <w:rsid w:val="005B7580"/>
    <w:rsid w:val="005C07B4"/>
    <w:rsid w:val="005C4313"/>
    <w:rsid w:val="005C4F94"/>
    <w:rsid w:val="005C697F"/>
    <w:rsid w:val="005C7BBA"/>
    <w:rsid w:val="005C7C6B"/>
    <w:rsid w:val="005D05C2"/>
    <w:rsid w:val="005D11C6"/>
    <w:rsid w:val="005D138D"/>
    <w:rsid w:val="005D1520"/>
    <w:rsid w:val="005D2416"/>
    <w:rsid w:val="005D2808"/>
    <w:rsid w:val="005D4389"/>
    <w:rsid w:val="005D67C4"/>
    <w:rsid w:val="005D6FF2"/>
    <w:rsid w:val="005D7A86"/>
    <w:rsid w:val="005E062A"/>
    <w:rsid w:val="005E0869"/>
    <w:rsid w:val="005E0EC5"/>
    <w:rsid w:val="005E1324"/>
    <w:rsid w:val="005E16B1"/>
    <w:rsid w:val="005E1C40"/>
    <w:rsid w:val="005E300C"/>
    <w:rsid w:val="005E6054"/>
    <w:rsid w:val="005E657F"/>
    <w:rsid w:val="005E65D8"/>
    <w:rsid w:val="005E6DF4"/>
    <w:rsid w:val="005F1AE9"/>
    <w:rsid w:val="005F4162"/>
    <w:rsid w:val="005F4C7E"/>
    <w:rsid w:val="005F5AED"/>
    <w:rsid w:val="005F6A15"/>
    <w:rsid w:val="005F781B"/>
    <w:rsid w:val="005F7EDA"/>
    <w:rsid w:val="0060017D"/>
    <w:rsid w:val="006018A4"/>
    <w:rsid w:val="006035A2"/>
    <w:rsid w:val="0060370A"/>
    <w:rsid w:val="0060415D"/>
    <w:rsid w:val="00604D7B"/>
    <w:rsid w:val="00607F5F"/>
    <w:rsid w:val="00610383"/>
    <w:rsid w:val="00612E69"/>
    <w:rsid w:val="006177F2"/>
    <w:rsid w:val="00622089"/>
    <w:rsid w:val="00623543"/>
    <w:rsid w:val="0062371C"/>
    <w:rsid w:val="00623801"/>
    <w:rsid w:val="0062491D"/>
    <w:rsid w:val="00630228"/>
    <w:rsid w:val="00630F50"/>
    <w:rsid w:val="0063197F"/>
    <w:rsid w:val="00632758"/>
    <w:rsid w:val="006331C5"/>
    <w:rsid w:val="00633623"/>
    <w:rsid w:val="00634016"/>
    <w:rsid w:val="00634AC4"/>
    <w:rsid w:val="0063632F"/>
    <w:rsid w:val="00636777"/>
    <w:rsid w:val="00636779"/>
    <w:rsid w:val="00640D83"/>
    <w:rsid w:val="00642249"/>
    <w:rsid w:val="0064261E"/>
    <w:rsid w:val="00644584"/>
    <w:rsid w:val="00644C62"/>
    <w:rsid w:val="00645578"/>
    <w:rsid w:val="006455D5"/>
    <w:rsid w:val="00646EA2"/>
    <w:rsid w:val="006505E9"/>
    <w:rsid w:val="00653DD6"/>
    <w:rsid w:val="00653DDB"/>
    <w:rsid w:val="006542AF"/>
    <w:rsid w:val="00654BEE"/>
    <w:rsid w:val="00656DBB"/>
    <w:rsid w:val="0065710C"/>
    <w:rsid w:val="00660773"/>
    <w:rsid w:val="00663655"/>
    <w:rsid w:val="00663DBE"/>
    <w:rsid w:val="00664A0E"/>
    <w:rsid w:val="00664EAE"/>
    <w:rsid w:val="006661F6"/>
    <w:rsid w:val="006667F8"/>
    <w:rsid w:val="00666F24"/>
    <w:rsid w:val="00667ADD"/>
    <w:rsid w:val="00670036"/>
    <w:rsid w:val="006711B8"/>
    <w:rsid w:val="006722CE"/>
    <w:rsid w:val="00676739"/>
    <w:rsid w:val="00685355"/>
    <w:rsid w:val="00687E69"/>
    <w:rsid w:val="00690710"/>
    <w:rsid w:val="00691F7D"/>
    <w:rsid w:val="0069363A"/>
    <w:rsid w:val="006936ED"/>
    <w:rsid w:val="006948C7"/>
    <w:rsid w:val="006952CB"/>
    <w:rsid w:val="00695885"/>
    <w:rsid w:val="006965A2"/>
    <w:rsid w:val="00697096"/>
    <w:rsid w:val="00697E71"/>
    <w:rsid w:val="006A0D57"/>
    <w:rsid w:val="006A1363"/>
    <w:rsid w:val="006A179D"/>
    <w:rsid w:val="006A23D1"/>
    <w:rsid w:val="006A2D06"/>
    <w:rsid w:val="006A3E9C"/>
    <w:rsid w:val="006B0193"/>
    <w:rsid w:val="006B0F21"/>
    <w:rsid w:val="006B2784"/>
    <w:rsid w:val="006B47DE"/>
    <w:rsid w:val="006B48D9"/>
    <w:rsid w:val="006B56CD"/>
    <w:rsid w:val="006B585F"/>
    <w:rsid w:val="006B65AF"/>
    <w:rsid w:val="006C0B42"/>
    <w:rsid w:val="006C0FA5"/>
    <w:rsid w:val="006C2CB5"/>
    <w:rsid w:val="006C35BB"/>
    <w:rsid w:val="006C419B"/>
    <w:rsid w:val="006D050E"/>
    <w:rsid w:val="006D1452"/>
    <w:rsid w:val="006D2AC8"/>
    <w:rsid w:val="006D2B78"/>
    <w:rsid w:val="006D3907"/>
    <w:rsid w:val="006D4C52"/>
    <w:rsid w:val="006D5A3D"/>
    <w:rsid w:val="006E0E53"/>
    <w:rsid w:val="006E1DD7"/>
    <w:rsid w:val="006E21AA"/>
    <w:rsid w:val="006E29D9"/>
    <w:rsid w:val="006E3FAA"/>
    <w:rsid w:val="006E46D1"/>
    <w:rsid w:val="006E5F39"/>
    <w:rsid w:val="006E6378"/>
    <w:rsid w:val="006F16D9"/>
    <w:rsid w:val="006F27C1"/>
    <w:rsid w:val="006F4490"/>
    <w:rsid w:val="006F538C"/>
    <w:rsid w:val="006F7141"/>
    <w:rsid w:val="006F73A5"/>
    <w:rsid w:val="006F7D97"/>
    <w:rsid w:val="00700545"/>
    <w:rsid w:val="00701829"/>
    <w:rsid w:val="00702EF3"/>
    <w:rsid w:val="0070367A"/>
    <w:rsid w:val="0070404D"/>
    <w:rsid w:val="00705BAB"/>
    <w:rsid w:val="00710837"/>
    <w:rsid w:val="00711A37"/>
    <w:rsid w:val="00715063"/>
    <w:rsid w:val="00715209"/>
    <w:rsid w:val="00715C06"/>
    <w:rsid w:val="00715D1C"/>
    <w:rsid w:val="0072144E"/>
    <w:rsid w:val="007238F8"/>
    <w:rsid w:val="00725046"/>
    <w:rsid w:val="00725640"/>
    <w:rsid w:val="0072635D"/>
    <w:rsid w:val="00731AFA"/>
    <w:rsid w:val="00731D2C"/>
    <w:rsid w:val="007320FD"/>
    <w:rsid w:val="00732399"/>
    <w:rsid w:val="00734AEF"/>
    <w:rsid w:val="00735128"/>
    <w:rsid w:val="00735763"/>
    <w:rsid w:val="007364F3"/>
    <w:rsid w:val="00736922"/>
    <w:rsid w:val="00740519"/>
    <w:rsid w:val="00742176"/>
    <w:rsid w:val="00742534"/>
    <w:rsid w:val="00742ABA"/>
    <w:rsid w:val="0074554E"/>
    <w:rsid w:val="00745D86"/>
    <w:rsid w:val="00745F0A"/>
    <w:rsid w:val="00747F0B"/>
    <w:rsid w:val="00750910"/>
    <w:rsid w:val="007509F8"/>
    <w:rsid w:val="00752097"/>
    <w:rsid w:val="00752520"/>
    <w:rsid w:val="0075281D"/>
    <w:rsid w:val="00752E08"/>
    <w:rsid w:val="00753153"/>
    <w:rsid w:val="007531D4"/>
    <w:rsid w:val="00753D62"/>
    <w:rsid w:val="00754882"/>
    <w:rsid w:val="00754BE8"/>
    <w:rsid w:val="00760C65"/>
    <w:rsid w:val="00761D1E"/>
    <w:rsid w:val="007621A2"/>
    <w:rsid w:val="00762F35"/>
    <w:rsid w:val="00763528"/>
    <w:rsid w:val="00763B97"/>
    <w:rsid w:val="007641D9"/>
    <w:rsid w:val="00764412"/>
    <w:rsid w:val="0076449C"/>
    <w:rsid w:val="00764EB3"/>
    <w:rsid w:val="007653AB"/>
    <w:rsid w:val="0076663E"/>
    <w:rsid w:val="00766B19"/>
    <w:rsid w:val="00767BDF"/>
    <w:rsid w:val="007714A1"/>
    <w:rsid w:val="00771CDF"/>
    <w:rsid w:val="007728D8"/>
    <w:rsid w:val="007729A7"/>
    <w:rsid w:val="00773765"/>
    <w:rsid w:val="0077421C"/>
    <w:rsid w:val="00781C25"/>
    <w:rsid w:val="00782806"/>
    <w:rsid w:val="00782FDE"/>
    <w:rsid w:val="007837B6"/>
    <w:rsid w:val="00784921"/>
    <w:rsid w:val="00784AF0"/>
    <w:rsid w:val="007854A3"/>
    <w:rsid w:val="007854CC"/>
    <w:rsid w:val="00785BC6"/>
    <w:rsid w:val="00790BFD"/>
    <w:rsid w:val="00791CD5"/>
    <w:rsid w:val="00791F04"/>
    <w:rsid w:val="0079252C"/>
    <w:rsid w:val="00793FE5"/>
    <w:rsid w:val="00795380"/>
    <w:rsid w:val="00795899"/>
    <w:rsid w:val="007973A9"/>
    <w:rsid w:val="007A1B46"/>
    <w:rsid w:val="007A4DEF"/>
    <w:rsid w:val="007A6841"/>
    <w:rsid w:val="007A7E22"/>
    <w:rsid w:val="007B1F99"/>
    <w:rsid w:val="007B27DB"/>
    <w:rsid w:val="007B3240"/>
    <w:rsid w:val="007B4005"/>
    <w:rsid w:val="007C0E39"/>
    <w:rsid w:val="007C13AA"/>
    <w:rsid w:val="007C1D40"/>
    <w:rsid w:val="007C333D"/>
    <w:rsid w:val="007D18F0"/>
    <w:rsid w:val="007D1AB6"/>
    <w:rsid w:val="007D2047"/>
    <w:rsid w:val="007D32BE"/>
    <w:rsid w:val="007D3D32"/>
    <w:rsid w:val="007D62AB"/>
    <w:rsid w:val="007E0888"/>
    <w:rsid w:val="007E359D"/>
    <w:rsid w:val="007F0CEB"/>
    <w:rsid w:val="007F3397"/>
    <w:rsid w:val="007F3E58"/>
    <w:rsid w:val="007F40E5"/>
    <w:rsid w:val="007F41E0"/>
    <w:rsid w:val="007F610C"/>
    <w:rsid w:val="007F6F09"/>
    <w:rsid w:val="008009A5"/>
    <w:rsid w:val="008025AB"/>
    <w:rsid w:val="00802FDA"/>
    <w:rsid w:val="00803AEB"/>
    <w:rsid w:val="00804050"/>
    <w:rsid w:val="00806F36"/>
    <w:rsid w:val="0080747A"/>
    <w:rsid w:val="00807898"/>
    <w:rsid w:val="0081068F"/>
    <w:rsid w:val="00810CA7"/>
    <w:rsid w:val="00810F2F"/>
    <w:rsid w:val="00811556"/>
    <w:rsid w:val="00813279"/>
    <w:rsid w:val="00813809"/>
    <w:rsid w:val="00813D0F"/>
    <w:rsid w:val="00813EF3"/>
    <w:rsid w:val="00815610"/>
    <w:rsid w:val="00815852"/>
    <w:rsid w:val="00816383"/>
    <w:rsid w:val="008167BA"/>
    <w:rsid w:val="0082199D"/>
    <w:rsid w:val="00821C0C"/>
    <w:rsid w:val="00822887"/>
    <w:rsid w:val="00825108"/>
    <w:rsid w:val="008258DD"/>
    <w:rsid w:val="0082597F"/>
    <w:rsid w:val="00827CE5"/>
    <w:rsid w:val="00827D04"/>
    <w:rsid w:val="00830166"/>
    <w:rsid w:val="00832B83"/>
    <w:rsid w:val="008343A3"/>
    <w:rsid w:val="00836D7A"/>
    <w:rsid w:val="00837A96"/>
    <w:rsid w:val="008407ED"/>
    <w:rsid w:val="00840F55"/>
    <w:rsid w:val="0084266B"/>
    <w:rsid w:val="00842978"/>
    <w:rsid w:val="00842BEA"/>
    <w:rsid w:val="0084365E"/>
    <w:rsid w:val="00843835"/>
    <w:rsid w:val="008443F2"/>
    <w:rsid w:val="00846CEA"/>
    <w:rsid w:val="0085000A"/>
    <w:rsid w:val="0085158E"/>
    <w:rsid w:val="0085185F"/>
    <w:rsid w:val="008518C6"/>
    <w:rsid w:val="008524B2"/>
    <w:rsid w:val="008524DB"/>
    <w:rsid w:val="008579F1"/>
    <w:rsid w:val="00857CE7"/>
    <w:rsid w:val="0086024C"/>
    <w:rsid w:val="008602F8"/>
    <w:rsid w:val="00860A42"/>
    <w:rsid w:val="00861891"/>
    <w:rsid w:val="008631D9"/>
    <w:rsid w:val="008640C0"/>
    <w:rsid w:val="0086678C"/>
    <w:rsid w:val="00867C45"/>
    <w:rsid w:val="00867EC5"/>
    <w:rsid w:val="00870F14"/>
    <w:rsid w:val="00871238"/>
    <w:rsid w:val="00872C86"/>
    <w:rsid w:val="008745CA"/>
    <w:rsid w:val="0087531C"/>
    <w:rsid w:val="00877F5A"/>
    <w:rsid w:val="00880BAB"/>
    <w:rsid w:val="0088157B"/>
    <w:rsid w:val="00881CB5"/>
    <w:rsid w:val="008849AA"/>
    <w:rsid w:val="008853A7"/>
    <w:rsid w:val="008863FE"/>
    <w:rsid w:val="00887E14"/>
    <w:rsid w:val="008901FA"/>
    <w:rsid w:val="00890454"/>
    <w:rsid w:val="008909D0"/>
    <w:rsid w:val="00890B7D"/>
    <w:rsid w:val="0089211B"/>
    <w:rsid w:val="008925DC"/>
    <w:rsid w:val="00892CAD"/>
    <w:rsid w:val="00894442"/>
    <w:rsid w:val="00896481"/>
    <w:rsid w:val="008A0EB8"/>
    <w:rsid w:val="008A1491"/>
    <w:rsid w:val="008A40B7"/>
    <w:rsid w:val="008A4683"/>
    <w:rsid w:val="008A53BE"/>
    <w:rsid w:val="008A55D5"/>
    <w:rsid w:val="008B1866"/>
    <w:rsid w:val="008B24ED"/>
    <w:rsid w:val="008B4045"/>
    <w:rsid w:val="008B52DE"/>
    <w:rsid w:val="008B6580"/>
    <w:rsid w:val="008B7FE2"/>
    <w:rsid w:val="008C1CE1"/>
    <w:rsid w:val="008C1CFE"/>
    <w:rsid w:val="008C1EAC"/>
    <w:rsid w:val="008C29D1"/>
    <w:rsid w:val="008C3BF6"/>
    <w:rsid w:val="008C4F1D"/>
    <w:rsid w:val="008D1B86"/>
    <w:rsid w:val="008D3130"/>
    <w:rsid w:val="008D4010"/>
    <w:rsid w:val="008D415C"/>
    <w:rsid w:val="008D4279"/>
    <w:rsid w:val="008D43DB"/>
    <w:rsid w:val="008D5057"/>
    <w:rsid w:val="008D7BE5"/>
    <w:rsid w:val="008E2E6B"/>
    <w:rsid w:val="008E3AB7"/>
    <w:rsid w:val="008E47AD"/>
    <w:rsid w:val="008E47EC"/>
    <w:rsid w:val="008E51C9"/>
    <w:rsid w:val="008E6594"/>
    <w:rsid w:val="008E68C7"/>
    <w:rsid w:val="008E7CB3"/>
    <w:rsid w:val="008F1CD3"/>
    <w:rsid w:val="008F6434"/>
    <w:rsid w:val="008F6A2D"/>
    <w:rsid w:val="008F716B"/>
    <w:rsid w:val="008F7256"/>
    <w:rsid w:val="009001C7"/>
    <w:rsid w:val="0090133F"/>
    <w:rsid w:val="00901930"/>
    <w:rsid w:val="0090201F"/>
    <w:rsid w:val="009029AC"/>
    <w:rsid w:val="00902BC9"/>
    <w:rsid w:val="00904D10"/>
    <w:rsid w:val="00905AF1"/>
    <w:rsid w:val="009064CF"/>
    <w:rsid w:val="00911446"/>
    <w:rsid w:val="00911FE1"/>
    <w:rsid w:val="00912AB8"/>
    <w:rsid w:val="00914008"/>
    <w:rsid w:val="00914A97"/>
    <w:rsid w:val="009166B0"/>
    <w:rsid w:val="00916F32"/>
    <w:rsid w:val="00917DE0"/>
    <w:rsid w:val="00921174"/>
    <w:rsid w:val="00923ACF"/>
    <w:rsid w:val="00924F4E"/>
    <w:rsid w:val="00926254"/>
    <w:rsid w:val="009271F2"/>
    <w:rsid w:val="0093072E"/>
    <w:rsid w:val="00930D41"/>
    <w:rsid w:val="009328C2"/>
    <w:rsid w:val="009333CE"/>
    <w:rsid w:val="00933590"/>
    <w:rsid w:val="00935662"/>
    <w:rsid w:val="00935AA7"/>
    <w:rsid w:val="00935E19"/>
    <w:rsid w:val="009369D0"/>
    <w:rsid w:val="009377AB"/>
    <w:rsid w:val="00937F03"/>
    <w:rsid w:val="00941EBD"/>
    <w:rsid w:val="00941F02"/>
    <w:rsid w:val="00942798"/>
    <w:rsid w:val="00943B85"/>
    <w:rsid w:val="0094694F"/>
    <w:rsid w:val="00946FA7"/>
    <w:rsid w:val="00950C09"/>
    <w:rsid w:val="00951ACA"/>
    <w:rsid w:val="00952131"/>
    <w:rsid w:val="00952188"/>
    <w:rsid w:val="0095334A"/>
    <w:rsid w:val="00953B1D"/>
    <w:rsid w:val="00954B40"/>
    <w:rsid w:val="00955968"/>
    <w:rsid w:val="009559C1"/>
    <w:rsid w:val="00956022"/>
    <w:rsid w:val="009560E1"/>
    <w:rsid w:val="009570FE"/>
    <w:rsid w:val="009579EF"/>
    <w:rsid w:val="00957C38"/>
    <w:rsid w:val="009601B7"/>
    <w:rsid w:val="009601E4"/>
    <w:rsid w:val="00960733"/>
    <w:rsid w:val="00961495"/>
    <w:rsid w:val="0096429D"/>
    <w:rsid w:val="00965BFF"/>
    <w:rsid w:val="00967312"/>
    <w:rsid w:val="009704ED"/>
    <w:rsid w:val="009709CA"/>
    <w:rsid w:val="0097560A"/>
    <w:rsid w:val="00976DCE"/>
    <w:rsid w:val="00981F76"/>
    <w:rsid w:val="0098209E"/>
    <w:rsid w:val="00982EE9"/>
    <w:rsid w:val="00983899"/>
    <w:rsid w:val="00987E14"/>
    <w:rsid w:val="009921A2"/>
    <w:rsid w:val="009922C1"/>
    <w:rsid w:val="009A3880"/>
    <w:rsid w:val="009A53EB"/>
    <w:rsid w:val="009A5577"/>
    <w:rsid w:val="009A64C8"/>
    <w:rsid w:val="009B03D4"/>
    <w:rsid w:val="009B0814"/>
    <w:rsid w:val="009B0B87"/>
    <w:rsid w:val="009B35C5"/>
    <w:rsid w:val="009B4769"/>
    <w:rsid w:val="009B4F6A"/>
    <w:rsid w:val="009B6C2F"/>
    <w:rsid w:val="009C0F09"/>
    <w:rsid w:val="009C134C"/>
    <w:rsid w:val="009C226B"/>
    <w:rsid w:val="009C3941"/>
    <w:rsid w:val="009C3BED"/>
    <w:rsid w:val="009C46DD"/>
    <w:rsid w:val="009C4FBC"/>
    <w:rsid w:val="009C5E31"/>
    <w:rsid w:val="009C5EB2"/>
    <w:rsid w:val="009C6A83"/>
    <w:rsid w:val="009C6B8D"/>
    <w:rsid w:val="009C6D65"/>
    <w:rsid w:val="009C7162"/>
    <w:rsid w:val="009D0659"/>
    <w:rsid w:val="009D11AD"/>
    <w:rsid w:val="009D12A9"/>
    <w:rsid w:val="009D1A86"/>
    <w:rsid w:val="009D2F0F"/>
    <w:rsid w:val="009D41B2"/>
    <w:rsid w:val="009D4AE4"/>
    <w:rsid w:val="009D55E3"/>
    <w:rsid w:val="009D7CF0"/>
    <w:rsid w:val="009E13CA"/>
    <w:rsid w:val="009E1551"/>
    <w:rsid w:val="009E234D"/>
    <w:rsid w:val="009E32B4"/>
    <w:rsid w:val="009E33BA"/>
    <w:rsid w:val="009E3999"/>
    <w:rsid w:val="009E5FF6"/>
    <w:rsid w:val="009F05A5"/>
    <w:rsid w:val="009F1D3E"/>
    <w:rsid w:val="009F2CB7"/>
    <w:rsid w:val="009F3C62"/>
    <w:rsid w:val="009F4B99"/>
    <w:rsid w:val="00A02389"/>
    <w:rsid w:val="00A03E92"/>
    <w:rsid w:val="00A048CE"/>
    <w:rsid w:val="00A05685"/>
    <w:rsid w:val="00A07C77"/>
    <w:rsid w:val="00A10E19"/>
    <w:rsid w:val="00A12BEB"/>
    <w:rsid w:val="00A14AA0"/>
    <w:rsid w:val="00A159D4"/>
    <w:rsid w:val="00A16BDB"/>
    <w:rsid w:val="00A16FD4"/>
    <w:rsid w:val="00A24688"/>
    <w:rsid w:val="00A24760"/>
    <w:rsid w:val="00A3037D"/>
    <w:rsid w:val="00A30C19"/>
    <w:rsid w:val="00A3151C"/>
    <w:rsid w:val="00A32699"/>
    <w:rsid w:val="00A33B9A"/>
    <w:rsid w:val="00A35A54"/>
    <w:rsid w:val="00A36D01"/>
    <w:rsid w:val="00A3790C"/>
    <w:rsid w:val="00A400BD"/>
    <w:rsid w:val="00A40C44"/>
    <w:rsid w:val="00A424EF"/>
    <w:rsid w:val="00A453BD"/>
    <w:rsid w:val="00A458C2"/>
    <w:rsid w:val="00A46BEE"/>
    <w:rsid w:val="00A46FED"/>
    <w:rsid w:val="00A504F5"/>
    <w:rsid w:val="00A50EBD"/>
    <w:rsid w:val="00A50FFD"/>
    <w:rsid w:val="00A513D4"/>
    <w:rsid w:val="00A515F0"/>
    <w:rsid w:val="00A5374A"/>
    <w:rsid w:val="00A54928"/>
    <w:rsid w:val="00A54C9D"/>
    <w:rsid w:val="00A57067"/>
    <w:rsid w:val="00A579BD"/>
    <w:rsid w:val="00A57C45"/>
    <w:rsid w:val="00A57E11"/>
    <w:rsid w:val="00A64AED"/>
    <w:rsid w:val="00A64CAF"/>
    <w:rsid w:val="00A66460"/>
    <w:rsid w:val="00A71AFD"/>
    <w:rsid w:val="00A722F6"/>
    <w:rsid w:val="00A72869"/>
    <w:rsid w:val="00A746F1"/>
    <w:rsid w:val="00A76FA3"/>
    <w:rsid w:val="00A810A5"/>
    <w:rsid w:val="00A8131C"/>
    <w:rsid w:val="00A8174F"/>
    <w:rsid w:val="00A829A9"/>
    <w:rsid w:val="00A82DBD"/>
    <w:rsid w:val="00A84108"/>
    <w:rsid w:val="00A84C0B"/>
    <w:rsid w:val="00A853D7"/>
    <w:rsid w:val="00A85B50"/>
    <w:rsid w:val="00A85C92"/>
    <w:rsid w:val="00A864FC"/>
    <w:rsid w:val="00A86BAB"/>
    <w:rsid w:val="00A915BE"/>
    <w:rsid w:val="00A9282D"/>
    <w:rsid w:val="00A93AF1"/>
    <w:rsid w:val="00A95156"/>
    <w:rsid w:val="00A970EF"/>
    <w:rsid w:val="00A97AFF"/>
    <w:rsid w:val="00AA0B0D"/>
    <w:rsid w:val="00AA0BE2"/>
    <w:rsid w:val="00AA1888"/>
    <w:rsid w:val="00AA2FCA"/>
    <w:rsid w:val="00AA33CC"/>
    <w:rsid w:val="00AA53F0"/>
    <w:rsid w:val="00AA6A29"/>
    <w:rsid w:val="00AA7A09"/>
    <w:rsid w:val="00AB0D15"/>
    <w:rsid w:val="00AB26F1"/>
    <w:rsid w:val="00AB420C"/>
    <w:rsid w:val="00AB5593"/>
    <w:rsid w:val="00AB5D48"/>
    <w:rsid w:val="00AB7B5F"/>
    <w:rsid w:val="00AC1B02"/>
    <w:rsid w:val="00AC5FAD"/>
    <w:rsid w:val="00AD1DFE"/>
    <w:rsid w:val="00AD4199"/>
    <w:rsid w:val="00AD4FE2"/>
    <w:rsid w:val="00AD5701"/>
    <w:rsid w:val="00AD5756"/>
    <w:rsid w:val="00AD57CF"/>
    <w:rsid w:val="00AD5CA7"/>
    <w:rsid w:val="00AD5DDC"/>
    <w:rsid w:val="00AE2F3B"/>
    <w:rsid w:val="00AE31B8"/>
    <w:rsid w:val="00AE3B27"/>
    <w:rsid w:val="00AF41FF"/>
    <w:rsid w:val="00AF450E"/>
    <w:rsid w:val="00AF60C6"/>
    <w:rsid w:val="00AF68E1"/>
    <w:rsid w:val="00AF6DE2"/>
    <w:rsid w:val="00B00037"/>
    <w:rsid w:val="00B00384"/>
    <w:rsid w:val="00B00725"/>
    <w:rsid w:val="00B014F1"/>
    <w:rsid w:val="00B02224"/>
    <w:rsid w:val="00B02E3D"/>
    <w:rsid w:val="00B03685"/>
    <w:rsid w:val="00B039C3"/>
    <w:rsid w:val="00B04222"/>
    <w:rsid w:val="00B11FFB"/>
    <w:rsid w:val="00B13A23"/>
    <w:rsid w:val="00B15115"/>
    <w:rsid w:val="00B1681F"/>
    <w:rsid w:val="00B17CE9"/>
    <w:rsid w:val="00B207D4"/>
    <w:rsid w:val="00B22500"/>
    <w:rsid w:val="00B2375A"/>
    <w:rsid w:val="00B24D43"/>
    <w:rsid w:val="00B265BF"/>
    <w:rsid w:val="00B30BB8"/>
    <w:rsid w:val="00B30ECD"/>
    <w:rsid w:val="00B33A9D"/>
    <w:rsid w:val="00B3536D"/>
    <w:rsid w:val="00B3541A"/>
    <w:rsid w:val="00B35480"/>
    <w:rsid w:val="00B355E4"/>
    <w:rsid w:val="00B41994"/>
    <w:rsid w:val="00B45BE0"/>
    <w:rsid w:val="00B465ED"/>
    <w:rsid w:val="00B47BAD"/>
    <w:rsid w:val="00B47D0C"/>
    <w:rsid w:val="00B503A5"/>
    <w:rsid w:val="00B50EDF"/>
    <w:rsid w:val="00B51943"/>
    <w:rsid w:val="00B5240B"/>
    <w:rsid w:val="00B5409A"/>
    <w:rsid w:val="00B54CDA"/>
    <w:rsid w:val="00B5502F"/>
    <w:rsid w:val="00B60281"/>
    <w:rsid w:val="00B623A4"/>
    <w:rsid w:val="00B62618"/>
    <w:rsid w:val="00B63703"/>
    <w:rsid w:val="00B63EE5"/>
    <w:rsid w:val="00B642C9"/>
    <w:rsid w:val="00B64D54"/>
    <w:rsid w:val="00B6634D"/>
    <w:rsid w:val="00B673AA"/>
    <w:rsid w:val="00B67B83"/>
    <w:rsid w:val="00B67EC8"/>
    <w:rsid w:val="00B71846"/>
    <w:rsid w:val="00B72D20"/>
    <w:rsid w:val="00B74ECA"/>
    <w:rsid w:val="00B752F3"/>
    <w:rsid w:val="00B7612B"/>
    <w:rsid w:val="00B7644D"/>
    <w:rsid w:val="00B774D6"/>
    <w:rsid w:val="00B82579"/>
    <w:rsid w:val="00B82686"/>
    <w:rsid w:val="00B837EF"/>
    <w:rsid w:val="00B85901"/>
    <w:rsid w:val="00B861BB"/>
    <w:rsid w:val="00B86254"/>
    <w:rsid w:val="00B90CBC"/>
    <w:rsid w:val="00B91D4F"/>
    <w:rsid w:val="00B921E0"/>
    <w:rsid w:val="00B933AC"/>
    <w:rsid w:val="00B953F0"/>
    <w:rsid w:val="00B95A81"/>
    <w:rsid w:val="00B97396"/>
    <w:rsid w:val="00B9796E"/>
    <w:rsid w:val="00B97D1D"/>
    <w:rsid w:val="00BA05FB"/>
    <w:rsid w:val="00BA288D"/>
    <w:rsid w:val="00BA79CE"/>
    <w:rsid w:val="00BA7B0F"/>
    <w:rsid w:val="00BA7D2A"/>
    <w:rsid w:val="00BB1689"/>
    <w:rsid w:val="00BB41FA"/>
    <w:rsid w:val="00BB4A16"/>
    <w:rsid w:val="00BB675E"/>
    <w:rsid w:val="00BB7700"/>
    <w:rsid w:val="00BB7B1F"/>
    <w:rsid w:val="00BC1F2A"/>
    <w:rsid w:val="00BC2767"/>
    <w:rsid w:val="00BC317D"/>
    <w:rsid w:val="00BC36BA"/>
    <w:rsid w:val="00BC3AA5"/>
    <w:rsid w:val="00BC41AC"/>
    <w:rsid w:val="00BC4BDD"/>
    <w:rsid w:val="00BD4DAC"/>
    <w:rsid w:val="00BD616D"/>
    <w:rsid w:val="00BE1177"/>
    <w:rsid w:val="00BE23A0"/>
    <w:rsid w:val="00BE49D7"/>
    <w:rsid w:val="00BE4A04"/>
    <w:rsid w:val="00BE4B4F"/>
    <w:rsid w:val="00BE72A4"/>
    <w:rsid w:val="00BE7B6B"/>
    <w:rsid w:val="00BF0458"/>
    <w:rsid w:val="00BF0BFE"/>
    <w:rsid w:val="00BF0D12"/>
    <w:rsid w:val="00BF16F9"/>
    <w:rsid w:val="00BF179E"/>
    <w:rsid w:val="00BF1A7D"/>
    <w:rsid w:val="00BF24D0"/>
    <w:rsid w:val="00BF5F59"/>
    <w:rsid w:val="00BF5FB2"/>
    <w:rsid w:val="00BF687F"/>
    <w:rsid w:val="00BF6EB7"/>
    <w:rsid w:val="00BF7C63"/>
    <w:rsid w:val="00C00BBC"/>
    <w:rsid w:val="00C00C7D"/>
    <w:rsid w:val="00C01734"/>
    <w:rsid w:val="00C01785"/>
    <w:rsid w:val="00C01BF3"/>
    <w:rsid w:val="00C02C04"/>
    <w:rsid w:val="00C02FD1"/>
    <w:rsid w:val="00C035F1"/>
    <w:rsid w:val="00C04552"/>
    <w:rsid w:val="00C04E2B"/>
    <w:rsid w:val="00C05CE1"/>
    <w:rsid w:val="00C11428"/>
    <w:rsid w:val="00C11AAB"/>
    <w:rsid w:val="00C12179"/>
    <w:rsid w:val="00C13204"/>
    <w:rsid w:val="00C15E7F"/>
    <w:rsid w:val="00C16562"/>
    <w:rsid w:val="00C17610"/>
    <w:rsid w:val="00C20793"/>
    <w:rsid w:val="00C21E47"/>
    <w:rsid w:val="00C302FB"/>
    <w:rsid w:val="00C34DDB"/>
    <w:rsid w:val="00C3522B"/>
    <w:rsid w:val="00C37032"/>
    <w:rsid w:val="00C40E63"/>
    <w:rsid w:val="00C42BCF"/>
    <w:rsid w:val="00C433DC"/>
    <w:rsid w:val="00C4448D"/>
    <w:rsid w:val="00C447E9"/>
    <w:rsid w:val="00C45C39"/>
    <w:rsid w:val="00C4643E"/>
    <w:rsid w:val="00C46510"/>
    <w:rsid w:val="00C46BF8"/>
    <w:rsid w:val="00C50051"/>
    <w:rsid w:val="00C50622"/>
    <w:rsid w:val="00C51265"/>
    <w:rsid w:val="00C51668"/>
    <w:rsid w:val="00C5240A"/>
    <w:rsid w:val="00C52EE2"/>
    <w:rsid w:val="00C533F8"/>
    <w:rsid w:val="00C546E8"/>
    <w:rsid w:val="00C55D0A"/>
    <w:rsid w:val="00C57168"/>
    <w:rsid w:val="00C60324"/>
    <w:rsid w:val="00C60D88"/>
    <w:rsid w:val="00C618EB"/>
    <w:rsid w:val="00C6261C"/>
    <w:rsid w:val="00C62680"/>
    <w:rsid w:val="00C62721"/>
    <w:rsid w:val="00C627BC"/>
    <w:rsid w:val="00C63C11"/>
    <w:rsid w:val="00C66561"/>
    <w:rsid w:val="00C665A4"/>
    <w:rsid w:val="00C67133"/>
    <w:rsid w:val="00C7279B"/>
    <w:rsid w:val="00C73F35"/>
    <w:rsid w:val="00C75180"/>
    <w:rsid w:val="00C75D55"/>
    <w:rsid w:val="00C81212"/>
    <w:rsid w:val="00C8147E"/>
    <w:rsid w:val="00C81CC4"/>
    <w:rsid w:val="00C82411"/>
    <w:rsid w:val="00C8320C"/>
    <w:rsid w:val="00C8330B"/>
    <w:rsid w:val="00C847AD"/>
    <w:rsid w:val="00C8526B"/>
    <w:rsid w:val="00C85ECF"/>
    <w:rsid w:val="00C91D74"/>
    <w:rsid w:val="00C92743"/>
    <w:rsid w:val="00C94D20"/>
    <w:rsid w:val="00C95301"/>
    <w:rsid w:val="00C954A5"/>
    <w:rsid w:val="00C95BA9"/>
    <w:rsid w:val="00C95C5B"/>
    <w:rsid w:val="00C96507"/>
    <w:rsid w:val="00C96C7A"/>
    <w:rsid w:val="00C973E3"/>
    <w:rsid w:val="00CA182C"/>
    <w:rsid w:val="00CA216D"/>
    <w:rsid w:val="00CA3E1B"/>
    <w:rsid w:val="00CA5E1D"/>
    <w:rsid w:val="00CB0320"/>
    <w:rsid w:val="00CB0784"/>
    <w:rsid w:val="00CB25CA"/>
    <w:rsid w:val="00CB2B69"/>
    <w:rsid w:val="00CB2E95"/>
    <w:rsid w:val="00CB3FA2"/>
    <w:rsid w:val="00CB409C"/>
    <w:rsid w:val="00CB7188"/>
    <w:rsid w:val="00CB7B1D"/>
    <w:rsid w:val="00CC0CDA"/>
    <w:rsid w:val="00CC1E21"/>
    <w:rsid w:val="00CC2A84"/>
    <w:rsid w:val="00CC3323"/>
    <w:rsid w:val="00CC3DBE"/>
    <w:rsid w:val="00CC538F"/>
    <w:rsid w:val="00CC6D14"/>
    <w:rsid w:val="00CC7978"/>
    <w:rsid w:val="00CD03D7"/>
    <w:rsid w:val="00CD2A8F"/>
    <w:rsid w:val="00CD43CA"/>
    <w:rsid w:val="00CD53CB"/>
    <w:rsid w:val="00CD6646"/>
    <w:rsid w:val="00CD705F"/>
    <w:rsid w:val="00CE0DD8"/>
    <w:rsid w:val="00CE2A4B"/>
    <w:rsid w:val="00CE42AC"/>
    <w:rsid w:val="00CE444F"/>
    <w:rsid w:val="00CE4851"/>
    <w:rsid w:val="00CE7541"/>
    <w:rsid w:val="00CE788D"/>
    <w:rsid w:val="00CF17A7"/>
    <w:rsid w:val="00CF196A"/>
    <w:rsid w:val="00CF58A1"/>
    <w:rsid w:val="00CF5E82"/>
    <w:rsid w:val="00CF5F8E"/>
    <w:rsid w:val="00CF6EB2"/>
    <w:rsid w:val="00D005C0"/>
    <w:rsid w:val="00D03305"/>
    <w:rsid w:val="00D03BFD"/>
    <w:rsid w:val="00D03E11"/>
    <w:rsid w:val="00D10CC0"/>
    <w:rsid w:val="00D11257"/>
    <w:rsid w:val="00D1195D"/>
    <w:rsid w:val="00D11DA2"/>
    <w:rsid w:val="00D12041"/>
    <w:rsid w:val="00D12E8F"/>
    <w:rsid w:val="00D141D9"/>
    <w:rsid w:val="00D162FB"/>
    <w:rsid w:val="00D169C9"/>
    <w:rsid w:val="00D17366"/>
    <w:rsid w:val="00D26895"/>
    <w:rsid w:val="00D26C66"/>
    <w:rsid w:val="00D3032B"/>
    <w:rsid w:val="00D30651"/>
    <w:rsid w:val="00D313B6"/>
    <w:rsid w:val="00D33261"/>
    <w:rsid w:val="00D34419"/>
    <w:rsid w:val="00D34673"/>
    <w:rsid w:val="00D3689A"/>
    <w:rsid w:val="00D376DA"/>
    <w:rsid w:val="00D403A1"/>
    <w:rsid w:val="00D4107B"/>
    <w:rsid w:val="00D41294"/>
    <w:rsid w:val="00D41984"/>
    <w:rsid w:val="00D4521A"/>
    <w:rsid w:val="00D4581B"/>
    <w:rsid w:val="00D467B0"/>
    <w:rsid w:val="00D47D1B"/>
    <w:rsid w:val="00D502AA"/>
    <w:rsid w:val="00D508AC"/>
    <w:rsid w:val="00D50EEE"/>
    <w:rsid w:val="00D51118"/>
    <w:rsid w:val="00D51A68"/>
    <w:rsid w:val="00D5222A"/>
    <w:rsid w:val="00D52408"/>
    <w:rsid w:val="00D5332C"/>
    <w:rsid w:val="00D5333A"/>
    <w:rsid w:val="00D551E3"/>
    <w:rsid w:val="00D55DA8"/>
    <w:rsid w:val="00D561F4"/>
    <w:rsid w:val="00D5693D"/>
    <w:rsid w:val="00D5729E"/>
    <w:rsid w:val="00D57342"/>
    <w:rsid w:val="00D57713"/>
    <w:rsid w:val="00D602FF"/>
    <w:rsid w:val="00D61544"/>
    <w:rsid w:val="00D633B9"/>
    <w:rsid w:val="00D63CD1"/>
    <w:rsid w:val="00D65B54"/>
    <w:rsid w:val="00D700E0"/>
    <w:rsid w:val="00D72829"/>
    <w:rsid w:val="00D72B5F"/>
    <w:rsid w:val="00D76591"/>
    <w:rsid w:val="00D766D2"/>
    <w:rsid w:val="00D7706D"/>
    <w:rsid w:val="00D77CC0"/>
    <w:rsid w:val="00D822C2"/>
    <w:rsid w:val="00D8385E"/>
    <w:rsid w:val="00D841EB"/>
    <w:rsid w:val="00D852CC"/>
    <w:rsid w:val="00D85317"/>
    <w:rsid w:val="00D860D7"/>
    <w:rsid w:val="00D86966"/>
    <w:rsid w:val="00D878D1"/>
    <w:rsid w:val="00D90308"/>
    <w:rsid w:val="00D90A07"/>
    <w:rsid w:val="00D9386A"/>
    <w:rsid w:val="00D93BE4"/>
    <w:rsid w:val="00D943CE"/>
    <w:rsid w:val="00D95201"/>
    <w:rsid w:val="00D97900"/>
    <w:rsid w:val="00DA11BD"/>
    <w:rsid w:val="00DA2DB0"/>
    <w:rsid w:val="00DA4DA1"/>
    <w:rsid w:val="00DA5C50"/>
    <w:rsid w:val="00DA6581"/>
    <w:rsid w:val="00DA6A23"/>
    <w:rsid w:val="00DA6FE4"/>
    <w:rsid w:val="00DA7387"/>
    <w:rsid w:val="00DA7DF3"/>
    <w:rsid w:val="00DB1575"/>
    <w:rsid w:val="00DB28D0"/>
    <w:rsid w:val="00DB47F3"/>
    <w:rsid w:val="00DB6462"/>
    <w:rsid w:val="00DB71D8"/>
    <w:rsid w:val="00DB7436"/>
    <w:rsid w:val="00DC0FF6"/>
    <w:rsid w:val="00DC40D3"/>
    <w:rsid w:val="00DC41C2"/>
    <w:rsid w:val="00DC6074"/>
    <w:rsid w:val="00DC6C96"/>
    <w:rsid w:val="00DD074B"/>
    <w:rsid w:val="00DD3874"/>
    <w:rsid w:val="00DD4838"/>
    <w:rsid w:val="00DD6CD0"/>
    <w:rsid w:val="00DD7657"/>
    <w:rsid w:val="00DE32E4"/>
    <w:rsid w:val="00DE4E74"/>
    <w:rsid w:val="00DE4EC6"/>
    <w:rsid w:val="00DE563D"/>
    <w:rsid w:val="00DE59B0"/>
    <w:rsid w:val="00DE5E52"/>
    <w:rsid w:val="00DF001E"/>
    <w:rsid w:val="00DF3285"/>
    <w:rsid w:val="00DF382F"/>
    <w:rsid w:val="00DF39D6"/>
    <w:rsid w:val="00DF5B03"/>
    <w:rsid w:val="00DF6300"/>
    <w:rsid w:val="00DF6760"/>
    <w:rsid w:val="00DF706B"/>
    <w:rsid w:val="00DF7550"/>
    <w:rsid w:val="00E004DC"/>
    <w:rsid w:val="00E010F1"/>
    <w:rsid w:val="00E01977"/>
    <w:rsid w:val="00E025E2"/>
    <w:rsid w:val="00E03349"/>
    <w:rsid w:val="00E04682"/>
    <w:rsid w:val="00E05027"/>
    <w:rsid w:val="00E069CD"/>
    <w:rsid w:val="00E10600"/>
    <w:rsid w:val="00E10793"/>
    <w:rsid w:val="00E11030"/>
    <w:rsid w:val="00E11227"/>
    <w:rsid w:val="00E12353"/>
    <w:rsid w:val="00E15143"/>
    <w:rsid w:val="00E162C5"/>
    <w:rsid w:val="00E16895"/>
    <w:rsid w:val="00E17635"/>
    <w:rsid w:val="00E20943"/>
    <w:rsid w:val="00E21A6B"/>
    <w:rsid w:val="00E246AC"/>
    <w:rsid w:val="00E24E15"/>
    <w:rsid w:val="00E26C1F"/>
    <w:rsid w:val="00E27ED3"/>
    <w:rsid w:val="00E31452"/>
    <w:rsid w:val="00E32190"/>
    <w:rsid w:val="00E32287"/>
    <w:rsid w:val="00E32F05"/>
    <w:rsid w:val="00E3343F"/>
    <w:rsid w:val="00E339CE"/>
    <w:rsid w:val="00E36353"/>
    <w:rsid w:val="00E3758E"/>
    <w:rsid w:val="00E40B3A"/>
    <w:rsid w:val="00E41D4F"/>
    <w:rsid w:val="00E42128"/>
    <w:rsid w:val="00E423E0"/>
    <w:rsid w:val="00E438FA"/>
    <w:rsid w:val="00E44A78"/>
    <w:rsid w:val="00E44B23"/>
    <w:rsid w:val="00E44E83"/>
    <w:rsid w:val="00E4575F"/>
    <w:rsid w:val="00E46073"/>
    <w:rsid w:val="00E464DF"/>
    <w:rsid w:val="00E46AA7"/>
    <w:rsid w:val="00E47BFE"/>
    <w:rsid w:val="00E47E55"/>
    <w:rsid w:val="00E50757"/>
    <w:rsid w:val="00E50AF8"/>
    <w:rsid w:val="00E52F76"/>
    <w:rsid w:val="00E533D4"/>
    <w:rsid w:val="00E55147"/>
    <w:rsid w:val="00E55E42"/>
    <w:rsid w:val="00E56741"/>
    <w:rsid w:val="00E57485"/>
    <w:rsid w:val="00E608A0"/>
    <w:rsid w:val="00E6123B"/>
    <w:rsid w:val="00E61EB2"/>
    <w:rsid w:val="00E626E4"/>
    <w:rsid w:val="00E6278C"/>
    <w:rsid w:val="00E63BDE"/>
    <w:rsid w:val="00E64621"/>
    <w:rsid w:val="00E64F84"/>
    <w:rsid w:val="00E70627"/>
    <w:rsid w:val="00E733AD"/>
    <w:rsid w:val="00E73F7C"/>
    <w:rsid w:val="00E74575"/>
    <w:rsid w:val="00E74B27"/>
    <w:rsid w:val="00E7643D"/>
    <w:rsid w:val="00E76505"/>
    <w:rsid w:val="00E76632"/>
    <w:rsid w:val="00E76C6C"/>
    <w:rsid w:val="00E82136"/>
    <w:rsid w:val="00E8355A"/>
    <w:rsid w:val="00E8478F"/>
    <w:rsid w:val="00E84F1E"/>
    <w:rsid w:val="00E858A5"/>
    <w:rsid w:val="00E86990"/>
    <w:rsid w:val="00E86CA5"/>
    <w:rsid w:val="00E8738D"/>
    <w:rsid w:val="00E8766C"/>
    <w:rsid w:val="00E87EB4"/>
    <w:rsid w:val="00E87FCD"/>
    <w:rsid w:val="00E91CC5"/>
    <w:rsid w:val="00E91F64"/>
    <w:rsid w:val="00E9282B"/>
    <w:rsid w:val="00E92C3E"/>
    <w:rsid w:val="00E93EA9"/>
    <w:rsid w:val="00E9415C"/>
    <w:rsid w:val="00E942CD"/>
    <w:rsid w:val="00E966C2"/>
    <w:rsid w:val="00E96E49"/>
    <w:rsid w:val="00E970BC"/>
    <w:rsid w:val="00EA156E"/>
    <w:rsid w:val="00EA19D7"/>
    <w:rsid w:val="00EA19FC"/>
    <w:rsid w:val="00EA2A58"/>
    <w:rsid w:val="00EA49E2"/>
    <w:rsid w:val="00EA4B65"/>
    <w:rsid w:val="00EA678E"/>
    <w:rsid w:val="00EB0737"/>
    <w:rsid w:val="00EB0C1F"/>
    <w:rsid w:val="00EB203B"/>
    <w:rsid w:val="00EB2AB8"/>
    <w:rsid w:val="00EB34A3"/>
    <w:rsid w:val="00EB366E"/>
    <w:rsid w:val="00EB4D4B"/>
    <w:rsid w:val="00EB5FF3"/>
    <w:rsid w:val="00EB6304"/>
    <w:rsid w:val="00EB6AE7"/>
    <w:rsid w:val="00EB6FBC"/>
    <w:rsid w:val="00EC0872"/>
    <w:rsid w:val="00EC2190"/>
    <w:rsid w:val="00EC3DD3"/>
    <w:rsid w:val="00EC4E5B"/>
    <w:rsid w:val="00EC5DDC"/>
    <w:rsid w:val="00EC7920"/>
    <w:rsid w:val="00ED0F13"/>
    <w:rsid w:val="00ED145E"/>
    <w:rsid w:val="00ED3C7C"/>
    <w:rsid w:val="00ED5234"/>
    <w:rsid w:val="00ED6203"/>
    <w:rsid w:val="00ED6556"/>
    <w:rsid w:val="00ED6CBF"/>
    <w:rsid w:val="00ED7132"/>
    <w:rsid w:val="00EE11D4"/>
    <w:rsid w:val="00EE1B4D"/>
    <w:rsid w:val="00EE3458"/>
    <w:rsid w:val="00EE4173"/>
    <w:rsid w:val="00EE4648"/>
    <w:rsid w:val="00EE4DD5"/>
    <w:rsid w:val="00EE59E4"/>
    <w:rsid w:val="00EE67C8"/>
    <w:rsid w:val="00EE7046"/>
    <w:rsid w:val="00EE7162"/>
    <w:rsid w:val="00EE7B4B"/>
    <w:rsid w:val="00EF0B26"/>
    <w:rsid w:val="00EF2378"/>
    <w:rsid w:val="00EF59BA"/>
    <w:rsid w:val="00EF603B"/>
    <w:rsid w:val="00EF6A95"/>
    <w:rsid w:val="00EF7C05"/>
    <w:rsid w:val="00F00F1C"/>
    <w:rsid w:val="00F017AF"/>
    <w:rsid w:val="00F01ADB"/>
    <w:rsid w:val="00F01FBD"/>
    <w:rsid w:val="00F02F56"/>
    <w:rsid w:val="00F05288"/>
    <w:rsid w:val="00F05605"/>
    <w:rsid w:val="00F06AC5"/>
    <w:rsid w:val="00F07C71"/>
    <w:rsid w:val="00F10723"/>
    <w:rsid w:val="00F11D62"/>
    <w:rsid w:val="00F12046"/>
    <w:rsid w:val="00F13A8B"/>
    <w:rsid w:val="00F13B00"/>
    <w:rsid w:val="00F149C2"/>
    <w:rsid w:val="00F15360"/>
    <w:rsid w:val="00F15913"/>
    <w:rsid w:val="00F16223"/>
    <w:rsid w:val="00F17C53"/>
    <w:rsid w:val="00F2062A"/>
    <w:rsid w:val="00F206B0"/>
    <w:rsid w:val="00F215FE"/>
    <w:rsid w:val="00F2250C"/>
    <w:rsid w:val="00F2265B"/>
    <w:rsid w:val="00F232AA"/>
    <w:rsid w:val="00F238E9"/>
    <w:rsid w:val="00F24928"/>
    <w:rsid w:val="00F30AB2"/>
    <w:rsid w:val="00F32BC8"/>
    <w:rsid w:val="00F33D13"/>
    <w:rsid w:val="00F34494"/>
    <w:rsid w:val="00F347D4"/>
    <w:rsid w:val="00F35507"/>
    <w:rsid w:val="00F41C2D"/>
    <w:rsid w:val="00F41EBE"/>
    <w:rsid w:val="00F42C44"/>
    <w:rsid w:val="00F43EF1"/>
    <w:rsid w:val="00F44C8D"/>
    <w:rsid w:val="00F45E06"/>
    <w:rsid w:val="00F52C7C"/>
    <w:rsid w:val="00F52FD8"/>
    <w:rsid w:val="00F530BC"/>
    <w:rsid w:val="00F532E8"/>
    <w:rsid w:val="00F561A0"/>
    <w:rsid w:val="00F56A01"/>
    <w:rsid w:val="00F600BC"/>
    <w:rsid w:val="00F627ED"/>
    <w:rsid w:val="00F628EF"/>
    <w:rsid w:val="00F641FE"/>
    <w:rsid w:val="00F64FFE"/>
    <w:rsid w:val="00F65ED6"/>
    <w:rsid w:val="00F67683"/>
    <w:rsid w:val="00F729C9"/>
    <w:rsid w:val="00F72B99"/>
    <w:rsid w:val="00F75191"/>
    <w:rsid w:val="00F75F56"/>
    <w:rsid w:val="00F77D71"/>
    <w:rsid w:val="00F80D30"/>
    <w:rsid w:val="00F8164B"/>
    <w:rsid w:val="00F8213C"/>
    <w:rsid w:val="00F82A88"/>
    <w:rsid w:val="00F8551A"/>
    <w:rsid w:val="00F87B02"/>
    <w:rsid w:val="00F90B7C"/>
    <w:rsid w:val="00F92107"/>
    <w:rsid w:val="00F9299A"/>
    <w:rsid w:val="00F94C63"/>
    <w:rsid w:val="00F96A6B"/>
    <w:rsid w:val="00F96D04"/>
    <w:rsid w:val="00F96EA5"/>
    <w:rsid w:val="00F9710A"/>
    <w:rsid w:val="00F976D9"/>
    <w:rsid w:val="00F97FC9"/>
    <w:rsid w:val="00FA0D89"/>
    <w:rsid w:val="00FA1C1C"/>
    <w:rsid w:val="00FA288E"/>
    <w:rsid w:val="00FA3114"/>
    <w:rsid w:val="00FA340B"/>
    <w:rsid w:val="00FA4C5A"/>
    <w:rsid w:val="00FA725B"/>
    <w:rsid w:val="00FB01DA"/>
    <w:rsid w:val="00FB1970"/>
    <w:rsid w:val="00FB2231"/>
    <w:rsid w:val="00FB25DA"/>
    <w:rsid w:val="00FB3290"/>
    <w:rsid w:val="00FB4992"/>
    <w:rsid w:val="00FB6C14"/>
    <w:rsid w:val="00FC41F5"/>
    <w:rsid w:val="00FC42CD"/>
    <w:rsid w:val="00FC6181"/>
    <w:rsid w:val="00FC7B0E"/>
    <w:rsid w:val="00FC7BAC"/>
    <w:rsid w:val="00FD0F97"/>
    <w:rsid w:val="00FD1D2E"/>
    <w:rsid w:val="00FD32B0"/>
    <w:rsid w:val="00FD4E07"/>
    <w:rsid w:val="00FD5220"/>
    <w:rsid w:val="00FD66EC"/>
    <w:rsid w:val="00FE0378"/>
    <w:rsid w:val="00FE0453"/>
    <w:rsid w:val="00FE0BE0"/>
    <w:rsid w:val="00FF03E7"/>
    <w:rsid w:val="00FF0A03"/>
    <w:rsid w:val="00FF17E7"/>
    <w:rsid w:val="00FF1D3F"/>
    <w:rsid w:val="00FF3F6A"/>
    <w:rsid w:val="00FF4AA5"/>
    <w:rsid w:val="00FF4CA1"/>
    <w:rsid w:val="00FF55E2"/>
    <w:rsid w:val="00FF5D18"/>
    <w:rsid w:val="00FF5F05"/>
    <w:rsid w:val="00FF713C"/>
    <w:rsid w:val="00FF73A0"/>
    <w:rsid w:val="0346699A"/>
    <w:rsid w:val="0569B4A3"/>
    <w:rsid w:val="06EA6A87"/>
    <w:rsid w:val="078B1608"/>
    <w:rsid w:val="0C06E945"/>
    <w:rsid w:val="0D2336AF"/>
    <w:rsid w:val="0E7A5C41"/>
    <w:rsid w:val="11449D63"/>
    <w:rsid w:val="12ECB9C8"/>
    <w:rsid w:val="13EB1A8D"/>
    <w:rsid w:val="140D238E"/>
    <w:rsid w:val="1CBDC7DD"/>
    <w:rsid w:val="1D3A6C7A"/>
    <w:rsid w:val="1F3D787D"/>
    <w:rsid w:val="1FAA1EFC"/>
    <w:rsid w:val="215A2D6E"/>
    <w:rsid w:val="234B4028"/>
    <w:rsid w:val="24A07847"/>
    <w:rsid w:val="25A3B56A"/>
    <w:rsid w:val="263605D4"/>
    <w:rsid w:val="268F0BD1"/>
    <w:rsid w:val="2910AB3A"/>
    <w:rsid w:val="2A17561A"/>
    <w:rsid w:val="2C3E67F9"/>
    <w:rsid w:val="2D24A3C0"/>
    <w:rsid w:val="306579A2"/>
    <w:rsid w:val="37240C83"/>
    <w:rsid w:val="3B01D288"/>
    <w:rsid w:val="3DAE6813"/>
    <w:rsid w:val="3EF541DD"/>
    <w:rsid w:val="3FE49607"/>
    <w:rsid w:val="4114B0E1"/>
    <w:rsid w:val="4239BE16"/>
    <w:rsid w:val="42F6C0BF"/>
    <w:rsid w:val="444D6BDF"/>
    <w:rsid w:val="446ED2C0"/>
    <w:rsid w:val="464D82D3"/>
    <w:rsid w:val="46AC03D7"/>
    <w:rsid w:val="48213302"/>
    <w:rsid w:val="492834CC"/>
    <w:rsid w:val="4CD616C1"/>
    <w:rsid w:val="4EC79CA8"/>
    <w:rsid w:val="5371628B"/>
    <w:rsid w:val="549BBF64"/>
    <w:rsid w:val="5739B550"/>
    <w:rsid w:val="595F5169"/>
    <w:rsid w:val="5D51FFC3"/>
    <w:rsid w:val="5F047756"/>
    <w:rsid w:val="5F816ECC"/>
    <w:rsid w:val="601D8451"/>
    <w:rsid w:val="61C06C87"/>
    <w:rsid w:val="63B62DE0"/>
    <w:rsid w:val="65A0CE06"/>
    <w:rsid w:val="65CB5AF4"/>
    <w:rsid w:val="6B0C4EB5"/>
    <w:rsid w:val="6B945286"/>
    <w:rsid w:val="6C51900F"/>
    <w:rsid w:val="6E6D0E06"/>
    <w:rsid w:val="71DD05EC"/>
    <w:rsid w:val="71F296E8"/>
    <w:rsid w:val="7229B7D5"/>
    <w:rsid w:val="7BDA20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16CEBB"/>
  <w14:defaultImageDpi w14:val="330"/>
  <w15:chartTrackingRefBased/>
  <w15:docId w15:val="{63801122-4314-4763-9B0B-E6390E96705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page number" w:uiPriority="99"/>
    <w:lsdException w:name="endnote reference" w:uiPriority="99"/>
    <w:lsdException w:name="endnote text" w:uiPriority="99"/>
    <w:lsdException w:name="Title" w:uiPriority="10" w:qFormat="1"/>
    <w:lsdException w:name="Body Text" w:uiPriority="1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uiPriority="99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rsid w:val="00F00F1C"/>
    <w:pPr>
      <w:tabs>
        <w:tab w:val="left" w:pos="3600"/>
      </w:tabs>
      <w:spacing w:after="240"/>
    </w:pPr>
    <w:rPr>
      <w:rFonts w:ascii="Helvetica" w:hAnsi="Helvetica"/>
    </w:rPr>
  </w:style>
  <w:style w:type="paragraph" w:styleId="Heading1">
    <w:name w:val="heading 1"/>
    <w:basedOn w:val="WPHeading1"/>
    <w:next w:val="Normal"/>
    <w:link w:val="Heading1Char"/>
    <w:uiPriority w:val="9"/>
    <w:qFormat/>
    <w:rsid w:val="00EF2378"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uiPriority w:val="9"/>
    <w:qFormat/>
    <w:rsid w:val="008B4045"/>
    <w:pPr>
      <w:keepNext/>
      <w:tabs>
        <w:tab w:val="clear" w:pos="3600"/>
      </w:tabs>
      <w:spacing w:after="0"/>
      <w:outlineLvl w:val="1"/>
    </w:pPr>
    <w:rPr>
      <w:b/>
      <w:kern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8B4045"/>
    <w:pPr>
      <w:keepNext/>
      <w:tabs>
        <w:tab w:val="clear" w:pos="3600"/>
      </w:tabs>
      <w:autoSpaceDE w:val="0"/>
      <w:autoSpaceDN w:val="0"/>
      <w:adjustRightInd w:val="0"/>
      <w:spacing w:after="0"/>
      <w:textAlignment w:val="center"/>
      <w:outlineLvl w:val="2"/>
    </w:pPr>
    <w:rPr>
      <w:rFonts w:cs="Calibri"/>
      <w:i/>
      <w:iCs/>
      <w:color w:val="000000"/>
      <w:spacing w:val="2"/>
      <w:sz w:val="18"/>
      <w:szCs w:val="1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tabs>
        <w:tab w:val="clear" w:pos="3600"/>
      </w:tabs>
      <w:spacing w:after="0"/>
      <w:outlineLvl w:val="3"/>
    </w:pPr>
    <w:rPr>
      <w:i/>
      <w:lang w:val="pl-PL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numPr>
        <w:numId w:val="2"/>
      </w:numPr>
      <w:tabs>
        <w:tab w:val="clear" w:pos="3600"/>
      </w:tabs>
      <w:spacing w:after="0"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tabs>
        <w:tab w:val="clear" w:pos="3600"/>
      </w:tabs>
      <w:spacing w:after="0"/>
      <w:outlineLvl w:val="5"/>
    </w:pPr>
    <w:rPr>
      <w:i/>
      <w:sz w:val="26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tabs>
        <w:tab w:val="clear" w:pos="3600"/>
        <w:tab w:val="left" w:pos="7920"/>
      </w:tabs>
      <w:ind w:left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sz w:val="21"/>
    </w:rPr>
  </w:style>
  <w:style w:type="paragraph" w:styleId="Heading9">
    <w:name w:val="heading 9"/>
    <w:basedOn w:val="Normal"/>
    <w:next w:val="Normal"/>
    <w:qFormat/>
    <w:pPr>
      <w:keepNext/>
      <w:spacing w:after="40"/>
      <w:ind w:right="87"/>
      <w:jc w:val="right"/>
      <w:outlineLvl w:val="8"/>
    </w:pPr>
    <w:rPr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rsid w:val="00441B74"/>
    <w:rPr>
      <w:rFonts w:ascii="Helvetica" w:hAnsi="Helvetica"/>
      <w:b w:val="0"/>
      <w:i w:val="0"/>
      <w:color w:val="619700"/>
      <w:sz w:val="20"/>
      <w:u w:val="single"/>
    </w:rPr>
  </w:style>
  <w:style w:type="paragraph" w:styleId="ColorfulGrid-Accent11" w:customStyle="1">
    <w:name w:val="Colorful Grid - Accent 11"/>
    <w:basedOn w:val="Normal"/>
    <w:pPr>
      <w:ind w:left="1440"/>
    </w:pPr>
  </w:style>
  <w:style w:type="paragraph" w:styleId="bullets" w:customStyle="1">
    <w:name w:val="bullets"/>
    <w:basedOn w:val="Normal"/>
    <w:pPr>
      <w:numPr>
        <w:numId w:val="1"/>
      </w:numPr>
      <w:spacing w:after="120"/>
    </w:pPr>
  </w:style>
  <w:style w:type="character" w:styleId="EndnoteReference">
    <w:name w:val="endnote reference"/>
    <w:uiPriority w:val="99"/>
    <w:semiHidden/>
    <w:rPr>
      <w:vertAlign w:val="superscript"/>
    </w:rPr>
  </w:style>
  <w:style w:type="character" w:styleId="FootnoteReference">
    <w:name w:val="footnote reference"/>
    <w:uiPriority w:val="99"/>
    <w:semiHidden/>
    <w:rPr>
      <w:sz w:val="24"/>
      <w:vertAlign w:val="superscript"/>
    </w:rPr>
  </w:style>
  <w:style w:type="paragraph" w:styleId="LDCoverhead" w:customStyle="1">
    <w:name w:val="*LD_Cover head"/>
    <w:basedOn w:val="Normal"/>
    <w:rsid w:val="00D11257"/>
    <w:pPr>
      <w:jc w:val="center"/>
    </w:pPr>
    <w:rPr>
      <w:sz w:val="56"/>
      <w:szCs w:val="48"/>
    </w:rPr>
  </w:style>
  <w:style w:type="paragraph" w:styleId="FootnoteText">
    <w:name w:val="footnote text"/>
    <w:basedOn w:val="Normal"/>
    <w:link w:val="FootnoteTextChar"/>
    <w:uiPriority w:val="99"/>
    <w:pPr>
      <w:tabs>
        <w:tab w:val="clear" w:pos="3600"/>
      </w:tabs>
      <w:spacing w:after="0"/>
    </w:pPr>
    <w:rPr>
      <w:sz w:val="22"/>
    </w:rPr>
  </w:style>
  <w:style w:type="paragraph" w:styleId="EndnoteText">
    <w:name w:val="endnote text"/>
    <w:basedOn w:val="Normal"/>
    <w:link w:val="EndnoteTextChar"/>
    <w:uiPriority w:val="99"/>
    <w:semiHidden/>
    <w:pPr>
      <w:tabs>
        <w:tab w:val="clear" w:pos="3600"/>
        <w:tab w:val="left" w:pos="216"/>
      </w:tabs>
      <w:ind w:left="216" w:hanging="216"/>
    </w:pPr>
  </w:style>
  <w:style w:type="paragraph" w:styleId="BodyText2">
    <w:name w:val="Body Text 2"/>
    <w:basedOn w:val="Normal"/>
    <w:pPr>
      <w:tabs>
        <w:tab w:val="clear" w:pos="3600"/>
      </w:tabs>
      <w:spacing w:after="0"/>
      <w:jc w:val="center"/>
    </w:pPr>
    <w:rPr>
      <w:rFonts w:ascii="Arial" w:hAnsi="Arial"/>
      <w:b/>
      <w:sz w:val="32"/>
    </w:rPr>
  </w:style>
  <w:style w:type="paragraph" w:styleId="BodyTextIndent">
    <w:name w:val="Body Text Indent"/>
    <w:basedOn w:val="Normal"/>
    <w:link w:val="BodyTextIndentChar"/>
    <w:pPr>
      <w:tabs>
        <w:tab w:val="clear" w:pos="3600"/>
        <w:tab w:val="left" w:pos="7920"/>
      </w:tabs>
      <w:ind w:left="720"/>
    </w:pPr>
  </w:style>
  <w:style w:type="paragraph" w:styleId="BodyTextIndent2">
    <w:name w:val="Body Text Indent 2"/>
    <w:basedOn w:val="Normal"/>
    <w:pPr>
      <w:tabs>
        <w:tab w:val="clear" w:pos="3600"/>
        <w:tab w:val="left" w:pos="7920"/>
      </w:tabs>
      <w:ind w:left="1530" w:hanging="810"/>
    </w:pPr>
  </w:style>
  <w:style w:type="paragraph" w:styleId="BodyText3">
    <w:name w:val="Body Text 3"/>
    <w:basedOn w:val="Normal"/>
    <w:pPr>
      <w:tabs>
        <w:tab w:val="clear" w:pos="3600"/>
      </w:tabs>
      <w:spacing w:after="0" w:line="480" w:lineRule="auto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pPr>
      <w:tabs>
        <w:tab w:val="clear" w:pos="3600"/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0F1C"/>
    <w:pPr>
      <w:tabs>
        <w:tab w:val="clear" w:pos="3600"/>
        <w:tab w:val="center" w:pos="4320"/>
        <w:tab w:val="right" w:pos="8640"/>
      </w:tabs>
    </w:pPr>
    <w:rPr>
      <w:color w:val="000000"/>
    </w:rPr>
  </w:style>
  <w:style w:type="paragraph" w:styleId="Normal1" w:customStyle="1">
    <w:name w:val="Normal.1"/>
    <w:basedOn w:val="Normal"/>
    <w:pPr>
      <w:tabs>
        <w:tab w:val="clear" w:pos="3600"/>
      </w:tabs>
      <w:spacing w:after="0" w:line="480" w:lineRule="atLeast"/>
      <w:jc w:val="center"/>
    </w:pPr>
    <w:rPr>
      <w:rFonts w:ascii="Avant Garde" w:hAnsi="Avant Garde"/>
      <w:sz w:val="32"/>
    </w:rPr>
  </w:style>
  <w:style w:type="character" w:styleId="FollowedHyperlink">
    <w:name w:val="FollowedHyperlink"/>
    <w:uiPriority w:val="99"/>
    <w:rPr>
      <w:color w:val="800080"/>
      <w:u w:val="single"/>
    </w:rPr>
  </w:style>
  <w:style w:type="character" w:styleId="PageNumber">
    <w:name w:val="page number"/>
    <w:uiPriority w:val="99"/>
    <w:rPr>
      <w:rFonts w:ascii="Helvetica" w:hAnsi="Helvetica"/>
      <w:b w:val="0"/>
      <w:i w:val="0"/>
      <w:sz w:val="20"/>
    </w:rPr>
  </w:style>
  <w:style w:type="paragraph" w:styleId="LDCoversubhead" w:customStyle="1">
    <w:name w:val="*LD_Cover subhead"/>
    <w:basedOn w:val="Normal"/>
    <w:rsid w:val="008E68C7"/>
    <w:pPr>
      <w:jc w:val="center"/>
    </w:pPr>
    <w:rPr>
      <w:sz w:val="28"/>
      <w:szCs w:val="28"/>
    </w:rPr>
  </w:style>
  <w:style w:type="paragraph" w:styleId="WPCover-Authors" w:customStyle="1">
    <w:name w:val="WP: Cover - Authors"/>
    <w:basedOn w:val="Normal"/>
    <w:qFormat/>
    <w:rsid w:val="00307F30"/>
    <w:pPr>
      <w:widowControl w:val="0"/>
      <w:tabs>
        <w:tab w:val="clear" w:pos="3600"/>
      </w:tabs>
      <w:autoSpaceDE w:val="0"/>
      <w:autoSpaceDN w:val="0"/>
      <w:adjustRightInd w:val="0"/>
      <w:spacing w:after="0"/>
      <w:jc w:val="center"/>
    </w:pPr>
    <w:rPr>
      <w:rFonts w:cs="TimesNewRomanPS-BoldMT"/>
      <w:sz w:val="21"/>
      <w:szCs w:val="24"/>
      <w:lang w:bidi="en-US"/>
    </w:rPr>
  </w:style>
  <w:style w:type="paragraph" w:styleId="WPCover-Thefindings" w:customStyle="1">
    <w:name w:val="WP: Cover - The findings..."/>
    <w:basedOn w:val="Normal"/>
    <w:qFormat/>
    <w:rsid w:val="00E86990"/>
    <w:pPr>
      <w:widowControl w:val="0"/>
      <w:tabs>
        <w:tab w:val="clear" w:pos="3600"/>
      </w:tabs>
      <w:autoSpaceDE w:val="0"/>
      <w:autoSpaceDN w:val="0"/>
      <w:adjustRightInd w:val="0"/>
      <w:spacing w:after="0"/>
      <w:jc w:val="center"/>
    </w:pPr>
    <w:rPr>
      <w:rFonts w:cs="TimesNewRomanPS-BoldMT"/>
      <w:szCs w:val="24"/>
      <w:lang w:bidi="en-US"/>
    </w:rPr>
  </w:style>
  <w:style w:type="paragraph" w:styleId="WPCover-ContactInfo" w:customStyle="1">
    <w:name w:val="WP: Cover - Contact Info"/>
    <w:basedOn w:val="Normal"/>
    <w:qFormat/>
    <w:rsid w:val="00307F30"/>
    <w:pPr>
      <w:widowControl w:val="0"/>
      <w:tabs>
        <w:tab w:val="clear" w:pos="3600"/>
      </w:tabs>
      <w:autoSpaceDE w:val="0"/>
      <w:autoSpaceDN w:val="0"/>
      <w:adjustRightInd w:val="0"/>
      <w:spacing w:after="0"/>
      <w:jc w:val="center"/>
    </w:pPr>
    <w:rPr>
      <w:rFonts w:cs="TimesNewRomanPS-BoldMT"/>
      <w:sz w:val="21"/>
      <w:szCs w:val="24"/>
      <w:lang w:bidi="en-US"/>
    </w:rPr>
  </w:style>
  <w:style w:type="paragraph" w:styleId="WPCover-ProductCode" w:customStyle="1">
    <w:name w:val="WP: Cover - Product Code"/>
    <w:basedOn w:val="Normal"/>
    <w:qFormat/>
    <w:rsid w:val="00E86990"/>
    <w:pPr>
      <w:tabs>
        <w:tab w:val="clear" w:pos="3600"/>
      </w:tabs>
      <w:spacing w:after="0"/>
      <w:jc w:val="center"/>
    </w:pPr>
    <w:rPr>
      <w:rFonts w:cs="TimesNewRomanPS-BoldMT"/>
      <w:b/>
      <w:bCs/>
      <w:szCs w:val="24"/>
      <w:lang w:bidi="en-US"/>
    </w:rPr>
  </w:style>
  <w:style w:type="paragraph" w:styleId="WPCover-CopyrightNotice" w:customStyle="1">
    <w:name w:val="WP: Cover - Copyright Notice"/>
    <w:basedOn w:val="Normal"/>
    <w:qFormat/>
    <w:rsid w:val="00307F30"/>
    <w:pPr>
      <w:widowControl w:val="0"/>
      <w:tabs>
        <w:tab w:val="clear" w:pos="3600"/>
      </w:tabs>
      <w:autoSpaceDE w:val="0"/>
      <w:autoSpaceDN w:val="0"/>
      <w:adjustRightInd w:val="0"/>
      <w:spacing w:after="0"/>
      <w:jc w:val="center"/>
    </w:pPr>
    <w:rPr>
      <w:rFonts w:cs="TimesNewRomanPS-BoldMT"/>
      <w:sz w:val="21"/>
      <w:szCs w:val="24"/>
      <w:lang w:bidi="en-US"/>
    </w:rPr>
  </w:style>
  <w:style w:type="paragraph" w:styleId="WPCover-LincolnWorkingPaper" w:customStyle="1">
    <w:name w:val="WP: Cover - Lincoln Working Paper"/>
    <w:basedOn w:val="Normal"/>
    <w:qFormat/>
    <w:rsid w:val="00E86990"/>
    <w:pPr>
      <w:widowControl w:val="0"/>
      <w:tabs>
        <w:tab w:val="clear" w:pos="3600"/>
      </w:tabs>
      <w:autoSpaceDE w:val="0"/>
      <w:autoSpaceDN w:val="0"/>
      <w:adjustRightInd w:val="0"/>
      <w:spacing w:after="0"/>
      <w:jc w:val="center"/>
    </w:pPr>
    <w:rPr>
      <w:rFonts w:cs="TimesNewRomanPS-BoldMT"/>
      <w:b/>
      <w:bCs/>
      <w:szCs w:val="24"/>
      <w:lang w:bidi="en-US"/>
    </w:rPr>
  </w:style>
  <w:style w:type="character" w:styleId="CommentReference">
    <w:name w:val="annotation reference"/>
    <w:uiPriority w:val="99"/>
    <w:rsid w:val="00E8699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E86990"/>
    <w:rPr>
      <w:szCs w:val="24"/>
    </w:rPr>
  </w:style>
  <w:style w:type="character" w:styleId="CommentTextChar" w:customStyle="1">
    <w:name w:val="Comment Text Char"/>
    <w:link w:val="CommentText"/>
    <w:uiPriority w:val="99"/>
    <w:rsid w:val="00E8699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86990"/>
    <w:rPr>
      <w:b/>
      <w:bCs/>
      <w:szCs w:val="20"/>
    </w:rPr>
  </w:style>
  <w:style w:type="character" w:styleId="CommentSubjectChar" w:customStyle="1">
    <w:name w:val="Comment Subject Char"/>
    <w:link w:val="CommentSubject"/>
    <w:uiPriority w:val="99"/>
    <w:rsid w:val="00E86990"/>
    <w:rPr>
      <w:b/>
      <w:bCs/>
      <w:sz w:val="24"/>
      <w:szCs w:val="24"/>
    </w:rPr>
  </w:style>
  <w:style w:type="paragraph" w:styleId="T-Bodycopy" w:customStyle="1">
    <w:name w:val="T-Body copy"/>
    <w:basedOn w:val="Normal"/>
    <w:uiPriority w:val="99"/>
    <w:rsid w:val="000221BB"/>
    <w:pPr>
      <w:tabs>
        <w:tab w:val="clear" w:pos="3600"/>
      </w:tabs>
      <w:autoSpaceDE w:val="0"/>
      <w:autoSpaceDN w:val="0"/>
      <w:adjustRightInd w:val="0"/>
      <w:spacing w:after="120" w:line="320" w:lineRule="atLeast"/>
      <w:textAlignment w:val="center"/>
    </w:pPr>
    <w:rPr>
      <w:rFonts w:cs="Helvetica"/>
      <w:color w:val="000000"/>
    </w:rPr>
  </w:style>
  <w:style w:type="paragraph" w:styleId="WPHeading1" w:customStyle="1">
    <w:name w:val="WP: Heading 1"/>
    <w:next w:val="Normal"/>
    <w:qFormat/>
    <w:rsid w:val="002F0F1F"/>
    <w:pPr>
      <w:jc w:val="center"/>
    </w:pPr>
    <w:rPr>
      <w:b/>
      <w:kern w:val="28"/>
      <w:sz w:val="24"/>
    </w:rPr>
  </w:style>
  <w:style w:type="character" w:styleId="BodyTextIndentChar" w:customStyle="1">
    <w:name w:val="Body Text Indent Char"/>
    <w:link w:val="BodyTextIndent"/>
    <w:rsid w:val="003751A5"/>
    <w:rPr>
      <w:sz w:val="24"/>
    </w:rPr>
  </w:style>
  <w:style w:type="paragraph" w:styleId="NormalWeb">
    <w:name w:val="Normal (Web)"/>
    <w:basedOn w:val="Normal"/>
    <w:uiPriority w:val="99"/>
    <w:unhideWhenUsed/>
    <w:rsid w:val="00E76632"/>
    <w:pPr>
      <w:tabs>
        <w:tab w:val="clear" w:pos="3600"/>
      </w:tabs>
      <w:spacing w:before="100" w:beforeAutospacing="1" w:after="100" w:afterAutospacing="1"/>
    </w:pPr>
    <w:rPr>
      <w:rFonts w:ascii="Times" w:hAnsi="Times"/>
    </w:rPr>
  </w:style>
  <w:style w:type="character" w:styleId="WPAbouttheAuthors-AuthorName" w:customStyle="1">
    <w:name w:val="WP: About the Authors - Author Name"/>
    <w:qFormat/>
    <w:rsid w:val="00BF1A7D"/>
    <w:rPr>
      <w:b/>
    </w:rPr>
  </w:style>
  <w:style w:type="paragraph" w:styleId="WorkingPaperHeading1" w:customStyle="1">
    <w:name w:val="Working Paper: Heading 1"/>
    <w:next w:val="WorkingPaperBodyText"/>
    <w:qFormat/>
    <w:rsid w:val="009B6C2F"/>
    <w:pPr>
      <w:jc w:val="center"/>
    </w:pPr>
    <w:rPr>
      <w:b/>
      <w:kern w:val="28"/>
      <w:sz w:val="24"/>
    </w:rPr>
  </w:style>
  <w:style w:type="paragraph" w:styleId="WorkingPaperBodyText" w:customStyle="1">
    <w:name w:val="Working Paper: Body Text"/>
    <w:qFormat/>
    <w:rsid w:val="009B6C2F"/>
    <w:rPr>
      <w:sz w:val="24"/>
    </w:rPr>
  </w:style>
  <w:style w:type="paragraph" w:styleId="WPBullet" w:customStyle="1">
    <w:name w:val="WP: Bullet"/>
    <w:basedOn w:val="Normal"/>
    <w:qFormat/>
    <w:rsid w:val="00F00F1C"/>
    <w:pPr>
      <w:numPr>
        <w:numId w:val="3"/>
      </w:numPr>
      <w:tabs>
        <w:tab w:val="clear" w:pos="3600"/>
      </w:tabs>
      <w:spacing w:after="0"/>
    </w:pPr>
    <w:rPr>
      <w:rFonts w:ascii="Times New Roman" w:hAnsi="Times New Roman"/>
      <w:sz w:val="24"/>
    </w:rPr>
  </w:style>
  <w:style w:type="paragraph" w:styleId="WPFrontMatterHead" w:customStyle="1">
    <w:name w:val="WP: Front Matter Head"/>
    <w:basedOn w:val="WPHeading1"/>
    <w:next w:val="Normal"/>
    <w:qFormat/>
    <w:rsid w:val="00B41994"/>
  </w:style>
  <w:style w:type="paragraph" w:styleId="WPFigureTitle" w:customStyle="1">
    <w:name w:val="WP: Figure Title"/>
    <w:basedOn w:val="Normal"/>
    <w:next w:val="Normal"/>
    <w:qFormat/>
    <w:rsid w:val="008B4045"/>
    <w:pPr>
      <w:tabs>
        <w:tab w:val="clear" w:pos="3600"/>
      </w:tabs>
      <w:spacing w:after="0"/>
    </w:pPr>
    <w:rPr>
      <w:b/>
    </w:rPr>
  </w:style>
  <w:style w:type="paragraph" w:styleId="ListParagraph">
    <w:name w:val="List Paragraph"/>
    <w:basedOn w:val="Normal"/>
    <w:uiPriority w:val="1"/>
    <w:qFormat/>
    <w:rsid w:val="0062371C"/>
    <w:pPr>
      <w:ind w:left="720"/>
      <w:contextualSpacing/>
    </w:pPr>
  </w:style>
  <w:style w:type="table" w:styleId="TableGrid">
    <w:name w:val="Table Grid"/>
    <w:basedOn w:val="TableNormal"/>
    <w:uiPriority w:val="39"/>
    <w:rsid w:val="0062371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DHead3Italindent" w:customStyle="1">
    <w:name w:val="*LD_Head 3 Ital_indent"/>
    <w:basedOn w:val="LDHead3"/>
    <w:rsid w:val="00D502AA"/>
    <w:pPr>
      <w:ind w:left="270"/>
    </w:pPr>
  </w:style>
  <w:style w:type="paragraph" w:styleId="BasicParagraph" w:customStyle="1">
    <w:name w:val="[Basic Paragraph]"/>
    <w:basedOn w:val="Normal"/>
    <w:uiPriority w:val="99"/>
    <w:rsid w:val="00E01977"/>
    <w:pPr>
      <w:tabs>
        <w:tab w:val="clear" w:pos="3600"/>
      </w:tabs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paragraph" w:styleId="LDIllustrationhead" w:customStyle="1">
    <w:name w:val="*LD_Illustration head"/>
    <w:basedOn w:val="LDHead2"/>
    <w:rsid w:val="005D67C4"/>
    <w:rPr>
      <w:sz w:val="16"/>
      <w:szCs w:val="16"/>
    </w:rPr>
  </w:style>
  <w:style w:type="paragraph" w:styleId="LDHead4" w:customStyle="1">
    <w:name w:val="*LD_Head 4"/>
    <w:basedOn w:val="LDBulletedlist"/>
    <w:rsid w:val="00265C86"/>
    <w:pPr>
      <w:spacing w:after="200"/>
      <w:ind w:left="1195" w:hanging="187"/>
    </w:pPr>
  </w:style>
  <w:style w:type="paragraph" w:styleId="BodyText11ptCalibri" w:customStyle="1">
    <w:name w:val="Body Text 11pt Calibri"/>
    <w:basedOn w:val="Normal"/>
    <w:uiPriority w:val="99"/>
    <w:rsid w:val="00047830"/>
    <w:pPr>
      <w:tabs>
        <w:tab w:val="clear" w:pos="3600"/>
      </w:tabs>
      <w:autoSpaceDE w:val="0"/>
      <w:autoSpaceDN w:val="0"/>
      <w:adjustRightInd w:val="0"/>
      <w:spacing w:after="90" w:line="288" w:lineRule="auto"/>
      <w:jc w:val="both"/>
      <w:textAlignment w:val="center"/>
    </w:pPr>
    <w:rPr>
      <w:rFonts w:ascii="Calibri" w:hAnsi="Calibri" w:cs="Calibri"/>
      <w:color w:val="000000"/>
      <w:sz w:val="22"/>
      <w:szCs w:val="22"/>
    </w:rPr>
  </w:style>
  <w:style w:type="paragraph" w:styleId="TOC2">
    <w:name w:val="toc 2"/>
    <w:aliases w:val="+TOC 2"/>
    <w:basedOn w:val="Normal"/>
    <w:next w:val="Normal"/>
    <w:autoRedefine/>
    <w:uiPriority w:val="39"/>
    <w:unhideWhenUsed/>
    <w:rsid w:val="006D5A3D"/>
    <w:pPr>
      <w:tabs>
        <w:tab w:val="clear" w:pos="3600"/>
      </w:tabs>
      <w:spacing w:before="120" w:after="0"/>
      <w:ind w:left="200"/>
    </w:pPr>
    <w:rPr>
      <w:rFonts w:ascii="Calibri" w:hAnsi="Calibri" w:cs="Calibri"/>
      <w:i/>
      <w:iCs/>
    </w:rPr>
  </w:style>
  <w:style w:type="paragraph" w:styleId="TOC1">
    <w:name w:val="toc 1"/>
    <w:aliases w:val="+TOC 1"/>
    <w:basedOn w:val="Normal"/>
    <w:next w:val="Normal"/>
    <w:autoRedefine/>
    <w:uiPriority w:val="39"/>
    <w:unhideWhenUsed/>
    <w:rsid w:val="00E069CD"/>
    <w:pPr>
      <w:tabs>
        <w:tab w:val="clear" w:pos="3600"/>
        <w:tab w:val="right" w:pos="9350"/>
      </w:tabs>
      <w:spacing w:before="240" w:after="120"/>
    </w:pPr>
    <w:rPr>
      <w:rFonts w:ascii="Calibri" w:hAnsi="Calibri" w:cs="Calibri"/>
      <w:b/>
      <w:bCs/>
      <w:noProof/>
    </w:rPr>
  </w:style>
  <w:style w:type="paragraph" w:styleId="TOC3">
    <w:name w:val="toc 3"/>
    <w:aliases w:val="+TOC 3"/>
    <w:basedOn w:val="Normal"/>
    <w:next w:val="Normal"/>
    <w:autoRedefine/>
    <w:uiPriority w:val="39"/>
    <w:unhideWhenUsed/>
    <w:rsid w:val="00C81CC4"/>
    <w:pPr>
      <w:tabs>
        <w:tab w:val="clear" w:pos="3600"/>
      </w:tabs>
      <w:spacing w:after="0"/>
      <w:ind w:left="400"/>
    </w:pPr>
    <w:rPr>
      <w:rFonts w:ascii="Calibri" w:hAnsi="Calibri" w:cs="Calibri"/>
    </w:rPr>
  </w:style>
  <w:style w:type="paragraph" w:styleId="TOC4">
    <w:name w:val="toc 4"/>
    <w:basedOn w:val="Normal"/>
    <w:next w:val="Normal"/>
    <w:autoRedefine/>
    <w:uiPriority w:val="39"/>
    <w:rsid w:val="00F00F1C"/>
    <w:pPr>
      <w:tabs>
        <w:tab w:val="clear" w:pos="3600"/>
      </w:tabs>
      <w:spacing w:after="0"/>
      <w:ind w:left="600"/>
    </w:pPr>
    <w:rPr>
      <w:rFonts w:ascii="Calibri" w:hAnsi="Calibri" w:cs="Calibri"/>
    </w:rPr>
  </w:style>
  <w:style w:type="paragraph" w:styleId="TOC5">
    <w:name w:val="toc 5"/>
    <w:basedOn w:val="Normal"/>
    <w:next w:val="Normal"/>
    <w:autoRedefine/>
    <w:rsid w:val="00F00F1C"/>
    <w:pPr>
      <w:tabs>
        <w:tab w:val="clear" w:pos="3600"/>
      </w:tabs>
      <w:spacing w:after="0"/>
      <w:ind w:left="800"/>
    </w:pPr>
    <w:rPr>
      <w:rFonts w:ascii="Calibri" w:hAnsi="Calibri" w:cs="Calibri"/>
    </w:rPr>
  </w:style>
  <w:style w:type="paragraph" w:styleId="TOC6">
    <w:name w:val="toc 6"/>
    <w:basedOn w:val="Normal"/>
    <w:next w:val="Normal"/>
    <w:autoRedefine/>
    <w:rsid w:val="00F00F1C"/>
    <w:pPr>
      <w:tabs>
        <w:tab w:val="clear" w:pos="3600"/>
      </w:tabs>
      <w:spacing w:after="0"/>
      <w:ind w:left="1000"/>
    </w:pPr>
    <w:rPr>
      <w:rFonts w:ascii="Calibri" w:hAnsi="Calibri" w:cs="Calibri"/>
    </w:rPr>
  </w:style>
  <w:style w:type="paragraph" w:styleId="TOC7">
    <w:name w:val="toc 7"/>
    <w:basedOn w:val="Normal"/>
    <w:next w:val="Normal"/>
    <w:autoRedefine/>
    <w:rsid w:val="00F00F1C"/>
    <w:pPr>
      <w:tabs>
        <w:tab w:val="clear" w:pos="3600"/>
      </w:tabs>
      <w:spacing w:after="0"/>
      <w:ind w:left="1200"/>
    </w:pPr>
    <w:rPr>
      <w:rFonts w:ascii="Calibri" w:hAnsi="Calibri" w:cs="Calibri"/>
    </w:rPr>
  </w:style>
  <w:style w:type="paragraph" w:styleId="TOC8">
    <w:name w:val="toc 8"/>
    <w:basedOn w:val="Normal"/>
    <w:next w:val="Normal"/>
    <w:autoRedefine/>
    <w:rsid w:val="00F00F1C"/>
    <w:pPr>
      <w:tabs>
        <w:tab w:val="clear" w:pos="3600"/>
      </w:tabs>
      <w:spacing w:after="0"/>
      <w:ind w:left="1400"/>
    </w:pPr>
    <w:rPr>
      <w:rFonts w:ascii="Calibri" w:hAnsi="Calibri" w:cs="Calibri"/>
    </w:rPr>
  </w:style>
  <w:style w:type="paragraph" w:styleId="TOC9">
    <w:name w:val="toc 9"/>
    <w:basedOn w:val="Normal"/>
    <w:next w:val="Normal"/>
    <w:autoRedefine/>
    <w:rsid w:val="00F00F1C"/>
    <w:pPr>
      <w:tabs>
        <w:tab w:val="clear" w:pos="3600"/>
      </w:tabs>
      <w:spacing w:after="0"/>
      <w:ind w:left="1600"/>
    </w:pPr>
    <w:rPr>
      <w:rFonts w:ascii="Calibri" w:hAnsi="Calibri" w:cs="Calibri"/>
    </w:rPr>
  </w:style>
  <w:style w:type="paragraph" w:styleId="LDHead1" w:customStyle="1">
    <w:name w:val="*LD_Head 1"/>
    <w:next w:val="LDHead2"/>
    <w:rsid w:val="00116781"/>
    <w:pPr>
      <w:spacing w:before="120" w:after="240" w:line="360" w:lineRule="auto"/>
    </w:pPr>
    <w:rPr>
      <w:rFonts w:ascii="Helvetica" w:hAnsi="Helvetica" w:cs="Myriad Pro"/>
      <w:b/>
      <w:bCs/>
      <w:color w:val="619700"/>
      <w:sz w:val="24"/>
      <w:szCs w:val="24"/>
      <w:lang w:bidi="en-US"/>
    </w:rPr>
  </w:style>
  <w:style w:type="paragraph" w:styleId="LDMainBodyText" w:customStyle="1">
    <w:name w:val="*LD_Main Body Text"/>
    <w:basedOn w:val="Normal"/>
    <w:rsid w:val="00263128"/>
    <w:pPr>
      <w:tabs>
        <w:tab w:val="clear" w:pos="3600"/>
      </w:tabs>
      <w:suppressAutoHyphens/>
      <w:snapToGrid w:val="0"/>
      <w:spacing w:after="200"/>
    </w:pPr>
  </w:style>
  <w:style w:type="paragraph" w:styleId="LDHead2" w:customStyle="1">
    <w:name w:val="*LD_Head 2"/>
    <w:next w:val="LDMainBodyText"/>
    <w:rsid w:val="00C95BA9"/>
    <w:pPr>
      <w:snapToGrid w:val="0"/>
      <w:spacing w:before="80" w:after="200" w:line="300" w:lineRule="auto"/>
    </w:pPr>
    <w:rPr>
      <w:rFonts w:ascii="Helvetica" w:hAnsi="Helvetica"/>
      <w:b/>
      <w:bCs/>
      <w:color w:val="000000"/>
      <w:kern w:val="28"/>
      <w:szCs w:val="21"/>
    </w:rPr>
  </w:style>
  <w:style w:type="character" w:styleId="BoldWhite30ptHeader" w:customStyle="1">
    <w:name w:val="Bold White 30pt Header"/>
    <w:uiPriority w:val="99"/>
    <w:rsid w:val="002E3B51"/>
    <w:rPr>
      <w:rFonts w:ascii="MyriadHebrew-Bold" w:hAnsi="MyriadHebrew-Bold" w:cs="MyriadHebrew-Bold"/>
      <w:b/>
      <w:bCs/>
      <w:outline/>
      <w:color w:val="000000"/>
      <w:sz w:val="60"/>
      <w:szCs w:val="60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PagesandSubHeaderTOCItalic" w:customStyle="1">
    <w:name w:val="Pages and Sub Header TOC Italic"/>
    <w:basedOn w:val="Normal"/>
    <w:uiPriority w:val="99"/>
    <w:rsid w:val="00005418"/>
    <w:pPr>
      <w:tabs>
        <w:tab w:val="clear" w:pos="3600"/>
        <w:tab w:val="left" w:leader="dot" w:pos="1440"/>
        <w:tab w:val="left" w:leader="dot" w:pos="2880"/>
        <w:tab w:val="left" w:leader="dot" w:pos="4320"/>
      </w:tabs>
      <w:autoSpaceDE w:val="0"/>
      <w:autoSpaceDN w:val="0"/>
      <w:adjustRightInd w:val="0"/>
      <w:spacing w:after="0" w:line="288" w:lineRule="auto"/>
      <w:textAlignment w:val="center"/>
    </w:pPr>
    <w:rPr>
      <w:rFonts w:ascii="Calibri" w:hAnsi="Calibri" w:cs="Calibri"/>
      <w:i/>
      <w:iCs/>
      <w:color w:val="000000"/>
      <w:sz w:val="22"/>
      <w:szCs w:val="22"/>
    </w:rPr>
  </w:style>
  <w:style w:type="character" w:styleId="Bold" w:customStyle="1">
    <w:name w:val="Bold"/>
    <w:uiPriority w:val="99"/>
    <w:rsid w:val="0012302E"/>
    <w:rPr>
      <w:b/>
      <w:bCs/>
    </w:rPr>
  </w:style>
  <w:style w:type="paragraph" w:styleId="ListStyleBlack11pt" w:customStyle="1">
    <w:name w:val="List Style Black 11pt"/>
    <w:basedOn w:val="BodyText11ptCalibri"/>
    <w:uiPriority w:val="99"/>
    <w:rsid w:val="00CB0320"/>
    <w:pPr>
      <w:spacing w:after="47" w:line="240" w:lineRule="atLeast"/>
      <w:ind w:left="360" w:hanging="270"/>
    </w:pPr>
    <w:rPr>
      <w:rFonts w:ascii="Myriad Pro Cond" w:hAnsi="Myriad Pro Cond" w:cs="Myriad Pro Cond"/>
      <w:spacing w:val="1"/>
    </w:rPr>
  </w:style>
  <w:style w:type="paragraph" w:styleId="SidebarHeaderParagraph" w:customStyle="1">
    <w:name w:val="Sidebar Header Paragraph"/>
    <w:basedOn w:val="Normal"/>
    <w:uiPriority w:val="99"/>
    <w:rsid w:val="008849AA"/>
    <w:pPr>
      <w:tabs>
        <w:tab w:val="clear" w:pos="3600"/>
      </w:tabs>
      <w:autoSpaceDE w:val="0"/>
      <w:autoSpaceDN w:val="0"/>
      <w:adjustRightInd w:val="0"/>
      <w:spacing w:after="90" w:line="288" w:lineRule="auto"/>
      <w:textAlignment w:val="center"/>
    </w:pPr>
    <w:rPr>
      <w:rFonts w:ascii="Myriad Pro" w:hAnsi="Myriad Pro" w:cs="Myriad Pro"/>
      <w:b/>
      <w:bCs/>
      <w:color w:val="000000"/>
      <w:sz w:val="26"/>
      <w:szCs w:val="26"/>
    </w:rPr>
  </w:style>
  <w:style w:type="paragraph" w:styleId="EndnoteParagraph10ptLight" w:customStyle="1">
    <w:name w:val="Endnote Paragraph 10pt Light"/>
    <w:basedOn w:val="Normal"/>
    <w:uiPriority w:val="99"/>
    <w:rsid w:val="00E9282B"/>
    <w:pPr>
      <w:tabs>
        <w:tab w:val="clear" w:pos="3600"/>
        <w:tab w:val="left" w:pos="360"/>
      </w:tabs>
      <w:autoSpaceDE w:val="0"/>
      <w:autoSpaceDN w:val="0"/>
      <w:adjustRightInd w:val="0"/>
      <w:spacing w:after="180" w:line="288" w:lineRule="auto"/>
      <w:textAlignment w:val="center"/>
    </w:pPr>
    <w:rPr>
      <w:rFonts w:ascii="Myriad Pro Light" w:hAnsi="Myriad Pro Light" w:cs="Myriad Pro Light"/>
      <w:color w:val="000000"/>
    </w:rPr>
  </w:style>
  <w:style w:type="paragraph" w:styleId="EndnoteTitleChapterLight" w:customStyle="1">
    <w:name w:val="Endnote Title Chapter Light"/>
    <w:basedOn w:val="Normal"/>
    <w:uiPriority w:val="99"/>
    <w:rsid w:val="00E9282B"/>
    <w:pPr>
      <w:tabs>
        <w:tab w:val="clear" w:pos="3600"/>
        <w:tab w:val="left" w:pos="360"/>
      </w:tabs>
      <w:autoSpaceDE w:val="0"/>
      <w:autoSpaceDN w:val="0"/>
      <w:adjustRightInd w:val="0"/>
      <w:spacing w:after="360" w:line="288" w:lineRule="auto"/>
      <w:textAlignment w:val="center"/>
    </w:pPr>
    <w:rPr>
      <w:rFonts w:ascii="Myriad Pro" w:hAnsi="Myriad Pro" w:cs="Myriad Pro"/>
      <w:color w:val="000000"/>
      <w:sz w:val="28"/>
      <w:szCs w:val="28"/>
    </w:rPr>
  </w:style>
  <w:style w:type="paragraph" w:styleId="p1" w:customStyle="1">
    <w:name w:val="p1"/>
    <w:basedOn w:val="Normal"/>
    <w:rsid w:val="00FB6C14"/>
    <w:pPr>
      <w:tabs>
        <w:tab w:val="clear" w:pos="3600"/>
      </w:tabs>
      <w:spacing w:after="68"/>
      <w:jc w:val="both"/>
    </w:pPr>
    <w:rPr>
      <w:rFonts w:ascii="Calibri" w:hAnsi="Calibri" w:cs="Calibri"/>
      <w:sz w:val="17"/>
      <w:szCs w:val="17"/>
    </w:rPr>
  </w:style>
  <w:style w:type="character" w:styleId="s1" w:customStyle="1">
    <w:name w:val="s1"/>
    <w:rsid w:val="00FB6C14"/>
    <w:rPr>
      <w:rFonts w:ascii="Helvetica" w:hAnsi="Helvetica"/>
      <w:b w:val="0"/>
      <w:i w:val="0"/>
      <w:spacing w:val="-3"/>
      <w:sz w:val="20"/>
    </w:rPr>
  </w:style>
  <w:style w:type="character" w:styleId="s2" w:customStyle="1">
    <w:name w:val="s2"/>
    <w:rsid w:val="00FB6C14"/>
    <w:rPr>
      <w:rFonts w:hint="default" w:ascii="Myriad Pro" w:hAnsi="Myriad Pro"/>
      <w:b w:val="0"/>
      <w:i w:val="0"/>
      <w:color w:val="0044D6"/>
      <w:spacing w:val="-3"/>
      <w:sz w:val="17"/>
      <w:szCs w:val="17"/>
    </w:rPr>
  </w:style>
  <w:style w:type="numbering" w:styleId="CurrentList1" w:customStyle="1">
    <w:name w:val="Current List1"/>
    <w:uiPriority w:val="99"/>
    <w:rsid w:val="00095C97"/>
    <w:pPr>
      <w:numPr>
        <w:numId w:val="4"/>
      </w:numPr>
    </w:pPr>
  </w:style>
  <w:style w:type="table" w:styleId="ListTable4-Accent6">
    <w:name w:val="List Table 4 Accent 6"/>
    <w:basedOn w:val="TableNormal"/>
    <w:uiPriority w:val="49"/>
    <w:rsid w:val="009922C1"/>
    <w:rPr>
      <w:rFonts w:ascii="Calibri" w:hAnsi="Calibri"/>
      <w:kern w:val="2"/>
      <w:sz w:val="24"/>
      <w:szCs w:val="24"/>
    </w:rPr>
    <w:tblPr>
      <w:tblStyleRowBandSize w:val="1"/>
      <w:tblStyleColBandSize w:val="1"/>
      <w:tblBorders>
        <w:top w:val="single" w:color="ECAE81" w:sz="4" w:space="0"/>
        <w:left w:val="single" w:color="ECAE81" w:sz="4" w:space="0"/>
        <w:bottom w:val="single" w:color="ECAE81" w:sz="4" w:space="0"/>
        <w:right w:val="single" w:color="ECAE81" w:sz="4" w:space="0"/>
        <w:insideH w:val="single" w:color="ECAE81" w:sz="4" w:space="0"/>
      </w:tblBorders>
    </w:tblPr>
    <w:tblStylePr w:type="firstRow">
      <w:rPr>
        <w:b/>
        <w:bCs/>
        <w:color w:val="FFFFFF"/>
      </w:rPr>
      <w:tblPr/>
      <w:tcPr>
        <w:tcBorders>
          <w:top w:val="single" w:color="E0792E" w:sz="4" w:space="0"/>
          <w:left w:val="single" w:color="E0792E" w:sz="4" w:space="0"/>
          <w:bottom w:val="single" w:color="E0792E" w:sz="4" w:space="0"/>
          <w:right w:val="single" w:color="E0792E" w:sz="4" w:space="0"/>
          <w:insideH w:val="nil"/>
        </w:tcBorders>
        <w:shd w:val="clear" w:color="auto" w:fill="E0792E"/>
      </w:tcPr>
    </w:tblStylePr>
    <w:tblStylePr w:type="lastRow">
      <w:rPr>
        <w:b/>
        <w:bCs/>
      </w:rPr>
      <w:tblPr/>
      <w:tcPr>
        <w:tcBorders>
          <w:top w:val="double" w:color="ECAE8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4D5"/>
      </w:tcPr>
    </w:tblStylePr>
    <w:tblStylePr w:type="band1Horz">
      <w:tblPr/>
      <w:tcPr>
        <w:shd w:val="clear" w:color="auto" w:fill="F8E4D5"/>
      </w:tcPr>
    </w:tblStylePr>
  </w:style>
  <w:style w:type="paragraph" w:styleId="Email" w:customStyle="1">
    <w:name w:val="Email"/>
    <w:basedOn w:val="Normal"/>
    <w:uiPriority w:val="12"/>
    <w:rsid w:val="00F17C53"/>
    <w:pPr>
      <w:tabs>
        <w:tab w:val="clear" w:pos="3600"/>
      </w:tabs>
    </w:pPr>
    <w:rPr>
      <w:rFonts w:ascii="Calibri" w:hAnsi="Calibri" w:eastAsia="Calibri"/>
      <w:sz w:val="24"/>
      <w:szCs w:val="28"/>
    </w:rPr>
  </w:style>
  <w:style w:type="character" w:styleId="UnresolvedMention">
    <w:name w:val="Unresolved Mention"/>
    <w:uiPriority w:val="99"/>
    <w:semiHidden/>
    <w:unhideWhenUsed/>
    <w:rsid w:val="004C427F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5927D9"/>
    <w:rPr>
      <w:b/>
      <w:bCs/>
    </w:rPr>
  </w:style>
  <w:style w:type="character" w:styleId="Emphasis">
    <w:name w:val="Emphasis"/>
    <w:uiPriority w:val="20"/>
    <w:qFormat/>
    <w:rsid w:val="005927D9"/>
    <w:rPr>
      <w:i/>
      <w:iCs/>
    </w:rPr>
  </w:style>
  <w:style w:type="paragraph" w:styleId="Revision">
    <w:name w:val="Revision"/>
    <w:hidden/>
    <w:uiPriority w:val="99"/>
    <w:rsid w:val="00CD43CA"/>
    <w:rPr>
      <w:rFonts w:ascii="Helvetica" w:hAnsi="Helvetica"/>
    </w:rPr>
  </w:style>
  <w:style w:type="paragraph" w:styleId="copy" w:customStyle="1">
    <w:name w:val="copy"/>
    <w:basedOn w:val="Normal"/>
    <w:uiPriority w:val="99"/>
    <w:rsid w:val="00B71846"/>
    <w:pPr>
      <w:tabs>
        <w:tab w:val="clear" w:pos="3600"/>
      </w:tabs>
      <w:autoSpaceDE w:val="0"/>
      <w:autoSpaceDN w:val="0"/>
      <w:adjustRightInd w:val="0"/>
      <w:spacing w:after="160" w:line="280" w:lineRule="atLeast"/>
      <w:textAlignment w:val="center"/>
    </w:pPr>
    <w:rPr>
      <w:rFonts w:ascii="Helvetica Neue" w:hAnsi="Helvetica Neue" w:cs="Helvetica Neue"/>
      <w:color w:val="000000"/>
    </w:rPr>
  </w:style>
  <w:style w:type="table" w:styleId="GridTable1Light-Accent1">
    <w:name w:val="Grid Table 1 Light Accent 1"/>
    <w:basedOn w:val="TableNormal"/>
    <w:uiPriority w:val="46"/>
    <w:rsid w:val="004D2F30"/>
    <w:tblPr>
      <w:tblStyleRowBandSize w:val="1"/>
      <w:tblStyleColBandSize w:val="1"/>
      <w:tblBorders>
        <w:top w:val="single" w:color="CBFF6F" w:sz="4" w:space="0"/>
        <w:left w:val="single" w:color="CBFF6F" w:sz="4" w:space="0"/>
        <w:bottom w:val="single" w:color="CBFF6F" w:sz="4" w:space="0"/>
        <w:right w:val="single" w:color="CBFF6F" w:sz="4" w:space="0"/>
        <w:insideH w:val="single" w:color="CBFF6F" w:sz="4" w:space="0"/>
        <w:insideV w:val="single" w:color="CBFF6F" w:sz="4" w:space="0"/>
      </w:tblBorders>
    </w:tblPr>
    <w:tblStylePr w:type="firstRow">
      <w:rPr>
        <w:b/>
        <w:bCs/>
      </w:rPr>
      <w:tblPr/>
      <w:tcPr>
        <w:tcBorders>
          <w:bottom w:val="single" w:color="B1FF27" w:sz="12" w:space="0"/>
        </w:tcBorders>
      </w:tcPr>
    </w:tblStylePr>
    <w:tblStylePr w:type="lastRow">
      <w:rPr>
        <w:b/>
        <w:bCs/>
      </w:rPr>
      <w:tblPr/>
      <w:tcPr>
        <w:tcBorders>
          <w:top w:val="double" w:color="B1FF27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E38AB"/>
    <w:tblPr>
      <w:tblStyleRowBandSize w:val="1"/>
      <w:tblStyleColBandSize w:val="1"/>
      <w:tblBorders>
        <w:top w:val="single" w:color="B1BAC1" w:sz="4" w:space="0"/>
        <w:left w:val="single" w:color="B1BAC1" w:sz="4" w:space="0"/>
        <w:bottom w:val="single" w:color="B1BAC1" w:sz="4" w:space="0"/>
        <w:right w:val="single" w:color="B1BAC1" w:sz="4" w:space="0"/>
        <w:insideH w:val="single" w:color="B1BAC1" w:sz="4" w:space="0"/>
        <w:insideV w:val="single" w:color="B1BAC1" w:sz="4" w:space="0"/>
      </w:tblBorders>
    </w:tblPr>
    <w:tblStylePr w:type="firstRow">
      <w:rPr>
        <w:b/>
        <w:bCs/>
      </w:rPr>
      <w:tblPr/>
      <w:tcPr>
        <w:tcBorders>
          <w:bottom w:val="single" w:color="8A98A3" w:sz="12" w:space="0"/>
        </w:tcBorders>
      </w:tcPr>
    </w:tblStylePr>
    <w:tblStylePr w:type="lastRow">
      <w:rPr>
        <w:b/>
        <w:bCs/>
      </w:rPr>
      <w:tblPr/>
      <w:tcPr>
        <w:tcBorders>
          <w:top w:val="double" w:color="8A98A3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YellowBullets" w:customStyle="1">
    <w:name w:val="Yellow Bullets"/>
    <w:uiPriority w:val="99"/>
    <w:rsid w:val="00DF5B03"/>
    <w:rPr>
      <w:color w:val="FFD546"/>
      <w:position w:val="-3"/>
      <w:sz w:val="32"/>
      <w:szCs w:val="32"/>
    </w:rPr>
  </w:style>
  <w:style w:type="table" w:styleId="PlainTable2">
    <w:name w:val="Plain Table 2"/>
    <w:basedOn w:val="TableNormal"/>
    <w:uiPriority w:val="42"/>
    <w:rsid w:val="00216F10"/>
    <w:tblPr>
      <w:tblStyleRowBandSize w:val="1"/>
      <w:tblStyleColBandSize w:val="1"/>
      <w:tblBorders>
        <w:top w:val="single" w:color="7F7F7F" w:sz="4" w:space="0"/>
        <w:bottom w:val="single" w:color="7F7F7F" w:sz="4" w:space="0"/>
      </w:tblBorders>
    </w:tblPr>
    <w:tblStylePr w:type="firstRow">
      <w:rPr>
        <w:b/>
        <w:bCs/>
      </w:rPr>
      <w:tblPr/>
      <w:tcPr>
        <w:tcBorders>
          <w:bottom w:val="single" w:color="7F7F7F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sz="4" w:space="0"/>
          <w:right w:val="single" w:color="7F7F7F" w:sz="4" w:space="0"/>
        </w:tcBorders>
      </w:tcPr>
    </w:tblStylePr>
    <w:tblStylePr w:type="band2Vert">
      <w:tblPr/>
      <w:tcPr>
        <w:tcBorders>
          <w:left w:val="single" w:color="7F7F7F" w:sz="4" w:space="0"/>
          <w:right w:val="single" w:color="7F7F7F" w:sz="4" w:space="0"/>
        </w:tcBorders>
      </w:tcPr>
    </w:tblStylePr>
    <w:tblStylePr w:type="band1Horz">
      <w:tblPr/>
      <w:tcPr>
        <w:tcBorders>
          <w:top w:val="single" w:color="7F7F7F" w:sz="4" w:space="0"/>
          <w:bottom w:val="single" w:color="7F7F7F" w:sz="4" w:space="0"/>
        </w:tcBorders>
      </w:tcPr>
    </w:tblStylePr>
  </w:style>
  <w:style w:type="table" w:styleId="TableGridLight">
    <w:name w:val="Grid Table Light"/>
    <w:basedOn w:val="TableNormal"/>
    <w:uiPriority w:val="40"/>
    <w:rsid w:val="00216F10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</w:style>
  <w:style w:type="paragraph" w:styleId="Checkbox" w:customStyle="1">
    <w:name w:val="Checkbox"/>
    <w:basedOn w:val="Normal"/>
    <w:next w:val="Normal"/>
    <w:qFormat/>
    <w:rsid w:val="00515CCA"/>
    <w:pPr>
      <w:tabs>
        <w:tab w:val="clear" w:pos="3600"/>
      </w:tabs>
      <w:spacing w:after="0"/>
      <w:jc w:val="center"/>
    </w:pPr>
    <w:rPr>
      <w:rFonts w:ascii="MS Gothic" w:hAnsi="MS Gothic" w:eastAsia="MS Gothic"/>
      <w:kern w:val="2"/>
      <w:sz w:val="24"/>
      <w:szCs w:val="22"/>
    </w:rPr>
  </w:style>
  <w:style w:type="table" w:styleId="GridTable4-Accent2">
    <w:name w:val="Grid Table 4 Accent 2"/>
    <w:basedOn w:val="TableNormal"/>
    <w:uiPriority w:val="49"/>
    <w:rsid w:val="00515CCA"/>
    <w:rPr>
      <w:rFonts w:ascii="Calibri" w:hAnsi="Calibri" w:eastAsia="Calibri"/>
      <w:kern w:val="2"/>
      <w:sz w:val="22"/>
      <w:szCs w:val="22"/>
    </w:rPr>
    <w:tblPr>
      <w:tblStyleRowBandSize w:val="1"/>
      <w:tblStyleColBandSize w:val="1"/>
      <w:tblBorders>
        <w:top w:val="single" w:color="487100" w:sz="4" w:space="0"/>
        <w:left w:val="single" w:color="487100" w:sz="4" w:space="0"/>
        <w:bottom w:val="single" w:color="487100" w:sz="4" w:space="0"/>
        <w:right w:val="single" w:color="487100" w:sz="4" w:space="0"/>
        <w:insideH w:val="single" w:color="487100" w:sz="4" w:space="0"/>
        <w:insideV w:val="single" w:color="487100" w:sz="4" w:space="0"/>
      </w:tblBorders>
    </w:tblPr>
    <w:tcPr>
      <w:shd w:val="clear" w:color="auto" w:fill="E9F5D2"/>
      <w:vAlign w:val="center"/>
    </w:tcPr>
    <w:tblStylePr w:type="firstRow">
      <w:rPr>
        <w:b/>
        <w:bCs/>
        <w:color w:val="FFFFFF"/>
      </w:rPr>
      <w:tblPr/>
      <w:tcPr>
        <w:tcBorders>
          <w:top w:val="single" w:color="92C82A" w:sz="4" w:space="0"/>
          <w:left w:val="single" w:color="92C82A" w:sz="4" w:space="0"/>
          <w:bottom w:val="single" w:color="92C82A" w:sz="4" w:space="0"/>
          <w:right w:val="single" w:color="92C82A" w:sz="4" w:space="0"/>
          <w:insideH w:val="nil"/>
          <w:insideV w:val="nil"/>
        </w:tcBorders>
        <w:shd w:val="clear" w:color="auto" w:fill="92C82A"/>
      </w:tcPr>
    </w:tblStylePr>
    <w:tblStylePr w:type="lastRow">
      <w:rPr>
        <w:b/>
        <w:bCs/>
      </w:rPr>
      <w:tblPr/>
      <w:tcPr>
        <w:tcBorders>
          <w:top w:val="double" w:color="92C82A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5D2"/>
      </w:tcPr>
    </w:tblStylePr>
    <w:tblStylePr w:type="band1Horz">
      <w:tblPr/>
      <w:tcPr>
        <w:shd w:val="clear" w:color="auto" w:fill="E9F5D2"/>
      </w:tcPr>
    </w:tblStylePr>
  </w:style>
  <w:style w:type="table" w:styleId="GridTable6Colorful-Accent4">
    <w:name w:val="Grid Table 6 Colorful Accent 4"/>
    <w:basedOn w:val="TableNormal"/>
    <w:uiPriority w:val="51"/>
    <w:rsid w:val="00246A05"/>
    <w:rPr>
      <w:color w:val="6D6F72"/>
    </w:rPr>
    <w:tblPr>
      <w:tblStyleRowBandSize w:val="1"/>
      <w:tblStyleColBandSize w:val="1"/>
      <w:tblBorders>
        <w:top w:val="single" w:color="BEBFC1" w:sz="4" w:space="0"/>
        <w:left w:val="single" w:color="BEBFC1" w:sz="4" w:space="0"/>
        <w:bottom w:val="single" w:color="BEBFC1" w:sz="4" w:space="0"/>
        <w:right w:val="single" w:color="BEBFC1" w:sz="4" w:space="0"/>
        <w:insideH w:val="single" w:color="BEBFC1" w:sz="4" w:space="0"/>
        <w:insideV w:val="single" w:color="BEBFC1" w:sz="4" w:space="0"/>
      </w:tblBorders>
    </w:tblPr>
    <w:tblStylePr w:type="firstRow">
      <w:rPr>
        <w:b/>
        <w:bCs/>
      </w:rPr>
      <w:tblPr/>
      <w:tcPr>
        <w:tcBorders>
          <w:bottom w:val="single" w:color="BEBFC1" w:sz="12" w:space="0"/>
        </w:tcBorders>
      </w:tcPr>
    </w:tblStylePr>
    <w:tblStylePr w:type="lastRow">
      <w:rPr>
        <w:b/>
        <w:bCs/>
      </w:rPr>
      <w:tblPr/>
      <w:tcPr>
        <w:tcBorders>
          <w:top w:val="double" w:color="BEBFC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A"/>
      </w:tcPr>
    </w:tblStylePr>
    <w:tblStylePr w:type="band1Horz">
      <w:tblPr/>
      <w:tcPr>
        <w:shd w:val="clear" w:color="auto" w:fill="E9E9EA"/>
      </w:tcPr>
    </w:tblStylePr>
  </w:style>
  <w:style w:type="paragraph" w:styleId="LDTableheadwhite" w:customStyle="1">
    <w:name w:val="*LD_Table head_white"/>
    <w:basedOn w:val="Normal"/>
    <w:rsid w:val="00304CB6"/>
    <w:pPr>
      <w:framePr w:hSpace="180" w:wrap="around" w:hAnchor="margin" w:vAnchor="text" w:y="287"/>
      <w:tabs>
        <w:tab w:val="clear" w:pos="3600"/>
      </w:tabs>
      <w:spacing w:after="0"/>
      <w:jc w:val="center"/>
    </w:pPr>
    <w:rPr>
      <w:rFonts w:cs="MyriadPro-Bold"/>
      <w:b/>
      <w:color w:val="FFFFFF"/>
      <w:kern w:val="28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C7B0E"/>
    <w:pPr>
      <w:spacing w:after="120"/>
    </w:pPr>
  </w:style>
  <w:style w:type="character" w:styleId="BodyTextChar" w:customStyle="1">
    <w:name w:val="Body Text Char"/>
    <w:link w:val="BodyText"/>
    <w:uiPriority w:val="1"/>
    <w:rsid w:val="00FC7B0E"/>
    <w:rPr>
      <w:rFonts w:ascii="Helvetica" w:hAnsi="Helvetica"/>
    </w:rPr>
  </w:style>
  <w:style w:type="character" w:styleId="Heading1Char" w:customStyle="1">
    <w:name w:val="Heading 1 Char"/>
    <w:link w:val="Heading1"/>
    <w:uiPriority w:val="9"/>
    <w:rsid w:val="00FC7B0E"/>
    <w:rPr>
      <w:b/>
      <w:kern w:val="28"/>
      <w:sz w:val="24"/>
    </w:rPr>
  </w:style>
  <w:style w:type="character" w:styleId="Heading2Char" w:customStyle="1">
    <w:name w:val="Heading 2 Char"/>
    <w:link w:val="Heading2"/>
    <w:uiPriority w:val="9"/>
    <w:rsid w:val="00FC7B0E"/>
    <w:rPr>
      <w:rFonts w:ascii="Helvetica" w:hAnsi="Helvetica"/>
      <w:b/>
      <w:kern w:val="28"/>
    </w:rPr>
  </w:style>
  <w:style w:type="character" w:styleId="Heading3Char" w:customStyle="1">
    <w:name w:val="Heading 3 Char"/>
    <w:link w:val="Heading3"/>
    <w:uiPriority w:val="9"/>
    <w:rsid w:val="00FC7B0E"/>
    <w:rPr>
      <w:rFonts w:ascii="Helvetica" w:hAnsi="Helvetica" w:cs="Calibri"/>
      <w:i/>
      <w:iCs/>
      <w:color w:val="000000"/>
      <w:spacing w:val="2"/>
      <w:sz w:val="18"/>
      <w:szCs w:val="18"/>
    </w:rPr>
  </w:style>
  <w:style w:type="character" w:styleId="Heading4Char" w:customStyle="1">
    <w:name w:val="Heading 4 Char"/>
    <w:link w:val="Heading4"/>
    <w:uiPriority w:val="9"/>
    <w:rsid w:val="00FC7B0E"/>
    <w:rPr>
      <w:rFonts w:ascii="Helvetica" w:hAnsi="Helvetica"/>
      <w:i/>
      <w:lang w:val="pl-PL"/>
    </w:rPr>
  </w:style>
  <w:style w:type="paragraph" w:styleId="TOCHeading">
    <w:name w:val="TOC Heading"/>
    <w:basedOn w:val="Heading1"/>
    <w:next w:val="Normal"/>
    <w:uiPriority w:val="39"/>
    <w:unhideWhenUsed/>
    <w:qFormat/>
    <w:rsid w:val="00FC7B0E"/>
    <w:pPr>
      <w:keepLines/>
      <w:spacing w:before="240" w:line="259" w:lineRule="auto"/>
      <w:jc w:val="left"/>
      <w:outlineLvl w:val="9"/>
    </w:pPr>
    <w:rPr>
      <w:rFonts w:ascii="Calibri Light" w:hAnsi="Calibri Light"/>
      <w:b w:val="0"/>
      <w:color w:val="487100"/>
      <w:kern w:val="0"/>
      <w:sz w:val="32"/>
      <w:szCs w:val="32"/>
    </w:rPr>
  </w:style>
  <w:style w:type="character" w:styleId="HeaderChar" w:customStyle="1">
    <w:name w:val="Header Char"/>
    <w:link w:val="Header"/>
    <w:uiPriority w:val="99"/>
    <w:rsid w:val="00FC7B0E"/>
    <w:rPr>
      <w:rFonts w:ascii="Helvetica" w:hAnsi="Helvetica"/>
    </w:rPr>
  </w:style>
  <w:style w:type="character" w:styleId="FooterChar" w:customStyle="1">
    <w:name w:val="Footer Char"/>
    <w:link w:val="Footer"/>
    <w:uiPriority w:val="99"/>
    <w:rsid w:val="00FC7B0E"/>
    <w:rPr>
      <w:rFonts w:ascii="Helvetica" w:hAnsi="Helvetica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FC7B0E"/>
    <w:pPr>
      <w:tabs>
        <w:tab w:val="clear" w:pos="3600"/>
      </w:tabs>
      <w:spacing w:after="0"/>
      <w:ind w:left="567" w:hanging="567"/>
      <w:contextualSpacing/>
    </w:pPr>
    <w:rPr>
      <w:rFonts w:ascii="Calibri Light" w:hAnsi="Calibri Light"/>
      <w:spacing w:val="-10"/>
      <w:kern w:val="28"/>
      <w:sz w:val="56"/>
      <w:szCs w:val="56"/>
      <w:lang w:val="en-GB"/>
    </w:rPr>
  </w:style>
  <w:style w:type="character" w:styleId="TitleChar" w:customStyle="1">
    <w:name w:val="Title Char"/>
    <w:link w:val="Title"/>
    <w:uiPriority w:val="10"/>
    <w:rsid w:val="00FC7B0E"/>
    <w:rPr>
      <w:rFonts w:ascii="Calibri Light" w:hAnsi="Calibri Light" w:eastAsia="Times New Roman" w:cs="Times New Roman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FC7B0E"/>
    <w:pPr>
      <w:tabs>
        <w:tab w:val="clear" w:pos="3600"/>
      </w:tabs>
      <w:spacing w:after="0"/>
    </w:pPr>
    <w:rPr>
      <w:rFonts w:ascii="Segoe UI" w:hAnsi="Segoe UI" w:eastAsia="Calibri" w:cs="Segoe UI"/>
      <w:sz w:val="18"/>
      <w:szCs w:val="18"/>
      <w:lang w:val="en-GB"/>
    </w:rPr>
  </w:style>
  <w:style w:type="character" w:styleId="BalloonTextChar" w:customStyle="1">
    <w:name w:val="Balloon Text Char"/>
    <w:link w:val="BalloonText"/>
    <w:uiPriority w:val="99"/>
    <w:rsid w:val="00FC7B0E"/>
    <w:rPr>
      <w:rFonts w:ascii="Segoe UI" w:hAnsi="Segoe UI" w:eastAsia="Calibri" w:cs="Segoe UI"/>
      <w:sz w:val="18"/>
      <w:szCs w:val="18"/>
      <w:lang w:val="en-GB"/>
    </w:rPr>
  </w:style>
  <w:style w:type="character" w:styleId="FootnoteTextChar" w:customStyle="1">
    <w:name w:val="Footnote Text Char"/>
    <w:link w:val="FootnoteText"/>
    <w:uiPriority w:val="99"/>
    <w:rsid w:val="00FC7B0E"/>
    <w:rPr>
      <w:rFonts w:ascii="Helvetica" w:hAnsi="Helvetica"/>
      <w:sz w:val="22"/>
    </w:rPr>
  </w:style>
  <w:style w:type="paragraph" w:styleId="NoSpacing">
    <w:name w:val="No Spacing"/>
    <w:uiPriority w:val="1"/>
    <w:qFormat/>
    <w:rsid w:val="00FC7B0E"/>
    <w:rPr>
      <w:rFonts w:ascii="Arial" w:hAnsi="Arial" w:eastAsia="Calibri"/>
      <w:sz w:val="24"/>
      <w:szCs w:val="22"/>
      <w:lang w:val="en-GB"/>
    </w:rPr>
  </w:style>
  <w:style w:type="character" w:styleId="UnresolvedMention1" w:customStyle="1">
    <w:name w:val="Unresolved Mention1"/>
    <w:uiPriority w:val="99"/>
    <w:semiHidden/>
    <w:unhideWhenUsed/>
    <w:rsid w:val="00FC7B0E"/>
    <w:rPr>
      <w:color w:val="605E5C"/>
      <w:shd w:val="clear" w:color="auto" w:fill="E1DFDD"/>
    </w:rPr>
  </w:style>
  <w:style w:type="character" w:styleId="EndnoteTextChar" w:customStyle="1">
    <w:name w:val="Endnote Text Char"/>
    <w:link w:val="EndnoteText"/>
    <w:uiPriority w:val="99"/>
    <w:semiHidden/>
    <w:rsid w:val="00FC7B0E"/>
    <w:rPr>
      <w:rFonts w:ascii="Helvetica" w:hAnsi="Helvetica"/>
    </w:rPr>
  </w:style>
  <w:style w:type="paragraph" w:styleId="Body" w:customStyle="1">
    <w:name w:val="Body"/>
    <w:basedOn w:val="Normal"/>
    <w:link w:val="BodyChar"/>
    <w:qFormat/>
    <w:rsid w:val="00FC7B0E"/>
    <w:pPr>
      <w:tabs>
        <w:tab w:val="clear" w:pos="3600"/>
      </w:tabs>
      <w:spacing w:after="0"/>
    </w:pPr>
    <w:rPr>
      <w:rFonts w:ascii="Arial" w:hAnsi="Arial" w:eastAsia="Calibri" w:cs="Arial"/>
      <w:sz w:val="24"/>
      <w:szCs w:val="24"/>
      <w:lang w:val="en-GB"/>
    </w:rPr>
  </w:style>
  <w:style w:type="character" w:styleId="BodyChar" w:customStyle="1">
    <w:name w:val="Body Char"/>
    <w:link w:val="Body"/>
    <w:rsid w:val="00FC7B0E"/>
    <w:rPr>
      <w:rFonts w:ascii="Arial" w:hAnsi="Arial" w:eastAsia="Calibri" w:cs="Arial"/>
      <w:sz w:val="24"/>
      <w:szCs w:val="24"/>
      <w:lang w:val="en-GB"/>
    </w:rPr>
  </w:style>
  <w:style w:type="paragraph" w:styleId="Default" w:customStyle="1">
    <w:name w:val="Default"/>
    <w:rsid w:val="00FC7B0E"/>
    <w:pPr>
      <w:autoSpaceDE w:val="0"/>
      <w:autoSpaceDN w:val="0"/>
      <w:adjustRightInd w:val="0"/>
    </w:pPr>
    <w:rPr>
      <w:rFonts w:ascii="Arial" w:hAnsi="Arial" w:eastAsia="Calibri" w:cs="Arial"/>
      <w:color w:val="000000"/>
      <w:sz w:val="24"/>
      <w:szCs w:val="24"/>
    </w:rPr>
  </w:style>
  <w:style w:type="character" w:styleId="hi" w:customStyle="1">
    <w:name w:val="hi"/>
    <w:basedOn w:val="DefaultParagraphFont"/>
    <w:rsid w:val="00FC7B0E"/>
  </w:style>
  <w:style w:type="numbering" w:styleId="NoList1" w:customStyle="1">
    <w:name w:val="No List1"/>
    <w:next w:val="NoList"/>
    <w:uiPriority w:val="99"/>
    <w:semiHidden/>
    <w:unhideWhenUsed/>
    <w:rsid w:val="00FC7B0E"/>
  </w:style>
  <w:style w:type="paragraph" w:styleId="TableParagraph" w:customStyle="1">
    <w:name w:val="Table Paragraph"/>
    <w:basedOn w:val="Normal"/>
    <w:uiPriority w:val="1"/>
    <w:qFormat/>
    <w:rsid w:val="00FC7B0E"/>
    <w:pPr>
      <w:widowControl w:val="0"/>
      <w:tabs>
        <w:tab w:val="clear" w:pos="3600"/>
      </w:tabs>
      <w:autoSpaceDE w:val="0"/>
      <w:autoSpaceDN w:val="0"/>
      <w:spacing w:after="0"/>
    </w:pPr>
    <w:rPr>
      <w:rFonts w:ascii="Calibri" w:hAnsi="Calibri" w:eastAsia="Calibri" w:cs="Calibri"/>
      <w:sz w:val="22"/>
      <w:szCs w:val="22"/>
    </w:rPr>
  </w:style>
  <w:style w:type="paragraph" w:styleId="paragraph" w:customStyle="1">
    <w:name w:val="paragraph"/>
    <w:basedOn w:val="Normal"/>
    <w:rsid w:val="00FC7B0E"/>
    <w:pPr>
      <w:tabs>
        <w:tab w:val="clear" w:pos="360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normaltextrun" w:customStyle="1">
    <w:name w:val="normaltextrun"/>
    <w:basedOn w:val="DefaultParagraphFont"/>
    <w:rsid w:val="00FC7B0E"/>
  </w:style>
  <w:style w:type="character" w:styleId="eop" w:customStyle="1">
    <w:name w:val="eop"/>
    <w:basedOn w:val="DefaultParagraphFont"/>
    <w:rsid w:val="00FC7B0E"/>
  </w:style>
  <w:style w:type="paragraph" w:styleId="StandardL1" w:customStyle="1">
    <w:name w:val="Standard_L1"/>
    <w:basedOn w:val="Normal"/>
    <w:link w:val="StandardL1Char"/>
    <w:rsid w:val="00FC7B0E"/>
    <w:pPr>
      <w:numPr>
        <w:numId w:val="5"/>
      </w:numPr>
      <w:tabs>
        <w:tab w:val="clear" w:pos="3600"/>
        <w:tab w:val="num" w:pos="2070"/>
      </w:tabs>
      <w:outlineLvl w:val="0"/>
    </w:pPr>
    <w:rPr>
      <w:rFonts w:ascii="Times New Roman" w:hAnsi="Times New Roman"/>
      <w:sz w:val="24"/>
    </w:rPr>
  </w:style>
  <w:style w:type="character" w:styleId="StandardL1Char" w:customStyle="1">
    <w:name w:val="Standard_L1 Char"/>
    <w:link w:val="StandardL1"/>
    <w:rsid w:val="00FC7B0E"/>
    <w:rPr>
      <w:sz w:val="24"/>
    </w:rPr>
  </w:style>
  <w:style w:type="paragraph" w:styleId="StandardL2" w:customStyle="1">
    <w:name w:val="Standard_L2"/>
    <w:basedOn w:val="StandardL1"/>
    <w:rsid w:val="00FC7B0E"/>
    <w:pPr>
      <w:numPr>
        <w:ilvl w:val="1"/>
      </w:numPr>
      <w:tabs>
        <w:tab w:val="clear" w:pos="720"/>
        <w:tab w:val="clear" w:pos="2070"/>
      </w:tabs>
      <w:ind w:left="1440" w:hanging="360"/>
      <w:outlineLvl w:val="1"/>
    </w:pPr>
    <w:rPr>
      <w:rFonts w:ascii="Calibri" w:hAnsi="Calibri"/>
      <w:sz w:val="22"/>
    </w:rPr>
  </w:style>
  <w:style w:type="paragraph" w:styleId="StandardL3" w:customStyle="1">
    <w:name w:val="Standard_L3"/>
    <w:basedOn w:val="StandardL2"/>
    <w:rsid w:val="00FC7B0E"/>
    <w:pPr>
      <w:numPr>
        <w:ilvl w:val="2"/>
      </w:numPr>
      <w:tabs>
        <w:tab w:val="clear" w:pos="1440"/>
      </w:tabs>
      <w:ind w:left="2160" w:hanging="360"/>
      <w:outlineLvl w:val="2"/>
    </w:pPr>
  </w:style>
  <w:style w:type="paragraph" w:styleId="StandardL4" w:customStyle="1">
    <w:name w:val="Standard_L4"/>
    <w:basedOn w:val="StandardL3"/>
    <w:rsid w:val="00FC7B0E"/>
    <w:pPr>
      <w:numPr>
        <w:ilvl w:val="3"/>
      </w:numPr>
      <w:tabs>
        <w:tab w:val="clear" w:pos="2160"/>
        <w:tab w:val="num" w:pos="3600"/>
      </w:tabs>
      <w:ind w:left="2880" w:hanging="360"/>
      <w:outlineLvl w:val="3"/>
    </w:pPr>
  </w:style>
  <w:style w:type="paragraph" w:styleId="StandardL5" w:customStyle="1">
    <w:name w:val="Standard_L5"/>
    <w:basedOn w:val="StandardL4"/>
    <w:rsid w:val="00FC7B0E"/>
    <w:pPr>
      <w:numPr>
        <w:ilvl w:val="4"/>
      </w:numPr>
      <w:tabs>
        <w:tab w:val="clear" w:pos="2880"/>
        <w:tab w:val="num" w:pos="3060"/>
        <w:tab w:val="num" w:pos="4320"/>
      </w:tabs>
      <w:ind w:left="3600" w:hanging="360"/>
      <w:outlineLvl w:val="4"/>
    </w:pPr>
  </w:style>
  <w:style w:type="paragraph" w:styleId="StandardL6" w:customStyle="1">
    <w:name w:val="Standard_L6"/>
    <w:basedOn w:val="StandardL5"/>
    <w:rsid w:val="00FC7B0E"/>
    <w:pPr>
      <w:numPr>
        <w:ilvl w:val="5"/>
      </w:numPr>
      <w:tabs>
        <w:tab w:val="clear" w:pos="3600"/>
        <w:tab w:val="num" w:pos="3060"/>
        <w:tab w:val="num" w:pos="3780"/>
        <w:tab w:val="num" w:pos="5040"/>
      </w:tabs>
      <w:ind w:left="4320" w:hanging="360"/>
      <w:outlineLvl w:val="5"/>
    </w:pPr>
  </w:style>
  <w:style w:type="paragraph" w:styleId="StandardL7" w:customStyle="1">
    <w:name w:val="Standard_L7"/>
    <w:basedOn w:val="StandardL6"/>
    <w:rsid w:val="00FC7B0E"/>
    <w:pPr>
      <w:numPr>
        <w:ilvl w:val="6"/>
      </w:numPr>
      <w:tabs>
        <w:tab w:val="clear" w:pos="4320"/>
        <w:tab w:val="num" w:pos="3600"/>
        <w:tab w:val="num" w:pos="3780"/>
        <w:tab w:val="num" w:pos="4500"/>
        <w:tab w:val="num" w:pos="5760"/>
      </w:tabs>
      <w:ind w:left="5040" w:hanging="360"/>
      <w:outlineLvl w:val="6"/>
    </w:pPr>
  </w:style>
  <w:style w:type="paragraph" w:styleId="StandardL8" w:customStyle="1">
    <w:name w:val="Standard_L8"/>
    <w:basedOn w:val="StandardL7"/>
    <w:rsid w:val="00FC7B0E"/>
    <w:pPr>
      <w:numPr>
        <w:ilvl w:val="7"/>
      </w:numPr>
      <w:tabs>
        <w:tab w:val="clear" w:pos="5040"/>
        <w:tab w:val="num" w:pos="3780"/>
        <w:tab w:val="num" w:pos="5220"/>
        <w:tab w:val="num" w:pos="6480"/>
      </w:tabs>
      <w:ind w:left="5760" w:hanging="360"/>
      <w:outlineLvl w:val="7"/>
    </w:pPr>
  </w:style>
  <w:style w:type="paragraph" w:styleId="StandardL9" w:customStyle="1">
    <w:name w:val="Standard_L9"/>
    <w:basedOn w:val="StandardL8"/>
    <w:rsid w:val="00FC7B0E"/>
    <w:pPr>
      <w:numPr>
        <w:ilvl w:val="8"/>
      </w:numPr>
      <w:tabs>
        <w:tab w:val="clear" w:pos="5760"/>
        <w:tab w:val="num" w:pos="4500"/>
        <w:tab w:val="num" w:pos="5940"/>
        <w:tab w:val="num" w:pos="7200"/>
      </w:tabs>
      <w:ind w:left="6480" w:hanging="360"/>
      <w:outlineLvl w:val="8"/>
    </w:pPr>
  </w:style>
  <w:style w:type="paragraph" w:styleId="MediumGrid1-Accent21" w:customStyle="1">
    <w:name w:val="Medium Grid 1 - Accent 21"/>
    <w:basedOn w:val="Normal"/>
    <w:uiPriority w:val="34"/>
    <w:qFormat/>
    <w:rsid w:val="00FC7B0E"/>
    <w:pPr>
      <w:tabs>
        <w:tab w:val="clear" w:pos="3600"/>
      </w:tabs>
      <w:spacing w:after="0"/>
      <w:ind w:left="720"/>
    </w:pPr>
    <w:rPr>
      <w:rFonts w:ascii="Arial" w:hAnsi="Arial" w:eastAsia="Helvetica"/>
      <w:szCs w:val="24"/>
      <w:lang w:eastAsia="zh-CN"/>
    </w:rPr>
  </w:style>
  <w:style w:type="paragraph" w:styleId="m-4166141714405089067m7795333440801518143gmail-msonormal" w:customStyle="1">
    <w:name w:val="m_-4166141714405089067m7795333440801518143gmail-msonormal"/>
    <w:basedOn w:val="Normal"/>
    <w:rsid w:val="00FC7B0E"/>
    <w:pPr>
      <w:tabs>
        <w:tab w:val="clear" w:pos="3600"/>
      </w:tabs>
      <w:spacing w:before="100" w:beforeAutospacing="1" w:after="100" w:afterAutospacing="1"/>
    </w:pPr>
    <w:rPr>
      <w:rFonts w:ascii="Calibri" w:hAnsi="Calibri" w:eastAsia="Calibri" w:cs="Calibri"/>
      <w:sz w:val="22"/>
      <w:szCs w:val="22"/>
    </w:rPr>
  </w:style>
  <w:style w:type="character" w:styleId="apple-converted-space" w:customStyle="1">
    <w:name w:val="apple-converted-space"/>
    <w:basedOn w:val="DefaultParagraphFont"/>
    <w:rsid w:val="00FC7B0E"/>
  </w:style>
  <w:style w:type="character" w:styleId="Heading5Char" w:customStyle="1">
    <w:name w:val="Heading 5 Char"/>
    <w:link w:val="Heading5"/>
    <w:uiPriority w:val="9"/>
    <w:rsid w:val="00FC7B0E"/>
    <w:rPr>
      <w:rFonts w:ascii="Helvetica" w:hAnsi="Helvetica"/>
      <w:b/>
    </w:rPr>
  </w:style>
  <w:style w:type="character" w:styleId="Heading6Char" w:customStyle="1">
    <w:name w:val="Heading 6 Char"/>
    <w:link w:val="Heading6"/>
    <w:uiPriority w:val="9"/>
    <w:rsid w:val="00FC7B0E"/>
    <w:rPr>
      <w:rFonts w:ascii="Helvetica" w:hAnsi="Helvetica"/>
      <w:i/>
      <w:sz w:val="26"/>
    </w:rPr>
  </w:style>
  <w:style w:type="character" w:styleId="Heading7Char" w:customStyle="1">
    <w:name w:val="Heading 7 Char"/>
    <w:link w:val="Heading7"/>
    <w:uiPriority w:val="9"/>
    <w:rsid w:val="00FC7B0E"/>
    <w:rPr>
      <w:rFonts w:ascii="Helvetica" w:hAnsi="Helvetica"/>
      <w:b/>
      <w:bCs/>
    </w:rPr>
  </w:style>
  <w:style w:type="paragraph" w:styleId="DateandNumber" w:customStyle="1">
    <w:name w:val="Date and Number"/>
    <w:basedOn w:val="Normal"/>
    <w:link w:val="DateandNumberCharChar"/>
    <w:uiPriority w:val="2"/>
    <w:qFormat/>
    <w:rsid w:val="00FC7B0E"/>
    <w:pPr>
      <w:tabs>
        <w:tab w:val="clear" w:pos="3600"/>
      </w:tabs>
      <w:spacing w:after="0" w:line="264" w:lineRule="auto"/>
      <w:jc w:val="right"/>
    </w:pPr>
    <w:rPr>
      <w:rFonts w:ascii="Calibri" w:hAnsi="Calibri"/>
      <w:caps/>
      <w:spacing w:val="4"/>
      <w:sz w:val="16"/>
      <w:szCs w:val="16"/>
    </w:rPr>
  </w:style>
  <w:style w:type="character" w:styleId="DateandNumberCharChar" w:customStyle="1">
    <w:name w:val="Date and Number Char Char"/>
    <w:link w:val="DateandNumber"/>
    <w:uiPriority w:val="2"/>
    <w:rsid w:val="00FC7B0E"/>
    <w:rPr>
      <w:rFonts w:ascii="Calibri" w:hAnsi="Calibri"/>
      <w:caps/>
      <w:spacing w:val="4"/>
      <w:sz w:val="16"/>
      <w:szCs w:val="16"/>
    </w:rPr>
  </w:style>
  <w:style w:type="paragraph" w:styleId="ColumnHeadings" w:customStyle="1">
    <w:name w:val="Column Headings"/>
    <w:basedOn w:val="Normal"/>
    <w:uiPriority w:val="2"/>
    <w:qFormat/>
    <w:rsid w:val="00FC7B0E"/>
    <w:pPr>
      <w:tabs>
        <w:tab w:val="clear" w:pos="3600"/>
      </w:tabs>
      <w:spacing w:after="0" w:line="264" w:lineRule="auto"/>
      <w:jc w:val="center"/>
    </w:pPr>
    <w:rPr>
      <w:rFonts w:ascii="Calibri Light" w:hAnsi="Calibri Light"/>
      <w:b/>
      <w:caps/>
      <w:spacing w:val="4"/>
      <w:sz w:val="15"/>
      <w:szCs w:val="18"/>
    </w:rPr>
  </w:style>
  <w:style w:type="paragraph" w:styleId="Centered" w:customStyle="1">
    <w:name w:val="Centered"/>
    <w:basedOn w:val="Normal"/>
    <w:uiPriority w:val="2"/>
    <w:qFormat/>
    <w:rsid w:val="00FC7B0E"/>
    <w:pPr>
      <w:tabs>
        <w:tab w:val="clear" w:pos="3600"/>
      </w:tabs>
      <w:spacing w:after="0"/>
      <w:jc w:val="center"/>
    </w:pPr>
    <w:rPr>
      <w:rFonts w:ascii="Calibri" w:hAnsi="Calibri"/>
      <w:spacing w:val="4"/>
      <w:sz w:val="17"/>
      <w:szCs w:val="18"/>
    </w:rPr>
  </w:style>
  <w:style w:type="paragraph" w:styleId="Labels" w:customStyle="1">
    <w:name w:val="Labels"/>
    <w:basedOn w:val="Heading2"/>
    <w:uiPriority w:val="3"/>
    <w:qFormat/>
    <w:rsid w:val="00FC7B0E"/>
    <w:pPr>
      <w:keepNext w:val="0"/>
      <w:spacing w:before="20"/>
      <w:jc w:val="right"/>
    </w:pPr>
    <w:rPr>
      <w:rFonts w:ascii="Calibri Light" w:hAnsi="Calibri Light"/>
      <w:caps/>
      <w:spacing w:val="4"/>
      <w:kern w:val="0"/>
      <w:sz w:val="15"/>
      <w:szCs w:val="16"/>
    </w:rPr>
  </w:style>
  <w:style w:type="character" w:styleId="Mention">
    <w:name w:val="Mention"/>
    <w:uiPriority w:val="99"/>
    <w:unhideWhenUsed/>
    <w:rsid w:val="00FC7B0E"/>
    <w:rPr>
      <w:color w:val="2B579A"/>
      <w:shd w:val="clear" w:color="auto" w:fill="E6E6E6"/>
    </w:rPr>
  </w:style>
  <w:style w:type="character" w:styleId="cf01" w:customStyle="1">
    <w:name w:val="cf01"/>
    <w:rsid w:val="00FC7B0E"/>
    <w:rPr>
      <w:rFonts w:hint="default" w:ascii="Segoe UI" w:hAnsi="Segoe UI" w:cs="Segoe UI"/>
      <w:sz w:val="18"/>
      <w:szCs w:val="18"/>
    </w:rPr>
  </w:style>
  <w:style w:type="paragraph" w:styleId="LDHead3" w:customStyle="1">
    <w:name w:val="*LD_Head 3"/>
    <w:basedOn w:val="LDMainBodyText"/>
    <w:rsid w:val="00D502AA"/>
    <w:pPr>
      <w:ind w:left="720"/>
    </w:pPr>
    <w:rPr>
      <w:rFonts w:ascii="HELVETICA OBLIQUE" w:hAnsi="HELVETICA OBLIQUE"/>
      <w:i/>
      <w:iCs/>
    </w:rPr>
  </w:style>
  <w:style w:type="paragraph" w:styleId="LDBulletedlist" w:customStyle="1">
    <w:name w:val="*LD_Bulleted list"/>
    <w:basedOn w:val="LDMainBodyText"/>
    <w:rsid w:val="002D10FF"/>
    <w:pPr>
      <w:numPr>
        <w:numId w:val="6"/>
      </w:numPr>
      <w:spacing w:after="40"/>
    </w:pPr>
    <w:rPr>
      <w:bCs/>
    </w:rPr>
  </w:style>
  <w:style w:type="paragraph" w:styleId="LDTabletext" w:customStyle="1">
    <w:name w:val="*LD_Table text"/>
    <w:basedOn w:val="LDMainBodyText"/>
    <w:rsid w:val="001E1C9E"/>
    <w:pPr>
      <w:spacing w:before="100" w:after="100"/>
    </w:pPr>
    <w:rPr>
      <w:sz w:val="18"/>
      <w:szCs w:val="18"/>
    </w:rPr>
  </w:style>
  <w:style w:type="paragraph" w:styleId="LDTableheads" w:customStyle="1">
    <w:name w:val="*LD_Table heads"/>
    <w:basedOn w:val="LDMainBodyText"/>
    <w:rsid w:val="000E106C"/>
    <w:pPr>
      <w:jc w:val="center"/>
    </w:pPr>
    <w:rPr>
      <w:b/>
      <w:bCs/>
      <w:color w:val="FFFFFF"/>
      <w:sz w:val="18"/>
      <w:szCs w:val="18"/>
    </w:rPr>
  </w:style>
  <w:style w:type="table" w:styleId="Style1" w:customStyle="1">
    <w:name w:val="Style1"/>
    <w:basedOn w:val="TableNormal"/>
    <w:uiPriority w:val="99"/>
    <w:rsid w:val="00E44E83"/>
    <w:tblPr/>
  </w:style>
  <w:style w:type="paragraph" w:styleId="LDLinkcolor" w:customStyle="1">
    <w:name w:val="*LD_Link color"/>
    <w:basedOn w:val="LDMainBodyText"/>
    <w:rsid w:val="00EA678E"/>
  </w:style>
  <w:style w:type="paragraph" w:styleId="LDDochead" w:customStyle="1">
    <w:name w:val="*LD_Doc head"/>
    <w:basedOn w:val="LDCoverhead"/>
    <w:rsid w:val="000C0748"/>
    <w:pPr>
      <w:spacing w:after="100"/>
    </w:pPr>
    <w:rPr>
      <w:sz w:val="44"/>
      <w:szCs w:val="44"/>
    </w:rPr>
  </w:style>
  <w:style w:type="paragraph" w:styleId="LDDocsubhead" w:customStyle="1">
    <w:name w:val="*LD_Doc subhead"/>
    <w:basedOn w:val="LDCoversubhead"/>
    <w:rsid w:val="000C0748"/>
  </w:style>
  <w:style w:type="paragraph" w:styleId="LDLink" w:customStyle="1">
    <w:name w:val="*LD_Link"/>
    <w:basedOn w:val="LDMainBodyText"/>
    <w:rsid w:val="002102F5"/>
    <w:pPr>
      <w:spacing w:after="280"/>
    </w:pPr>
    <w:rPr>
      <w:color w:val="2E7BA9"/>
      <w:u w:val="single"/>
    </w:rPr>
  </w:style>
  <w:style w:type="character" w:styleId="scxw251954315" w:customStyle="1">
    <w:name w:val="scxw251954315"/>
    <w:basedOn w:val="DefaultParagraphFont"/>
    <w:rsid w:val="00A72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4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8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3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0820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96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53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31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3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92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2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27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63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93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0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46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47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0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9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9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87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0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1/relationships/commentsExtended" Target="commentsExtended.xml" Id="rId13" /><Relationship Type="http://schemas.openxmlformats.org/officeDocument/2006/relationships/hyperlink" Target="mailto:fellowships@lincolninst.edu" TargetMode="External" Id="rId18" /><Relationship Type="http://schemas.microsoft.com/office/2011/relationships/people" Target="people.xml" Id="rId26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hyperlink" Target="mailto:fellowships@lincolninst.edu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lincolninst.edu/" TargetMode="External" Id="rId16" /><Relationship Type="http://schemas.openxmlformats.org/officeDocument/2006/relationships/header" Target="header3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footer" Target="footer3.xml" Id="rId24" /><Relationship Type="http://schemas.openxmlformats.org/officeDocument/2006/relationships/numbering" Target="numbering.xml" Id="rId5" /><Relationship Type="http://schemas.openxmlformats.org/officeDocument/2006/relationships/header" Target="header4.xml" Id="rId23" /><Relationship Type="http://schemas.openxmlformats.org/officeDocument/2006/relationships/endnotes" Target="endnotes.xml" Id="rId10" /><Relationship Type="http://schemas.openxmlformats.org/officeDocument/2006/relationships/header" Target="header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6/09/relationships/commentsIds" Target="commentsIds.xml" Id="rId14" /><Relationship Type="http://schemas.openxmlformats.org/officeDocument/2006/relationships/footer" Target="footer2.xml" Id="rId22" /><Relationship Type="http://schemas.openxmlformats.org/officeDocument/2006/relationships/theme" Target="theme/theme1.xml" Id="rId2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056e31-8103-447d-910b-df25086cd82e">
      <Terms xmlns="http://schemas.microsoft.com/office/infopath/2007/PartnerControls"/>
    </lcf76f155ced4ddcb4097134ff3c332f>
    <TaxCatchAll xmlns="d151239a-c2af-4b7d-a6c5-cf6806f0f493" xsi:nil="true"/>
    <_Flow_SignoffStatus xmlns="09056e31-8103-447d-910b-df25086cd82e" xsi:nil="true"/>
    <OwnerofFolder xmlns="09056e31-8103-447d-910b-df25086cd82e" xsi:nil="true"/>
    <FolderOwner xmlns="09056e31-8103-447d-910b-df25086cd82e">
      <UserInfo>
        <DisplayName/>
        <AccountId xsi:nil="true"/>
        <AccountType/>
      </UserInfo>
    </Folder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6B0379D1C4374ABBAF3959C635FB6F" ma:contentTypeVersion="22" ma:contentTypeDescription="Create a new document." ma:contentTypeScope="" ma:versionID="80dd5c13d1647d1d9fc2eecb31cdb198">
  <xsd:schema xmlns:xsd="http://www.w3.org/2001/XMLSchema" xmlns:xs="http://www.w3.org/2001/XMLSchema" xmlns:p="http://schemas.microsoft.com/office/2006/metadata/properties" xmlns:ns2="09056e31-8103-447d-910b-df25086cd82e" xmlns:ns3="d151239a-c2af-4b7d-a6c5-cf6806f0f493" targetNamespace="http://schemas.microsoft.com/office/2006/metadata/properties" ma:root="true" ma:fieldsID="d8e93da6f1af35eef3c1e74fb984d717" ns2:_="" ns3:_="">
    <xsd:import namespace="09056e31-8103-447d-910b-df25086cd82e"/>
    <xsd:import namespace="d151239a-c2af-4b7d-a6c5-cf6806f0f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  <xsd:element ref="ns2:OwnerofFolder" minOccurs="0"/>
                <xsd:element ref="ns2:Folder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56e31-8103-447d-910b-df25086cd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2009daa-874d-4276-b752-d09aeb0d8a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6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  <xsd:element name="OwnerofFolder" ma:index="28" nillable="true" ma:displayName="Owner of Folder" ma:format="Dropdown" ma:internalName="OwnerofFolder">
      <xsd:simpleType>
        <xsd:restriction base="dms:Note">
          <xsd:maxLength value="255"/>
        </xsd:restriction>
      </xsd:simpleType>
    </xsd:element>
    <xsd:element name="FolderOwner" ma:index="29" nillable="true" ma:displayName="Folder Owner" ma:format="Dropdown" ma:list="UserInfo" ma:SharePointGroup="0" ma:internalName="Folder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51239a-c2af-4b7d-a6c5-cf6806f0f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8c61375-caab-49db-a32e-23989a763545}" ma:internalName="TaxCatchAll" ma:showField="CatchAllData" ma:web="d151239a-c2af-4b7d-a6c5-cf6806f0f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12B2E9-5835-4F9C-9A1E-1478555535A9}">
  <ds:schemaRefs>
    <ds:schemaRef ds:uri="http://schemas.microsoft.com/office/2006/metadata/properties"/>
    <ds:schemaRef ds:uri="http://schemas.microsoft.com/office/infopath/2007/PartnerControls"/>
    <ds:schemaRef ds:uri="09056e31-8103-447d-910b-df25086cd82e"/>
    <ds:schemaRef ds:uri="d151239a-c2af-4b7d-a6c5-cf6806f0f493"/>
  </ds:schemaRefs>
</ds:datastoreItem>
</file>

<file path=customXml/itemProps2.xml><?xml version="1.0" encoding="utf-8"?>
<ds:datastoreItem xmlns:ds="http://schemas.openxmlformats.org/officeDocument/2006/customXml" ds:itemID="{84398A6E-A54D-1B48-92C4-E2ACBA8DC4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843120-5C10-2C44-A452-1B1FEF8695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973577-FDFF-4506-9984-B522727C2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056e31-8103-447d-910b-df25086cd82e"/>
    <ds:schemaRef ds:uri="d151239a-c2af-4b7d-a6c5-cf6806f0f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Lincoln Institut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le page</dc:title>
  <dc:subject/>
  <dc:creator>Katie Grace Deane</dc:creator>
  <keywords/>
  <lastModifiedBy>Kristina McGeehan</lastModifiedBy>
  <revision>13</revision>
  <lastPrinted>2023-09-27T01:05:00.0000000Z</lastPrinted>
  <dcterms:created xsi:type="dcterms:W3CDTF">2025-12-04T18:23:00.0000000Z</dcterms:created>
  <dcterms:modified xsi:type="dcterms:W3CDTF">2026-01-08T22:01:00.60231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6B0379D1C4374ABBAF3959C635FB6F</vt:lpwstr>
  </property>
  <property fmtid="{D5CDD505-2E9C-101B-9397-08002B2CF9AE}" pid="3" name="MediaServiceImageTags">
    <vt:lpwstr/>
  </property>
</Properties>
</file>